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1"/>
        <w:bidiVisual/>
        <w:tblW w:w="16079" w:type="dxa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578"/>
        <w:gridCol w:w="848"/>
        <w:gridCol w:w="667"/>
        <w:gridCol w:w="722"/>
        <w:gridCol w:w="642"/>
        <w:gridCol w:w="699"/>
        <w:gridCol w:w="1177"/>
        <w:gridCol w:w="845"/>
        <w:gridCol w:w="1018"/>
        <w:gridCol w:w="915"/>
        <w:gridCol w:w="1217"/>
        <w:gridCol w:w="1103"/>
        <w:gridCol w:w="799"/>
        <w:gridCol w:w="968"/>
        <w:gridCol w:w="906"/>
        <w:gridCol w:w="975"/>
      </w:tblGrid>
      <w:tr w:rsidR="007D4E0D" w:rsidRPr="00596332" w14:paraId="01873163" w14:textId="77777777" w:rsidTr="00104DD6">
        <w:trPr>
          <w:trHeight w:val="25"/>
          <w:jc w:val="center"/>
        </w:trPr>
        <w:tc>
          <w:tcPr>
            <w:tcW w:w="2578" w:type="dxa"/>
            <w:shd w:val="clear" w:color="auto" w:fill="FFFFFF"/>
            <w:vAlign w:val="center"/>
          </w:tcPr>
          <w:p w14:paraId="307F970E" w14:textId="70D6A840" w:rsidR="00461E5E" w:rsidRPr="00596332" w:rsidRDefault="00F42FEC" w:rsidP="00F42FEC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000000" w:themeColor="text1"/>
                <w:sz w:val="16"/>
                <w:szCs w:val="16"/>
                <w:lang w:bidi="fa-IR"/>
              </w:rPr>
            </w:pPr>
            <w:r w:rsidRPr="00596332">
              <w:rPr>
                <w:rFonts w:cs="B Traffic" w:hint="cs"/>
                <w:b/>
                <w:bCs/>
                <w:color w:val="000000" w:themeColor="text1"/>
                <w:rtl/>
                <w:lang w:bidi="fa-IR"/>
              </w:rPr>
              <w:t>جایگاه</w:t>
            </w:r>
          </w:p>
        </w:tc>
        <w:tc>
          <w:tcPr>
            <w:tcW w:w="3578" w:type="dxa"/>
            <w:gridSpan w:val="5"/>
            <w:shd w:val="clear" w:color="auto" w:fill="95B3D7"/>
          </w:tcPr>
          <w:p w14:paraId="15E55DC6" w14:textId="2D63083C" w:rsidR="00461E5E" w:rsidRPr="00596332" w:rsidRDefault="00461E5E" w:rsidP="00F42FEC">
            <w:pPr>
              <w:bidi/>
              <w:jc w:val="center"/>
              <w:rPr>
                <w:rFonts w:ascii="Calibri" w:eastAsia="Calibri" w:hAnsi="Calibri" w:cs="B Nazanin"/>
                <w:b/>
                <w:bCs/>
                <w:rtl/>
                <w:lang w:bidi="fa-IR"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rtl/>
                <w:lang w:bidi="fa-IR"/>
              </w:rPr>
              <w:t>رتبه</w:t>
            </w:r>
          </w:p>
        </w:tc>
        <w:tc>
          <w:tcPr>
            <w:tcW w:w="5172" w:type="dxa"/>
            <w:gridSpan w:val="5"/>
            <w:shd w:val="clear" w:color="auto" w:fill="FABF8F"/>
          </w:tcPr>
          <w:p w14:paraId="1B4B39A4" w14:textId="77777777" w:rsidR="00461E5E" w:rsidRPr="00596332" w:rsidRDefault="00461E5E" w:rsidP="00F42FEC">
            <w:pPr>
              <w:bidi/>
              <w:jc w:val="center"/>
              <w:rPr>
                <w:rFonts w:ascii="Calibri" w:eastAsia="Calibri" w:hAnsi="Calibri" w:cs="B Nazanin"/>
                <w:b/>
                <w:bCs/>
                <w:rtl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rtl/>
              </w:rPr>
              <w:t>تعداد</w:t>
            </w:r>
          </w:p>
        </w:tc>
        <w:tc>
          <w:tcPr>
            <w:tcW w:w="4751" w:type="dxa"/>
            <w:gridSpan w:val="5"/>
            <w:shd w:val="clear" w:color="auto" w:fill="C2D69B"/>
          </w:tcPr>
          <w:p w14:paraId="2FEF11B6" w14:textId="00C3FAD1" w:rsidR="00461E5E" w:rsidRPr="00596332" w:rsidRDefault="00461E5E" w:rsidP="00F42FEC">
            <w:pPr>
              <w:bidi/>
              <w:jc w:val="center"/>
              <w:rPr>
                <w:rFonts w:ascii="Calibri" w:eastAsia="Calibri" w:hAnsi="Calibri" w:cs="B Nazanin"/>
                <w:b/>
                <w:bCs/>
                <w:rtl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rtl/>
              </w:rPr>
              <w:t>سهم</w:t>
            </w:r>
            <w:r w:rsidR="008E1D41">
              <w:rPr>
                <w:rFonts w:ascii="Calibri" w:eastAsia="Calibri" w:hAnsi="Calibri" w:cs="B Nazanin" w:hint="cs"/>
                <w:b/>
                <w:bCs/>
                <w:rtl/>
              </w:rPr>
              <w:t xml:space="preserve"> </w:t>
            </w:r>
            <w:r w:rsidRPr="00596332">
              <w:rPr>
                <w:rFonts w:ascii="Calibri" w:eastAsia="Calibri" w:hAnsi="Calibri" w:cs="B Nazanin" w:hint="cs"/>
                <w:b/>
                <w:bCs/>
                <w:rtl/>
              </w:rPr>
              <w:t>(درصد)</w:t>
            </w:r>
          </w:p>
        </w:tc>
      </w:tr>
      <w:tr w:rsidR="0054116F" w:rsidRPr="00596332" w14:paraId="22B522BC" w14:textId="77777777" w:rsidTr="00104DD6">
        <w:trPr>
          <w:trHeight w:val="863"/>
          <w:jc w:val="center"/>
        </w:trPr>
        <w:tc>
          <w:tcPr>
            <w:tcW w:w="2578" w:type="dxa"/>
            <w:shd w:val="clear" w:color="auto" w:fill="FFFFFF"/>
            <w:vAlign w:val="center"/>
          </w:tcPr>
          <w:p w14:paraId="3A7E5445" w14:textId="77777777" w:rsidR="0054116F" w:rsidRPr="00596332" w:rsidRDefault="0054116F" w:rsidP="00F42FEC">
            <w:pPr>
              <w:bidi/>
              <w:rPr>
                <w:rFonts w:ascii="Times New Roman" w:eastAsia="Calibri" w:hAnsi="Times New Roman" w:cs="B Zar"/>
                <w:sz w:val="16"/>
                <w:szCs w:val="16"/>
                <w:lang w:bidi="fa-IR"/>
              </w:rPr>
            </w:pPr>
            <w:r w:rsidRPr="00596332">
              <w:rPr>
                <w:rFonts w:ascii="Times New Roman" w:eastAsia="Calibri" w:hAnsi="Times New Roman" w:cs="B Zar"/>
                <w:noProof/>
                <w:sz w:val="16"/>
                <w:szCs w:val="16"/>
                <w:rtl/>
              </w:rPr>
              <w:drawing>
                <wp:anchor distT="0" distB="0" distL="114300" distR="114300" simplePos="0" relativeHeight="251664384" behindDoc="0" locked="0" layoutInCell="1" allowOverlap="1" wp14:anchorId="15E827FC" wp14:editId="395C24F4">
                  <wp:simplePos x="0" y="0"/>
                  <wp:positionH relativeFrom="column">
                    <wp:posOffset>171450</wp:posOffset>
                  </wp:positionH>
                  <wp:positionV relativeFrom="paragraph">
                    <wp:posOffset>-36830</wp:posOffset>
                  </wp:positionV>
                  <wp:extent cx="1295400" cy="536575"/>
                  <wp:effectExtent l="0" t="0" r="0" b="0"/>
                  <wp:wrapNone/>
                  <wp:docPr id="1" name="Picture 1" descr="C:\Users\Bralik36287951\Desktop\ISI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Bralik36287951\Desktop\ISI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400" cy="536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48" w:type="dxa"/>
            <w:shd w:val="clear" w:color="auto" w:fill="95B3D7"/>
            <w:vAlign w:val="center"/>
          </w:tcPr>
          <w:p w14:paraId="1B73A27A" w14:textId="74291E60" w:rsidR="0054116F" w:rsidRPr="00596332" w:rsidRDefault="0054116F" w:rsidP="0054116F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  <w:lang w:bidi="fa-IR"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9</w:t>
            </w:r>
          </w:p>
        </w:tc>
        <w:tc>
          <w:tcPr>
            <w:tcW w:w="667" w:type="dxa"/>
            <w:shd w:val="clear" w:color="auto" w:fill="95B3D7"/>
            <w:vAlign w:val="center"/>
          </w:tcPr>
          <w:p w14:paraId="3E2CE53B" w14:textId="75FDF79E" w:rsidR="0054116F" w:rsidRPr="00596332" w:rsidRDefault="0054116F" w:rsidP="0054116F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  <w:lang w:bidi="fa-IR"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8</w:t>
            </w:r>
          </w:p>
        </w:tc>
        <w:tc>
          <w:tcPr>
            <w:tcW w:w="722" w:type="dxa"/>
            <w:shd w:val="clear" w:color="auto" w:fill="95B3D7"/>
            <w:vAlign w:val="center"/>
          </w:tcPr>
          <w:p w14:paraId="5B62EA24" w14:textId="525D365B" w:rsidR="0054116F" w:rsidRPr="00596332" w:rsidRDefault="0054116F" w:rsidP="0054116F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7</w:t>
            </w:r>
          </w:p>
        </w:tc>
        <w:tc>
          <w:tcPr>
            <w:tcW w:w="642" w:type="dxa"/>
            <w:shd w:val="clear" w:color="auto" w:fill="95B3D7"/>
            <w:vAlign w:val="center"/>
          </w:tcPr>
          <w:p w14:paraId="7CBD3B85" w14:textId="2743E6BD" w:rsidR="0054116F" w:rsidRPr="00596332" w:rsidRDefault="0054116F" w:rsidP="0054116F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6</w:t>
            </w:r>
          </w:p>
        </w:tc>
        <w:tc>
          <w:tcPr>
            <w:tcW w:w="699" w:type="dxa"/>
            <w:shd w:val="clear" w:color="auto" w:fill="95B3D7"/>
            <w:vAlign w:val="center"/>
          </w:tcPr>
          <w:p w14:paraId="02A1525C" w14:textId="2222900C" w:rsidR="0054116F" w:rsidRPr="00596332" w:rsidRDefault="0054116F" w:rsidP="0054116F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5</w:t>
            </w:r>
          </w:p>
        </w:tc>
        <w:tc>
          <w:tcPr>
            <w:tcW w:w="1177" w:type="dxa"/>
            <w:shd w:val="clear" w:color="auto" w:fill="95B3D7"/>
            <w:vAlign w:val="center"/>
          </w:tcPr>
          <w:p w14:paraId="01E13C69" w14:textId="7D24E047" w:rsidR="0054116F" w:rsidRPr="00596332" w:rsidRDefault="0054116F" w:rsidP="00F42FEC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  <w:lang w:bidi="fa-IR"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9</w:t>
            </w:r>
          </w:p>
        </w:tc>
        <w:tc>
          <w:tcPr>
            <w:tcW w:w="845" w:type="dxa"/>
            <w:shd w:val="clear" w:color="auto" w:fill="95B3D7"/>
            <w:vAlign w:val="center"/>
          </w:tcPr>
          <w:p w14:paraId="38D74956" w14:textId="11887137" w:rsidR="0054116F" w:rsidRPr="00596332" w:rsidRDefault="0054116F" w:rsidP="00F42FEC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  <w:lang w:bidi="fa-IR"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8</w:t>
            </w:r>
          </w:p>
        </w:tc>
        <w:tc>
          <w:tcPr>
            <w:tcW w:w="1018" w:type="dxa"/>
            <w:shd w:val="clear" w:color="auto" w:fill="95B3D7"/>
            <w:vAlign w:val="center"/>
          </w:tcPr>
          <w:p w14:paraId="362533C4" w14:textId="5DA8ADAE" w:rsidR="0054116F" w:rsidRPr="00596332" w:rsidRDefault="0054116F" w:rsidP="00F42FEC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7</w:t>
            </w:r>
          </w:p>
        </w:tc>
        <w:tc>
          <w:tcPr>
            <w:tcW w:w="915" w:type="dxa"/>
            <w:shd w:val="clear" w:color="auto" w:fill="95B3D7"/>
            <w:vAlign w:val="center"/>
          </w:tcPr>
          <w:p w14:paraId="4C3FBBFF" w14:textId="672468E1" w:rsidR="0054116F" w:rsidRPr="00596332" w:rsidRDefault="0054116F" w:rsidP="00F42FEC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6</w:t>
            </w:r>
          </w:p>
        </w:tc>
        <w:tc>
          <w:tcPr>
            <w:tcW w:w="1217" w:type="dxa"/>
            <w:shd w:val="clear" w:color="auto" w:fill="95B3D7"/>
            <w:vAlign w:val="center"/>
          </w:tcPr>
          <w:p w14:paraId="441BFEA7" w14:textId="5BD9D2F1" w:rsidR="0054116F" w:rsidRPr="00596332" w:rsidRDefault="0054116F" w:rsidP="00F42FEC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5</w:t>
            </w:r>
          </w:p>
        </w:tc>
        <w:tc>
          <w:tcPr>
            <w:tcW w:w="1103" w:type="dxa"/>
            <w:shd w:val="clear" w:color="auto" w:fill="95B3D7"/>
            <w:vAlign w:val="center"/>
          </w:tcPr>
          <w:p w14:paraId="01051E6B" w14:textId="2DBD7DFF" w:rsidR="0054116F" w:rsidRPr="00596332" w:rsidRDefault="0054116F" w:rsidP="00F42FEC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lang w:bidi="fa-IR"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9</w:t>
            </w:r>
          </w:p>
        </w:tc>
        <w:tc>
          <w:tcPr>
            <w:tcW w:w="799" w:type="dxa"/>
            <w:shd w:val="clear" w:color="auto" w:fill="95B3D7"/>
            <w:vAlign w:val="center"/>
          </w:tcPr>
          <w:p w14:paraId="3C6CA8DE" w14:textId="22BA5364" w:rsidR="0054116F" w:rsidRPr="00596332" w:rsidRDefault="0054116F" w:rsidP="00F42FEC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  <w:lang w:bidi="fa-IR"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8</w:t>
            </w:r>
          </w:p>
        </w:tc>
        <w:tc>
          <w:tcPr>
            <w:tcW w:w="968" w:type="dxa"/>
            <w:shd w:val="clear" w:color="auto" w:fill="95B3D7"/>
            <w:vAlign w:val="center"/>
          </w:tcPr>
          <w:p w14:paraId="2F9716C1" w14:textId="54754417" w:rsidR="0054116F" w:rsidRPr="00596332" w:rsidRDefault="0054116F" w:rsidP="00F42FEC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7</w:t>
            </w:r>
          </w:p>
        </w:tc>
        <w:tc>
          <w:tcPr>
            <w:tcW w:w="906" w:type="dxa"/>
            <w:shd w:val="clear" w:color="auto" w:fill="95B3D7"/>
            <w:vAlign w:val="center"/>
          </w:tcPr>
          <w:p w14:paraId="5250C1B4" w14:textId="79242021" w:rsidR="0054116F" w:rsidRPr="00596332" w:rsidRDefault="0054116F" w:rsidP="00F42FEC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6</w:t>
            </w:r>
          </w:p>
        </w:tc>
        <w:tc>
          <w:tcPr>
            <w:tcW w:w="975" w:type="dxa"/>
            <w:shd w:val="clear" w:color="auto" w:fill="95B3D7"/>
            <w:vAlign w:val="center"/>
          </w:tcPr>
          <w:p w14:paraId="7F23FD30" w14:textId="40C4D31A" w:rsidR="0054116F" w:rsidRPr="00596332" w:rsidRDefault="0054116F" w:rsidP="00F42FEC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5</w:t>
            </w:r>
          </w:p>
        </w:tc>
      </w:tr>
      <w:tr w:rsidR="00D11D45" w:rsidRPr="0014339B" w14:paraId="519A17AB" w14:textId="77777777" w:rsidTr="00104DD6">
        <w:trPr>
          <w:trHeight w:val="35"/>
          <w:jc w:val="center"/>
        </w:trPr>
        <w:tc>
          <w:tcPr>
            <w:tcW w:w="2578" w:type="dxa"/>
            <w:vAlign w:val="center"/>
          </w:tcPr>
          <w:p w14:paraId="1A02495C" w14:textId="77777777" w:rsidR="00D11D45" w:rsidRPr="00596332" w:rsidRDefault="00D4721A" w:rsidP="00D11D45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  <w:lang w:bidi="fa-IR"/>
              </w:rPr>
            </w:pPr>
            <w:hyperlink w:anchor="نمودار1" w:history="1">
              <w:r w:rsidR="00D11D45" w:rsidRPr="00596332">
                <w:rPr>
                  <w:rStyle w:val="Hyperlink1"/>
                  <w:rFonts w:ascii="Calibri" w:eastAsia="Calibri" w:hAnsi="Calibri" w:cs="B Nazanin" w:hint="cs"/>
                  <w:b/>
                  <w:bCs/>
                  <w:color w:val="171717" w:themeColor="background2" w:themeShade="1A"/>
                  <w:sz w:val="20"/>
                  <w:szCs w:val="20"/>
                  <w:u w:val="none"/>
                  <w:rtl/>
                  <w:lang w:bidi="fa-IR"/>
                </w:rPr>
                <w:t>تولید علم در جهان</w:t>
              </w:r>
            </w:hyperlink>
          </w:p>
        </w:tc>
        <w:tc>
          <w:tcPr>
            <w:tcW w:w="848" w:type="dxa"/>
            <w:shd w:val="clear" w:color="auto" w:fill="auto"/>
            <w:vAlign w:val="center"/>
          </w:tcPr>
          <w:p w14:paraId="64C517B3" w14:textId="368494C6" w:rsidR="00D11D45" w:rsidRPr="009A18D2" w:rsidRDefault="00356715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rtl/>
                <w:lang w:bidi="fa-IR"/>
              </w:rPr>
            </w:pPr>
            <w:r w:rsidRPr="009A18D2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16</w:t>
            </w:r>
          </w:p>
        </w:tc>
        <w:tc>
          <w:tcPr>
            <w:tcW w:w="667" w:type="dxa"/>
            <w:shd w:val="clear" w:color="auto" w:fill="auto"/>
            <w:vAlign w:val="center"/>
          </w:tcPr>
          <w:p w14:paraId="782B2097" w14:textId="174C4ECB" w:rsidR="00D11D45" w:rsidRPr="009A18D2" w:rsidRDefault="00356715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9A18D2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16</w:t>
            </w:r>
          </w:p>
        </w:tc>
        <w:tc>
          <w:tcPr>
            <w:tcW w:w="722" w:type="dxa"/>
            <w:shd w:val="clear" w:color="auto" w:fill="auto"/>
            <w:vAlign w:val="center"/>
          </w:tcPr>
          <w:p w14:paraId="298E36A5" w14:textId="4AA49208" w:rsidR="00D11D45" w:rsidRPr="009A18D2" w:rsidRDefault="00356715" w:rsidP="00D11D45">
            <w:pPr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9A18D2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16</w:t>
            </w:r>
          </w:p>
        </w:tc>
        <w:tc>
          <w:tcPr>
            <w:tcW w:w="642" w:type="dxa"/>
            <w:shd w:val="clear" w:color="auto" w:fill="auto"/>
            <w:vAlign w:val="center"/>
          </w:tcPr>
          <w:p w14:paraId="4FD32019" w14:textId="26832941" w:rsidR="00D11D45" w:rsidRPr="009A18D2" w:rsidRDefault="00356715" w:rsidP="00D11D45">
            <w:pPr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9A18D2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18</w:t>
            </w:r>
          </w:p>
        </w:tc>
        <w:tc>
          <w:tcPr>
            <w:tcW w:w="699" w:type="dxa"/>
            <w:shd w:val="clear" w:color="auto" w:fill="auto"/>
            <w:vAlign w:val="center"/>
          </w:tcPr>
          <w:p w14:paraId="718335D9" w14:textId="10D26F1E" w:rsidR="00D11D45" w:rsidRPr="009A18D2" w:rsidRDefault="00356715" w:rsidP="00D11D45">
            <w:pPr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9A18D2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19</w:t>
            </w:r>
          </w:p>
        </w:tc>
        <w:tc>
          <w:tcPr>
            <w:tcW w:w="1177" w:type="dxa"/>
            <w:shd w:val="clear" w:color="auto" w:fill="auto"/>
            <w:vAlign w:val="center"/>
          </w:tcPr>
          <w:p w14:paraId="51B5ACB5" w14:textId="7EB0D6C9" w:rsidR="00D11D45" w:rsidRPr="009A18D2" w:rsidRDefault="00F24E2F" w:rsidP="009A18D2">
            <w:pPr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60</w:t>
            </w:r>
            <w:r w:rsidR="009A18D2"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819</w:t>
            </w:r>
          </w:p>
        </w:tc>
        <w:tc>
          <w:tcPr>
            <w:tcW w:w="845" w:type="dxa"/>
            <w:shd w:val="clear" w:color="auto" w:fill="auto"/>
            <w:vAlign w:val="bottom"/>
          </w:tcPr>
          <w:p w14:paraId="41AF84BB" w14:textId="050A8B34" w:rsidR="00D11D45" w:rsidRPr="009A18D2" w:rsidRDefault="00F24E2F" w:rsidP="009A18D2">
            <w:pPr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55</w:t>
            </w:r>
            <w:r w:rsidR="009A18D2"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741</w:t>
            </w:r>
          </w:p>
        </w:tc>
        <w:tc>
          <w:tcPr>
            <w:tcW w:w="1018" w:type="dxa"/>
            <w:shd w:val="clear" w:color="auto" w:fill="auto"/>
            <w:vAlign w:val="bottom"/>
          </w:tcPr>
          <w:p w14:paraId="0583BFC5" w14:textId="4C991EDF" w:rsidR="00D11D45" w:rsidRPr="009A18D2" w:rsidRDefault="00104DD6" w:rsidP="009A18D2">
            <w:pPr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543</w:t>
            </w:r>
            <w:r w:rsidR="009A18D2"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7</w:t>
            </w:r>
          </w:p>
        </w:tc>
        <w:tc>
          <w:tcPr>
            <w:tcW w:w="915" w:type="dxa"/>
            <w:shd w:val="clear" w:color="auto" w:fill="auto"/>
            <w:vAlign w:val="bottom"/>
          </w:tcPr>
          <w:p w14:paraId="2A60A722" w14:textId="15B94244" w:rsidR="00D11D45" w:rsidRPr="009A18D2" w:rsidRDefault="00104DD6" w:rsidP="009A18D2">
            <w:pPr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493</w:t>
            </w:r>
            <w:r w:rsidR="009A18D2"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72</w:t>
            </w:r>
          </w:p>
        </w:tc>
        <w:tc>
          <w:tcPr>
            <w:tcW w:w="1217" w:type="dxa"/>
            <w:shd w:val="clear" w:color="auto" w:fill="auto"/>
            <w:vAlign w:val="bottom"/>
          </w:tcPr>
          <w:p w14:paraId="58F89087" w14:textId="31DD1114" w:rsidR="00D11D45" w:rsidRPr="009A18D2" w:rsidRDefault="00104DD6" w:rsidP="009A18D2">
            <w:pPr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420</w:t>
            </w:r>
            <w:r w:rsidR="009A18D2"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80</w:t>
            </w:r>
          </w:p>
        </w:tc>
        <w:tc>
          <w:tcPr>
            <w:tcW w:w="1103" w:type="dxa"/>
            <w:shd w:val="clear" w:color="auto" w:fill="auto"/>
            <w:vAlign w:val="bottom"/>
          </w:tcPr>
          <w:p w14:paraId="52CD6854" w14:textId="537BBEC0" w:rsidR="00D11D45" w:rsidRPr="009A18D2" w:rsidRDefault="00F24E2F" w:rsidP="009A18D2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.9</w:t>
            </w:r>
            <w:r w:rsidR="009A18D2"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7</w:t>
            </w:r>
          </w:p>
        </w:tc>
        <w:tc>
          <w:tcPr>
            <w:tcW w:w="799" w:type="dxa"/>
            <w:shd w:val="clear" w:color="auto" w:fill="auto"/>
            <w:vAlign w:val="bottom"/>
          </w:tcPr>
          <w:p w14:paraId="2D283DD3" w14:textId="082F4446" w:rsidR="00D11D45" w:rsidRPr="009A18D2" w:rsidRDefault="000525D9" w:rsidP="00D11D45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.79</w:t>
            </w:r>
          </w:p>
        </w:tc>
        <w:tc>
          <w:tcPr>
            <w:tcW w:w="968" w:type="dxa"/>
            <w:shd w:val="clear" w:color="auto" w:fill="auto"/>
            <w:vAlign w:val="bottom"/>
          </w:tcPr>
          <w:p w14:paraId="7BD8A349" w14:textId="55313AAD" w:rsidR="00D11D45" w:rsidRPr="009A18D2" w:rsidRDefault="000525D9" w:rsidP="00D11D45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.72</w:t>
            </w:r>
          </w:p>
        </w:tc>
        <w:tc>
          <w:tcPr>
            <w:tcW w:w="906" w:type="dxa"/>
            <w:shd w:val="clear" w:color="auto" w:fill="auto"/>
            <w:vAlign w:val="bottom"/>
          </w:tcPr>
          <w:p w14:paraId="40FD2D57" w14:textId="0805CC74" w:rsidR="00D11D45" w:rsidRPr="009A18D2" w:rsidRDefault="000525D9" w:rsidP="00D11D45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.6</w:t>
            </w:r>
          </w:p>
        </w:tc>
        <w:tc>
          <w:tcPr>
            <w:tcW w:w="975" w:type="dxa"/>
            <w:shd w:val="clear" w:color="auto" w:fill="auto"/>
            <w:vAlign w:val="bottom"/>
          </w:tcPr>
          <w:p w14:paraId="4BC14C54" w14:textId="13E7ECA6" w:rsidR="00D11D45" w:rsidRPr="009A18D2" w:rsidRDefault="000525D9" w:rsidP="00D11D45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.43</w:t>
            </w:r>
          </w:p>
        </w:tc>
      </w:tr>
      <w:tr w:rsidR="009A18D2" w:rsidRPr="0014339B" w14:paraId="4132F788" w14:textId="77777777" w:rsidTr="00044A9D">
        <w:trPr>
          <w:trHeight w:val="35"/>
          <w:jc w:val="center"/>
        </w:trPr>
        <w:tc>
          <w:tcPr>
            <w:tcW w:w="2578" w:type="dxa"/>
            <w:vAlign w:val="center"/>
          </w:tcPr>
          <w:p w14:paraId="1F8ADD34" w14:textId="77777777" w:rsidR="009A18D2" w:rsidRPr="00596332" w:rsidRDefault="009A18D2" w:rsidP="009A18D2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  <w:lang w:bidi="fa-IR"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rtl/>
              </w:rPr>
              <w:t>تولید علم در کشورهای اسلامی</w:t>
            </w:r>
          </w:p>
        </w:tc>
        <w:tc>
          <w:tcPr>
            <w:tcW w:w="848" w:type="dxa"/>
            <w:shd w:val="clear" w:color="auto" w:fill="auto"/>
            <w:vAlign w:val="bottom"/>
          </w:tcPr>
          <w:p w14:paraId="2D54E4D1" w14:textId="73FD96D4" w:rsidR="009A18D2" w:rsidRPr="009A18D2" w:rsidRDefault="009A18D2" w:rsidP="009A18D2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9A18D2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1</w:t>
            </w:r>
          </w:p>
        </w:tc>
        <w:tc>
          <w:tcPr>
            <w:tcW w:w="667" w:type="dxa"/>
            <w:shd w:val="clear" w:color="auto" w:fill="auto"/>
            <w:vAlign w:val="bottom"/>
          </w:tcPr>
          <w:p w14:paraId="2CDADFFF" w14:textId="6290476A" w:rsidR="009A18D2" w:rsidRPr="009A18D2" w:rsidRDefault="009A18D2" w:rsidP="009A18D2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9A18D2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1</w:t>
            </w:r>
          </w:p>
        </w:tc>
        <w:tc>
          <w:tcPr>
            <w:tcW w:w="722" w:type="dxa"/>
            <w:shd w:val="clear" w:color="auto" w:fill="auto"/>
            <w:vAlign w:val="bottom"/>
          </w:tcPr>
          <w:p w14:paraId="63D00AB5" w14:textId="541085D9" w:rsidR="009A18D2" w:rsidRPr="009A18D2" w:rsidRDefault="009A18D2" w:rsidP="009A18D2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9A18D2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1</w:t>
            </w:r>
          </w:p>
        </w:tc>
        <w:tc>
          <w:tcPr>
            <w:tcW w:w="642" w:type="dxa"/>
            <w:shd w:val="clear" w:color="auto" w:fill="auto"/>
            <w:vAlign w:val="bottom"/>
          </w:tcPr>
          <w:p w14:paraId="3F37B020" w14:textId="18EBB598" w:rsidR="009A18D2" w:rsidRPr="009A18D2" w:rsidRDefault="009A18D2" w:rsidP="009A18D2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9A18D2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2</w:t>
            </w:r>
          </w:p>
        </w:tc>
        <w:tc>
          <w:tcPr>
            <w:tcW w:w="699" w:type="dxa"/>
            <w:shd w:val="clear" w:color="auto" w:fill="auto"/>
            <w:vAlign w:val="bottom"/>
          </w:tcPr>
          <w:p w14:paraId="566C8474" w14:textId="25A240F1" w:rsidR="009A18D2" w:rsidRPr="009A18D2" w:rsidRDefault="009A18D2" w:rsidP="009A18D2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9A18D2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2</w:t>
            </w:r>
          </w:p>
        </w:tc>
        <w:tc>
          <w:tcPr>
            <w:tcW w:w="1177" w:type="dxa"/>
            <w:shd w:val="clear" w:color="auto" w:fill="auto"/>
            <w:vAlign w:val="center"/>
          </w:tcPr>
          <w:p w14:paraId="1C224543" w14:textId="0372A333" w:rsidR="009A18D2" w:rsidRPr="00F24E2F" w:rsidRDefault="009A18D2" w:rsidP="009A18D2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FF0000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60819</w:t>
            </w:r>
          </w:p>
        </w:tc>
        <w:tc>
          <w:tcPr>
            <w:tcW w:w="845" w:type="dxa"/>
            <w:shd w:val="clear" w:color="auto" w:fill="auto"/>
            <w:vAlign w:val="bottom"/>
          </w:tcPr>
          <w:p w14:paraId="69C7DD20" w14:textId="6CDC73E2" w:rsidR="009A18D2" w:rsidRPr="00F24E2F" w:rsidRDefault="009A18D2" w:rsidP="009A18D2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FF0000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55741</w:t>
            </w:r>
          </w:p>
        </w:tc>
        <w:tc>
          <w:tcPr>
            <w:tcW w:w="1018" w:type="dxa"/>
            <w:shd w:val="clear" w:color="auto" w:fill="auto"/>
            <w:vAlign w:val="bottom"/>
          </w:tcPr>
          <w:p w14:paraId="337B00E6" w14:textId="75AEE2E9" w:rsidR="009A18D2" w:rsidRPr="00F24E2F" w:rsidRDefault="009A18D2" w:rsidP="009A18D2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FF0000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54317</w:t>
            </w:r>
          </w:p>
        </w:tc>
        <w:tc>
          <w:tcPr>
            <w:tcW w:w="915" w:type="dxa"/>
            <w:shd w:val="clear" w:color="auto" w:fill="auto"/>
            <w:vAlign w:val="bottom"/>
          </w:tcPr>
          <w:p w14:paraId="10DE3D17" w14:textId="3AA2DD55" w:rsidR="009A18D2" w:rsidRPr="00F24E2F" w:rsidRDefault="009A18D2" w:rsidP="009A18D2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FF0000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49372</w:t>
            </w:r>
          </w:p>
        </w:tc>
        <w:tc>
          <w:tcPr>
            <w:tcW w:w="1217" w:type="dxa"/>
            <w:shd w:val="clear" w:color="auto" w:fill="auto"/>
            <w:vAlign w:val="bottom"/>
          </w:tcPr>
          <w:p w14:paraId="38DA6469" w14:textId="6B66F481" w:rsidR="009A18D2" w:rsidRPr="00F24E2F" w:rsidRDefault="009A18D2" w:rsidP="009A18D2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FF0000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42080</w:t>
            </w:r>
          </w:p>
        </w:tc>
        <w:tc>
          <w:tcPr>
            <w:tcW w:w="1103" w:type="dxa"/>
            <w:shd w:val="clear" w:color="auto" w:fill="auto"/>
            <w:vAlign w:val="bottom"/>
          </w:tcPr>
          <w:p w14:paraId="2D4AEDCE" w14:textId="47D9B7EB" w:rsidR="009A18D2" w:rsidRPr="009A18D2" w:rsidRDefault="009A18D2" w:rsidP="009A18D2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21.63</w:t>
            </w:r>
          </w:p>
        </w:tc>
        <w:tc>
          <w:tcPr>
            <w:tcW w:w="799" w:type="dxa"/>
            <w:shd w:val="clear" w:color="auto" w:fill="auto"/>
            <w:vAlign w:val="bottom"/>
          </w:tcPr>
          <w:p w14:paraId="2E91D3A0" w14:textId="0ACC3B69" w:rsidR="009A18D2" w:rsidRPr="009A18D2" w:rsidRDefault="009A18D2" w:rsidP="009A18D2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20.13</w:t>
            </w:r>
          </w:p>
        </w:tc>
        <w:tc>
          <w:tcPr>
            <w:tcW w:w="968" w:type="dxa"/>
            <w:shd w:val="clear" w:color="auto" w:fill="auto"/>
            <w:vAlign w:val="bottom"/>
          </w:tcPr>
          <w:p w14:paraId="2B706829" w14:textId="1AEBCA44" w:rsidR="009A18D2" w:rsidRPr="009A18D2" w:rsidRDefault="009A18D2" w:rsidP="009A18D2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20.64</w:t>
            </w:r>
          </w:p>
        </w:tc>
        <w:tc>
          <w:tcPr>
            <w:tcW w:w="906" w:type="dxa"/>
            <w:shd w:val="clear" w:color="auto" w:fill="auto"/>
            <w:vAlign w:val="bottom"/>
          </w:tcPr>
          <w:p w14:paraId="1258A7DE" w14:textId="4B48B061" w:rsidR="009A18D2" w:rsidRPr="009A18D2" w:rsidRDefault="009A18D2" w:rsidP="009A18D2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20.71</w:t>
            </w:r>
          </w:p>
        </w:tc>
        <w:tc>
          <w:tcPr>
            <w:tcW w:w="975" w:type="dxa"/>
            <w:shd w:val="clear" w:color="auto" w:fill="auto"/>
            <w:vAlign w:val="bottom"/>
          </w:tcPr>
          <w:p w14:paraId="6E2CA140" w14:textId="71D9C295" w:rsidR="009A18D2" w:rsidRPr="009A18D2" w:rsidRDefault="009A18D2" w:rsidP="009A18D2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9.63</w:t>
            </w:r>
          </w:p>
        </w:tc>
      </w:tr>
      <w:tr w:rsidR="00783061" w:rsidRPr="00783061" w14:paraId="133E0E06" w14:textId="77777777" w:rsidTr="00104DD6">
        <w:trPr>
          <w:trHeight w:val="35"/>
          <w:jc w:val="center"/>
        </w:trPr>
        <w:tc>
          <w:tcPr>
            <w:tcW w:w="2578" w:type="dxa"/>
            <w:vAlign w:val="center"/>
          </w:tcPr>
          <w:p w14:paraId="0C9F7C86" w14:textId="142C925C" w:rsidR="00D11D45" w:rsidRPr="00596332" w:rsidRDefault="00D11D45" w:rsidP="00D11D45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vertAlign w:val="superscript"/>
                <w:rtl/>
                <w:lang w:bidi="fa-IR"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rtl/>
              </w:rPr>
              <w:t>استنادات</w:t>
            </w:r>
            <w:r w:rsidRPr="00596332"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vertAlign w:val="superscript"/>
                <w:rtl/>
                <w:lang w:bidi="fa-IR"/>
              </w:rPr>
              <w:t>1</w:t>
            </w:r>
          </w:p>
        </w:tc>
        <w:tc>
          <w:tcPr>
            <w:tcW w:w="848" w:type="dxa"/>
            <w:shd w:val="clear" w:color="000000" w:fill="FFFFFF"/>
            <w:vAlign w:val="bottom"/>
          </w:tcPr>
          <w:p w14:paraId="5D78D534" w14:textId="438F6445" w:rsidR="00D11D45" w:rsidRPr="009A18D2" w:rsidRDefault="00356715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9A18D2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16</w:t>
            </w:r>
          </w:p>
        </w:tc>
        <w:tc>
          <w:tcPr>
            <w:tcW w:w="667" w:type="dxa"/>
            <w:shd w:val="clear" w:color="000000" w:fill="FFFFFF"/>
            <w:vAlign w:val="bottom"/>
          </w:tcPr>
          <w:p w14:paraId="7F981264" w14:textId="6F068CD8" w:rsidR="00D11D45" w:rsidRPr="009A18D2" w:rsidRDefault="00356715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9A18D2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18</w:t>
            </w:r>
          </w:p>
        </w:tc>
        <w:tc>
          <w:tcPr>
            <w:tcW w:w="722" w:type="dxa"/>
            <w:shd w:val="clear" w:color="000000" w:fill="FFFFFF"/>
            <w:vAlign w:val="bottom"/>
          </w:tcPr>
          <w:p w14:paraId="080672C1" w14:textId="69563C3E" w:rsidR="00D11D45" w:rsidRPr="009A18D2" w:rsidRDefault="00356715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9A18D2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19</w:t>
            </w:r>
          </w:p>
        </w:tc>
        <w:tc>
          <w:tcPr>
            <w:tcW w:w="642" w:type="dxa"/>
            <w:shd w:val="clear" w:color="000000" w:fill="FFFFFF"/>
            <w:vAlign w:val="bottom"/>
          </w:tcPr>
          <w:p w14:paraId="7A6D034B" w14:textId="2C520771" w:rsidR="00D11D45" w:rsidRPr="009A18D2" w:rsidRDefault="00356715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9A18D2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20</w:t>
            </w:r>
          </w:p>
        </w:tc>
        <w:tc>
          <w:tcPr>
            <w:tcW w:w="699" w:type="dxa"/>
            <w:shd w:val="clear" w:color="000000" w:fill="FFFFFF"/>
            <w:vAlign w:val="bottom"/>
          </w:tcPr>
          <w:p w14:paraId="43244264" w14:textId="61F4499F" w:rsidR="00D11D45" w:rsidRPr="009A18D2" w:rsidRDefault="00356715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9A18D2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20</w:t>
            </w:r>
          </w:p>
        </w:tc>
        <w:tc>
          <w:tcPr>
            <w:tcW w:w="1177" w:type="dxa"/>
            <w:shd w:val="clear" w:color="000000" w:fill="FFFFFF"/>
            <w:vAlign w:val="bottom"/>
          </w:tcPr>
          <w:p w14:paraId="6113D0C4" w14:textId="50CA3032" w:rsidR="00D11D45" w:rsidRPr="009A18D2" w:rsidRDefault="009A18D2" w:rsidP="00356715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64835</w:t>
            </w:r>
          </w:p>
        </w:tc>
        <w:tc>
          <w:tcPr>
            <w:tcW w:w="845" w:type="dxa"/>
            <w:shd w:val="clear" w:color="000000" w:fill="FFFFFF"/>
            <w:vAlign w:val="bottom"/>
          </w:tcPr>
          <w:p w14:paraId="503CD242" w14:textId="50BC46F3" w:rsidR="00D11D45" w:rsidRPr="009A18D2" w:rsidRDefault="009A18D2" w:rsidP="00356715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96694</w:t>
            </w:r>
          </w:p>
        </w:tc>
        <w:tc>
          <w:tcPr>
            <w:tcW w:w="1018" w:type="dxa"/>
            <w:shd w:val="clear" w:color="000000" w:fill="FFFFFF"/>
            <w:vAlign w:val="bottom"/>
          </w:tcPr>
          <w:p w14:paraId="485B0CC3" w14:textId="7E5D0EAF" w:rsidR="00D11D45" w:rsidRPr="009A18D2" w:rsidRDefault="009A18D2" w:rsidP="00356715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310213</w:t>
            </w:r>
          </w:p>
        </w:tc>
        <w:tc>
          <w:tcPr>
            <w:tcW w:w="915" w:type="dxa"/>
            <w:shd w:val="clear" w:color="000000" w:fill="FFFFFF"/>
            <w:vAlign w:val="bottom"/>
          </w:tcPr>
          <w:p w14:paraId="6805660F" w14:textId="36954318" w:rsidR="00D11D45" w:rsidRPr="009A18D2" w:rsidRDefault="009A18D2" w:rsidP="00356715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386863</w:t>
            </w:r>
          </w:p>
        </w:tc>
        <w:tc>
          <w:tcPr>
            <w:tcW w:w="1217" w:type="dxa"/>
            <w:shd w:val="clear" w:color="000000" w:fill="FFFFFF"/>
            <w:vAlign w:val="bottom"/>
          </w:tcPr>
          <w:p w14:paraId="322949C2" w14:textId="53275C93" w:rsidR="00D11D45" w:rsidRPr="009A18D2" w:rsidRDefault="009A18D2" w:rsidP="00356715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402713</w:t>
            </w:r>
          </w:p>
        </w:tc>
        <w:tc>
          <w:tcPr>
            <w:tcW w:w="1103" w:type="dxa"/>
            <w:shd w:val="clear" w:color="000000" w:fill="FFFFFF"/>
            <w:vAlign w:val="bottom"/>
          </w:tcPr>
          <w:p w14:paraId="74FF5810" w14:textId="281761B3" w:rsidR="00D11D45" w:rsidRPr="009A18D2" w:rsidRDefault="000525D9" w:rsidP="00783061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.5</w:t>
            </w:r>
            <w:r w:rsidR="009A18D2"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799" w:type="dxa"/>
            <w:shd w:val="clear" w:color="000000" w:fill="FFFFFF"/>
            <w:vAlign w:val="bottom"/>
          </w:tcPr>
          <w:p w14:paraId="02E24DAF" w14:textId="240BD1E4" w:rsidR="00D11D45" w:rsidRPr="009A18D2" w:rsidRDefault="000525D9" w:rsidP="009A18D2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.3</w:t>
            </w:r>
          </w:p>
        </w:tc>
        <w:tc>
          <w:tcPr>
            <w:tcW w:w="968" w:type="dxa"/>
            <w:shd w:val="clear" w:color="000000" w:fill="FFFFFF"/>
            <w:vAlign w:val="bottom"/>
          </w:tcPr>
          <w:p w14:paraId="3ECAED65" w14:textId="6975B52A" w:rsidR="00D11D45" w:rsidRPr="009A18D2" w:rsidRDefault="000525D9" w:rsidP="009A18D2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.1</w:t>
            </w:r>
            <w:r w:rsidR="009A18D2"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6</w:t>
            </w:r>
          </w:p>
        </w:tc>
        <w:tc>
          <w:tcPr>
            <w:tcW w:w="906" w:type="dxa"/>
            <w:shd w:val="clear" w:color="000000" w:fill="FFFFFF"/>
            <w:vAlign w:val="bottom"/>
          </w:tcPr>
          <w:p w14:paraId="0A0205BA" w14:textId="02236869" w:rsidR="00D11D45" w:rsidRPr="009A18D2" w:rsidRDefault="000525D9" w:rsidP="00356715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.07</w:t>
            </w:r>
          </w:p>
        </w:tc>
        <w:tc>
          <w:tcPr>
            <w:tcW w:w="975" w:type="dxa"/>
            <w:shd w:val="clear" w:color="000000" w:fill="FFFFFF"/>
            <w:vAlign w:val="bottom"/>
          </w:tcPr>
          <w:p w14:paraId="0AA2665F" w14:textId="4D65B5E0" w:rsidR="00D11D45" w:rsidRPr="009A18D2" w:rsidRDefault="000525D9" w:rsidP="00356715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0.91</w:t>
            </w:r>
          </w:p>
        </w:tc>
      </w:tr>
      <w:tr w:rsidR="00D11D45" w:rsidRPr="0014339B" w14:paraId="65CD87CA" w14:textId="77777777" w:rsidTr="00104DD6">
        <w:trPr>
          <w:trHeight w:val="336"/>
          <w:jc w:val="center"/>
        </w:trPr>
        <w:tc>
          <w:tcPr>
            <w:tcW w:w="2578" w:type="dxa"/>
            <w:vAlign w:val="center"/>
          </w:tcPr>
          <w:p w14:paraId="46616794" w14:textId="77777777" w:rsidR="00D11D45" w:rsidRPr="00596332" w:rsidRDefault="00D11D45" w:rsidP="00D11D45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rtl/>
              </w:rPr>
              <w:t>مقالات داغ</w:t>
            </w:r>
          </w:p>
        </w:tc>
        <w:tc>
          <w:tcPr>
            <w:tcW w:w="848" w:type="dxa"/>
            <w:shd w:val="clear" w:color="auto" w:fill="auto"/>
            <w:vAlign w:val="bottom"/>
          </w:tcPr>
          <w:p w14:paraId="21CF7468" w14:textId="3D79475C" w:rsidR="00D11D45" w:rsidRPr="009A18D2" w:rsidRDefault="009A18D2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9A18D2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19</w:t>
            </w:r>
          </w:p>
        </w:tc>
        <w:tc>
          <w:tcPr>
            <w:tcW w:w="667" w:type="dxa"/>
            <w:shd w:val="clear" w:color="auto" w:fill="auto"/>
            <w:vAlign w:val="bottom"/>
          </w:tcPr>
          <w:p w14:paraId="2EB172E1" w14:textId="2B512CB8" w:rsidR="00D11D45" w:rsidRPr="009A18D2" w:rsidRDefault="009A18D2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9A18D2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27</w:t>
            </w:r>
          </w:p>
        </w:tc>
        <w:tc>
          <w:tcPr>
            <w:tcW w:w="722" w:type="dxa"/>
            <w:shd w:val="clear" w:color="auto" w:fill="auto"/>
            <w:vAlign w:val="bottom"/>
          </w:tcPr>
          <w:p w14:paraId="6890E4F2" w14:textId="3B7AC5BE" w:rsidR="00D11D45" w:rsidRPr="009A18D2" w:rsidRDefault="009A18D2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9A18D2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0</w:t>
            </w:r>
          </w:p>
        </w:tc>
        <w:tc>
          <w:tcPr>
            <w:tcW w:w="642" w:type="dxa"/>
            <w:shd w:val="clear" w:color="auto" w:fill="auto"/>
            <w:vAlign w:val="bottom"/>
          </w:tcPr>
          <w:p w14:paraId="19AC157F" w14:textId="28FA464A" w:rsidR="00D11D45" w:rsidRPr="009A18D2" w:rsidRDefault="00356715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9A18D2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0</w:t>
            </w:r>
          </w:p>
        </w:tc>
        <w:tc>
          <w:tcPr>
            <w:tcW w:w="699" w:type="dxa"/>
            <w:shd w:val="clear" w:color="auto" w:fill="auto"/>
            <w:vAlign w:val="bottom"/>
          </w:tcPr>
          <w:p w14:paraId="79C16D18" w14:textId="246740E7" w:rsidR="00D11D45" w:rsidRPr="009A18D2" w:rsidRDefault="00356715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9A18D2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0</w:t>
            </w:r>
          </w:p>
        </w:tc>
        <w:tc>
          <w:tcPr>
            <w:tcW w:w="1177" w:type="dxa"/>
            <w:shd w:val="clear" w:color="auto" w:fill="auto"/>
            <w:vAlign w:val="bottom"/>
          </w:tcPr>
          <w:p w14:paraId="0C832842" w14:textId="69753205" w:rsidR="00D11D45" w:rsidRPr="009A18D2" w:rsidRDefault="004565C1" w:rsidP="009A18D2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7</w:t>
            </w:r>
            <w:r w:rsidR="009A18D2"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6</w:t>
            </w:r>
          </w:p>
        </w:tc>
        <w:tc>
          <w:tcPr>
            <w:tcW w:w="845" w:type="dxa"/>
            <w:shd w:val="clear" w:color="auto" w:fill="auto"/>
            <w:vAlign w:val="bottom"/>
          </w:tcPr>
          <w:p w14:paraId="1EAC2D3E" w14:textId="5DEA8523" w:rsidR="00D11D45" w:rsidRPr="009A18D2" w:rsidRDefault="009A18D2" w:rsidP="00356715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38</w:t>
            </w:r>
          </w:p>
        </w:tc>
        <w:tc>
          <w:tcPr>
            <w:tcW w:w="1018" w:type="dxa"/>
            <w:shd w:val="clear" w:color="auto" w:fill="auto"/>
            <w:vAlign w:val="bottom"/>
          </w:tcPr>
          <w:p w14:paraId="4E505F04" w14:textId="3F80BCC3" w:rsidR="00D11D45" w:rsidRPr="009A18D2" w:rsidRDefault="009A18D2" w:rsidP="00356715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0</w:t>
            </w:r>
          </w:p>
        </w:tc>
        <w:tc>
          <w:tcPr>
            <w:tcW w:w="915" w:type="dxa"/>
            <w:shd w:val="clear" w:color="auto" w:fill="auto"/>
            <w:vAlign w:val="bottom"/>
          </w:tcPr>
          <w:p w14:paraId="7C59FED5" w14:textId="1EEEB19C" w:rsidR="00D11D45" w:rsidRPr="009A18D2" w:rsidRDefault="004565C1" w:rsidP="00356715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0</w:t>
            </w:r>
          </w:p>
        </w:tc>
        <w:tc>
          <w:tcPr>
            <w:tcW w:w="1217" w:type="dxa"/>
            <w:shd w:val="clear" w:color="auto" w:fill="auto"/>
            <w:vAlign w:val="bottom"/>
          </w:tcPr>
          <w:p w14:paraId="23921E2D" w14:textId="4620615F" w:rsidR="00D11D45" w:rsidRPr="009A18D2" w:rsidRDefault="004565C1" w:rsidP="00356715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0</w:t>
            </w:r>
          </w:p>
        </w:tc>
        <w:tc>
          <w:tcPr>
            <w:tcW w:w="1103" w:type="dxa"/>
            <w:shd w:val="clear" w:color="auto" w:fill="auto"/>
            <w:vAlign w:val="bottom"/>
          </w:tcPr>
          <w:p w14:paraId="379C744C" w14:textId="713E8232" w:rsidR="00D11D45" w:rsidRPr="009A18D2" w:rsidRDefault="000525D9" w:rsidP="009A18D2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4.</w:t>
            </w:r>
            <w:r w:rsidR="009A18D2"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21</w:t>
            </w:r>
          </w:p>
        </w:tc>
        <w:tc>
          <w:tcPr>
            <w:tcW w:w="799" w:type="dxa"/>
            <w:shd w:val="clear" w:color="auto" w:fill="auto"/>
            <w:vAlign w:val="bottom"/>
          </w:tcPr>
          <w:p w14:paraId="08265A2F" w14:textId="4B947B02" w:rsidR="00D11D45" w:rsidRPr="009A18D2" w:rsidRDefault="000525D9" w:rsidP="009A18D2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2.</w:t>
            </w:r>
            <w:r w:rsidR="009A18D2"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21</w:t>
            </w:r>
          </w:p>
        </w:tc>
        <w:tc>
          <w:tcPr>
            <w:tcW w:w="968" w:type="dxa"/>
            <w:shd w:val="clear" w:color="auto" w:fill="auto"/>
            <w:vAlign w:val="bottom"/>
          </w:tcPr>
          <w:p w14:paraId="425E76FE" w14:textId="1F3E5E59" w:rsidR="00D11D45" w:rsidRPr="009A18D2" w:rsidRDefault="009A18D2" w:rsidP="00356715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0</w:t>
            </w:r>
          </w:p>
        </w:tc>
        <w:tc>
          <w:tcPr>
            <w:tcW w:w="906" w:type="dxa"/>
            <w:shd w:val="clear" w:color="auto" w:fill="auto"/>
            <w:vAlign w:val="bottom"/>
          </w:tcPr>
          <w:p w14:paraId="3D07D7C6" w14:textId="3A553293" w:rsidR="00D11D45" w:rsidRPr="009A18D2" w:rsidRDefault="000525D9" w:rsidP="00356715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0</w:t>
            </w:r>
          </w:p>
        </w:tc>
        <w:tc>
          <w:tcPr>
            <w:tcW w:w="975" w:type="dxa"/>
            <w:shd w:val="clear" w:color="auto" w:fill="auto"/>
            <w:vAlign w:val="bottom"/>
          </w:tcPr>
          <w:p w14:paraId="70ED972D" w14:textId="71821342" w:rsidR="00D11D45" w:rsidRPr="009A18D2" w:rsidRDefault="000525D9" w:rsidP="00356715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9A18D2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0</w:t>
            </w:r>
          </w:p>
        </w:tc>
      </w:tr>
      <w:tr w:rsidR="00D11D45" w:rsidRPr="0014339B" w14:paraId="2C7E9A5C" w14:textId="77777777" w:rsidTr="00104DD6">
        <w:trPr>
          <w:trHeight w:val="352"/>
          <w:jc w:val="center"/>
        </w:trPr>
        <w:tc>
          <w:tcPr>
            <w:tcW w:w="2578" w:type="dxa"/>
            <w:vAlign w:val="center"/>
          </w:tcPr>
          <w:p w14:paraId="18DF46B3" w14:textId="77777777" w:rsidR="00D11D45" w:rsidRPr="00596332" w:rsidRDefault="00D11D45" w:rsidP="00D11D45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rtl/>
              </w:rPr>
              <w:t>مقالات پراستناد</w:t>
            </w:r>
          </w:p>
        </w:tc>
        <w:tc>
          <w:tcPr>
            <w:tcW w:w="848" w:type="dxa"/>
            <w:shd w:val="clear" w:color="auto" w:fill="auto"/>
            <w:vAlign w:val="bottom"/>
          </w:tcPr>
          <w:p w14:paraId="48A7ED3C" w14:textId="2831A45A" w:rsidR="00D11D45" w:rsidRPr="00DF532E" w:rsidRDefault="00356715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DF532E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17</w:t>
            </w:r>
          </w:p>
        </w:tc>
        <w:tc>
          <w:tcPr>
            <w:tcW w:w="667" w:type="dxa"/>
            <w:shd w:val="clear" w:color="auto" w:fill="auto"/>
            <w:vAlign w:val="bottom"/>
          </w:tcPr>
          <w:p w14:paraId="6D44F714" w14:textId="24E38D2A" w:rsidR="00D11D45" w:rsidRPr="00DF532E" w:rsidRDefault="00DF532E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DF532E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23</w:t>
            </w:r>
          </w:p>
        </w:tc>
        <w:tc>
          <w:tcPr>
            <w:tcW w:w="722" w:type="dxa"/>
            <w:shd w:val="clear" w:color="auto" w:fill="auto"/>
            <w:vAlign w:val="bottom"/>
          </w:tcPr>
          <w:p w14:paraId="09C7A3C5" w14:textId="6C08EC83" w:rsidR="00D11D45" w:rsidRPr="00DF532E" w:rsidRDefault="00356715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DF532E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24</w:t>
            </w:r>
          </w:p>
        </w:tc>
        <w:tc>
          <w:tcPr>
            <w:tcW w:w="642" w:type="dxa"/>
            <w:shd w:val="clear" w:color="auto" w:fill="auto"/>
            <w:vAlign w:val="bottom"/>
          </w:tcPr>
          <w:p w14:paraId="4AE26673" w14:textId="2D663DE0" w:rsidR="00D11D45" w:rsidRPr="00DF532E" w:rsidRDefault="00356715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DF532E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26</w:t>
            </w:r>
          </w:p>
        </w:tc>
        <w:tc>
          <w:tcPr>
            <w:tcW w:w="699" w:type="dxa"/>
            <w:shd w:val="clear" w:color="auto" w:fill="auto"/>
            <w:vAlign w:val="bottom"/>
          </w:tcPr>
          <w:p w14:paraId="6A813838" w14:textId="46607D96" w:rsidR="00D11D45" w:rsidRPr="00DF532E" w:rsidRDefault="00356715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DF532E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34</w:t>
            </w:r>
          </w:p>
        </w:tc>
        <w:tc>
          <w:tcPr>
            <w:tcW w:w="1177" w:type="dxa"/>
            <w:shd w:val="clear" w:color="auto" w:fill="auto"/>
            <w:vAlign w:val="bottom"/>
          </w:tcPr>
          <w:p w14:paraId="7A56B281" w14:textId="636D3D1C" w:rsidR="00D11D45" w:rsidRPr="00DF532E" w:rsidRDefault="00DF532E" w:rsidP="00356715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585</w:t>
            </w:r>
          </w:p>
        </w:tc>
        <w:tc>
          <w:tcPr>
            <w:tcW w:w="845" w:type="dxa"/>
            <w:shd w:val="clear" w:color="auto" w:fill="auto"/>
            <w:vAlign w:val="bottom"/>
          </w:tcPr>
          <w:p w14:paraId="6B0AE9DC" w14:textId="75EBCE62" w:rsidR="00D11D45" w:rsidRPr="00DF532E" w:rsidRDefault="00DF532E" w:rsidP="00356715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426</w:t>
            </w:r>
          </w:p>
        </w:tc>
        <w:tc>
          <w:tcPr>
            <w:tcW w:w="1018" w:type="dxa"/>
            <w:shd w:val="clear" w:color="auto" w:fill="auto"/>
            <w:vAlign w:val="bottom"/>
          </w:tcPr>
          <w:p w14:paraId="1CBA8573" w14:textId="6F1025EC" w:rsidR="00D11D45" w:rsidRPr="00DF532E" w:rsidRDefault="004565C1" w:rsidP="00DF532E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33</w:t>
            </w:r>
            <w:r w:rsidR="00DF532E"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7</w:t>
            </w:r>
          </w:p>
        </w:tc>
        <w:tc>
          <w:tcPr>
            <w:tcW w:w="915" w:type="dxa"/>
            <w:shd w:val="clear" w:color="auto" w:fill="auto"/>
            <w:vAlign w:val="bottom"/>
          </w:tcPr>
          <w:p w14:paraId="3A9E4F3D" w14:textId="0B2694DF" w:rsidR="00D11D45" w:rsidRPr="00DF532E" w:rsidRDefault="004565C1" w:rsidP="00DF532E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2</w:t>
            </w:r>
            <w:r w:rsidR="00DF532E"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77</w:t>
            </w:r>
          </w:p>
        </w:tc>
        <w:tc>
          <w:tcPr>
            <w:tcW w:w="1217" w:type="dxa"/>
            <w:shd w:val="clear" w:color="auto" w:fill="auto"/>
            <w:vAlign w:val="bottom"/>
          </w:tcPr>
          <w:p w14:paraId="6652B56B" w14:textId="7C5B61A6" w:rsidR="00D11D45" w:rsidRPr="00DF532E" w:rsidRDefault="004565C1" w:rsidP="00DF532E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8</w:t>
            </w:r>
            <w:r w:rsidR="00DF532E"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7</w:t>
            </w:r>
          </w:p>
        </w:tc>
        <w:tc>
          <w:tcPr>
            <w:tcW w:w="1103" w:type="dxa"/>
            <w:shd w:val="clear" w:color="auto" w:fill="auto"/>
            <w:vAlign w:val="bottom"/>
          </w:tcPr>
          <w:p w14:paraId="0E06B70C" w14:textId="0D7C78A3" w:rsidR="00D11D45" w:rsidRPr="00DF532E" w:rsidRDefault="003A416E" w:rsidP="00DF532E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3.0</w:t>
            </w:r>
            <w:r w:rsidR="00DF532E"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7</w:t>
            </w:r>
          </w:p>
        </w:tc>
        <w:tc>
          <w:tcPr>
            <w:tcW w:w="799" w:type="dxa"/>
            <w:shd w:val="clear" w:color="auto" w:fill="auto"/>
            <w:vAlign w:val="bottom"/>
          </w:tcPr>
          <w:p w14:paraId="32A8ED6D" w14:textId="45948D38" w:rsidR="00D11D45" w:rsidRPr="00DF532E" w:rsidRDefault="003A416E" w:rsidP="00DF532E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2.</w:t>
            </w:r>
            <w:r w:rsidR="00DF532E"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45</w:t>
            </w:r>
          </w:p>
        </w:tc>
        <w:tc>
          <w:tcPr>
            <w:tcW w:w="968" w:type="dxa"/>
            <w:shd w:val="clear" w:color="auto" w:fill="auto"/>
            <w:vAlign w:val="bottom"/>
          </w:tcPr>
          <w:p w14:paraId="15A92C91" w14:textId="69C35281" w:rsidR="00D11D45" w:rsidRPr="00DF532E" w:rsidRDefault="00DF532E" w:rsidP="00DF532E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DF532E"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2.</w:t>
            </w:r>
            <w:r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03</w:t>
            </w:r>
          </w:p>
        </w:tc>
        <w:tc>
          <w:tcPr>
            <w:tcW w:w="906" w:type="dxa"/>
            <w:shd w:val="clear" w:color="auto" w:fill="auto"/>
            <w:vAlign w:val="bottom"/>
          </w:tcPr>
          <w:p w14:paraId="161F7279" w14:textId="2C6EB693" w:rsidR="00D11D45" w:rsidRPr="00DF532E" w:rsidRDefault="003A416E" w:rsidP="00DF532E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.7</w:t>
            </w:r>
            <w:r w:rsidR="00DF532E"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975" w:type="dxa"/>
            <w:shd w:val="clear" w:color="auto" w:fill="auto"/>
            <w:vAlign w:val="bottom"/>
          </w:tcPr>
          <w:p w14:paraId="4F773D7C" w14:textId="0DA67CDF" w:rsidR="00D11D45" w:rsidRPr="00DF532E" w:rsidRDefault="003A416E" w:rsidP="00DF532E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.2</w:t>
            </w:r>
            <w:r w:rsidR="00DF532E"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</w:t>
            </w:r>
          </w:p>
        </w:tc>
      </w:tr>
      <w:bookmarkStart w:id="0" w:name="برتر"/>
      <w:tr w:rsidR="000D3C40" w:rsidRPr="0014339B" w14:paraId="7BD69245" w14:textId="77777777" w:rsidTr="00104DD6">
        <w:trPr>
          <w:trHeight w:val="159"/>
          <w:jc w:val="center"/>
        </w:trPr>
        <w:tc>
          <w:tcPr>
            <w:tcW w:w="2578" w:type="dxa"/>
            <w:vAlign w:val="center"/>
          </w:tcPr>
          <w:p w14:paraId="0FF48CDF" w14:textId="77777777" w:rsidR="000D3C40" w:rsidRPr="00596332" w:rsidRDefault="000D3C40" w:rsidP="00D11D45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</w:rPr>
              <w:fldChar w:fldCharType="begin"/>
            </w:r>
            <w:r w:rsidRPr="00596332"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</w:rPr>
              <w:instrText xml:space="preserve"> </w:instrText>
            </w:r>
            <w:r w:rsidRPr="00596332"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</w:rPr>
              <w:instrText>HYPERLINK</w:instrText>
            </w:r>
            <w:r w:rsidRPr="00596332"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</w:rPr>
              <w:instrText xml:space="preserve">  \</w:instrText>
            </w:r>
            <w:r w:rsidRPr="00596332"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</w:rPr>
              <w:instrText>l</w:instrText>
            </w:r>
            <w:r w:rsidRPr="00596332"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</w:rPr>
              <w:instrText xml:space="preserve"> "</w:instrText>
            </w:r>
            <w:r w:rsidRPr="00596332">
              <w:rPr>
                <w:rFonts w:ascii="Calibri" w:eastAsia="Calibri" w:hAnsi="Calibri" w:cs="B Nazanin" w:hint="eastAsia"/>
                <w:b/>
                <w:bCs/>
                <w:color w:val="171717" w:themeColor="background2" w:themeShade="1A"/>
                <w:sz w:val="20"/>
                <w:szCs w:val="20"/>
                <w:rtl/>
              </w:rPr>
              <w:instrText>نمودار</w:instrText>
            </w:r>
            <w:r w:rsidRPr="00596332"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</w:rPr>
              <w:instrText xml:space="preserve">2" </w:instrText>
            </w:r>
            <w:r w:rsidRPr="00596332"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</w:rPr>
              <w:fldChar w:fldCharType="separate"/>
            </w:r>
            <w:r w:rsidRPr="00596332">
              <w:rPr>
                <w:rStyle w:val="Hyperlink1"/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u w:val="none"/>
                <w:rtl/>
              </w:rPr>
              <w:t>مقالات برتر</w:t>
            </w:r>
            <w:bookmarkEnd w:id="0"/>
            <w:r w:rsidRPr="00596332"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</w:rPr>
              <w:fldChar w:fldCharType="end"/>
            </w:r>
          </w:p>
        </w:tc>
        <w:tc>
          <w:tcPr>
            <w:tcW w:w="848" w:type="dxa"/>
            <w:shd w:val="clear" w:color="auto" w:fill="auto"/>
            <w:vAlign w:val="bottom"/>
          </w:tcPr>
          <w:p w14:paraId="33CD0B7F" w14:textId="7EBEBAB5" w:rsidR="000D3C40" w:rsidRPr="00DF532E" w:rsidRDefault="000D3C40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DF532E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17</w:t>
            </w:r>
          </w:p>
        </w:tc>
        <w:tc>
          <w:tcPr>
            <w:tcW w:w="667" w:type="dxa"/>
            <w:shd w:val="clear" w:color="auto" w:fill="auto"/>
            <w:vAlign w:val="bottom"/>
          </w:tcPr>
          <w:p w14:paraId="5C3EE1B9" w14:textId="02A3C6F6" w:rsidR="000D3C40" w:rsidRPr="00DF532E" w:rsidRDefault="00DF532E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DF532E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23</w:t>
            </w:r>
          </w:p>
        </w:tc>
        <w:tc>
          <w:tcPr>
            <w:tcW w:w="722" w:type="dxa"/>
            <w:shd w:val="clear" w:color="000000" w:fill="FFFFFF"/>
            <w:vAlign w:val="bottom"/>
          </w:tcPr>
          <w:p w14:paraId="73666732" w14:textId="342E7339" w:rsidR="000D3C40" w:rsidRPr="00DF532E" w:rsidRDefault="000D3C40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DF532E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24</w:t>
            </w:r>
          </w:p>
        </w:tc>
        <w:tc>
          <w:tcPr>
            <w:tcW w:w="642" w:type="dxa"/>
            <w:shd w:val="clear" w:color="auto" w:fill="auto"/>
            <w:vAlign w:val="bottom"/>
          </w:tcPr>
          <w:p w14:paraId="3A91E612" w14:textId="75072EFD" w:rsidR="000D3C40" w:rsidRPr="00DF532E" w:rsidRDefault="000D3C40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DF532E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26</w:t>
            </w:r>
          </w:p>
        </w:tc>
        <w:tc>
          <w:tcPr>
            <w:tcW w:w="699" w:type="dxa"/>
            <w:shd w:val="clear" w:color="auto" w:fill="auto"/>
            <w:vAlign w:val="bottom"/>
          </w:tcPr>
          <w:p w14:paraId="0A341297" w14:textId="2FA2A595" w:rsidR="000D3C40" w:rsidRPr="00DF532E" w:rsidRDefault="000D3C40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DF532E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34</w:t>
            </w:r>
          </w:p>
        </w:tc>
        <w:tc>
          <w:tcPr>
            <w:tcW w:w="1177" w:type="dxa"/>
            <w:shd w:val="clear" w:color="auto" w:fill="auto"/>
            <w:vAlign w:val="bottom"/>
          </w:tcPr>
          <w:p w14:paraId="0AB9DA5D" w14:textId="3ADFE900" w:rsidR="000D3C40" w:rsidRPr="00DF532E" w:rsidRDefault="00DF532E" w:rsidP="00356715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600</w:t>
            </w:r>
          </w:p>
        </w:tc>
        <w:tc>
          <w:tcPr>
            <w:tcW w:w="845" w:type="dxa"/>
            <w:shd w:val="clear" w:color="auto" w:fill="auto"/>
            <w:vAlign w:val="bottom"/>
          </w:tcPr>
          <w:p w14:paraId="16FADB68" w14:textId="38BDFA4F" w:rsidR="000D3C40" w:rsidRPr="00DF532E" w:rsidRDefault="000D3C40" w:rsidP="00DF532E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43</w:t>
            </w:r>
            <w:r w:rsidR="00DF532E"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0</w:t>
            </w:r>
          </w:p>
        </w:tc>
        <w:tc>
          <w:tcPr>
            <w:tcW w:w="1018" w:type="dxa"/>
            <w:shd w:val="clear" w:color="auto" w:fill="auto"/>
            <w:vAlign w:val="bottom"/>
          </w:tcPr>
          <w:p w14:paraId="30BFF269" w14:textId="72DAAF75" w:rsidR="000D3C40" w:rsidRPr="00DF532E" w:rsidRDefault="000D3C40" w:rsidP="00DF532E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33</w:t>
            </w:r>
            <w:r w:rsidR="00DF532E"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7</w:t>
            </w:r>
          </w:p>
        </w:tc>
        <w:tc>
          <w:tcPr>
            <w:tcW w:w="915" w:type="dxa"/>
            <w:shd w:val="clear" w:color="auto" w:fill="auto"/>
            <w:vAlign w:val="bottom"/>
          </w:tcPr>
          <w:p w14:paraId="4EC36083" w14:textId="5B0F6888" w:rsidR="000D3C40" w:rsidRPr="00DF532E" w:rsidRDefault="000D3C40" w:rsidP="00DF532E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2</w:t>
            </w:r>
            <w:r w:rsidR="00DF532E"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77</w:t>
            </w:r>
          </w:p>
        </w:tc>
        <w:tc>
          <w:tcPr>
            <w:tcW w:w="1217" w:type="dxa"/>
            <w:shd w:val="clear" w:color="auto" w:fill="auto"/>
            <w:vAlign w:val="bottom"/>
          </w:tcPr>
          <w:p w14:paraId="385A6E89" w14:textId="5F23F305" w:rsidR="000D3C40" w:rsidRPr="00DF532E" w:rsidRDefault="000D3C40" w:rsidP="00DF532E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8</w:t>
            </w:r>
            <w:r w:rsidR="00DF532E"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7</w:t>
            </w:r>
          </w:p>
        </w:tc>
        <w:tc>
          <w:tcPr>
            <w:tcW w:w="1103" w:type="dxa"/>
            <w:shd w:val="clear" w:color="auto" w:fill="auto"/>
            <w:vAlign w:val="bottom"/>
          </w:tcPr>
          <w:p w14:paraId="004F5BA9" w14:textId="198A0219" w:rsidR="000D3C40" w:rsidRPr="00DF532E" w:rsidRDefault="003A416E" w:rsidP="00DF532E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3.</w:t>
            </w:r>
            <w:r w:rsidR="00DF532E"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09</w:t>
            </w:r>
          </w:p>
        </w:tc>
        <w:tc>
          <w:tcPr>
            <w:tcW w:w="799" w:type="dxa"/>
            <w:shd w:val="clear" w:color="auto" w:fill="auto"/>
            <w:vAlign w:val="bottom"/>
          </w:tcPr>
          <w:p w14:paraId="7F7C065B" w14:textId="1CC44AB7" w:rsidR="000D3C40" w:rsidRPr="00DF532E" w:rsidRDefault="003A416E" w:rsidP="00DF532E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2.</w:t>
            </w:r>
            <w:r w:rsidR="00DF532E"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46</w:t>
            </w:r>
          </w:p>
        </w:tc>
        <w:tc>
          <w:tcPr>
            <w:tcW w:w="968" w:type="dxa"/>
            <w:shd w:val="clear" w:color="auto" w:fill="auto"/>
            <w:vAlign w:val="bottom"/>
          </w:tcPr>
          <w:p w14:paraId="540CD874" w14:textId="7BE088F1" w:rsidR="000D3C40" w:rsidRPr="00DF532E" w:rsidRDefault="00DF532E" w:rsidP="00DF532E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DF532E"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2.</w:t>
            </w:r>
            <w:r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03</w:t>
            </w:r>
          </w:p>
        </w:tc>
        <w:tc>
          <w:tcPr>
            <w:tcW w:w="906" w:type="dxa"/>
            <w:shd w:val="clear" w:color="auto" w:fill="auto"/>
            <w:vAlign w:val="bottom"/>
          </w:tcPr>
          <w:p w14:paraId="0BD8CB10" w14:textId="198D120E" w:rsidR="000D3C40" w:rsidRPr="00DF532E" w:rsidRDefault="003A416E" w:rsidP="00DF532E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DF532E"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.7</w:t>
            </w:r>
            <w:r w:rsidR="00DF532E"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975" w:type="dxa"/>
            <w:shd w:val="clear" w:color="auto" w:fill="auto"/>
            <w:vAlign w:val="bottom"/>
          </w:tcPr>
          <w:p w14:paraId="16F2CE07" w14:textId="45284BE0" w:rsidR="000D3C40" w:rsidRPr="00DF532E" w:rsidRDefault="003A416E" w:rsidP="00DF532E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.2</w:t>
            </w:r>
            <w:r w:rsidR="00DF532E" w:rsidRPr="00DF532E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</w:t>
            </w:r>
          </w:p>
        </w:tc>
      </w:tr>
      <w:tr w:rsidR="00D11D45" w:rsidRPr="0014339B" w14:paraId="6663ED46" w14:textId="77777777" w:rsidTr="000525D9">
        <w:trPr>
          <w:trHeight w:val="415"/>
          <w:jc w:val="center"/>
        </w:trPr>
        <w:tc>
          <w:tcPr>
            <w:tcW w:w="2578" w:type="dxa"/>
            <w:vAlign w:val="center"/>
          </w:tcPr>
          <w:p w14:paraId="71B655F4" w14:textId="2D84D4CF" w:rsidR="00D11D45" w:rsidRPr="00596332" w:rsidRDefault="00D11D45" w:rsidP="00D11D45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rtl/>
              </w:rPr>
              <w:t>مقالات برتر</w:t>
            </w:r>
            <w:r w:rsidR="00356715"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rtl/>
              </w:rPr>
              <w:t xml:space="preserve">(تجمعی)  </w:t>
            </w:r>
            <w:r w:rsidRPr="00596332"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vertAlign w:val="superscript"/>
                <w:rtl/>
              </w:rPr>
              <w:t>2</w:t>
            </w:r>
            <w:r w:rsidR="00356715"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vertAlign w:val="superscript"/>
                <w:rtl/>
              </w:rPr>
              <w:t xml:space="preserve">   </w:t>
            </w:r>
          </w:p>
        </w:tc>
        <w:tc>
          <w:tcPr>
            <w:tcW w:w="848" w:type="dxa"/>
            <w:shd w:val="clear" w:color="auto" w:fill="auto"/>
            <w:vAlign w:val="bottom"/>
          </w:tcPr>
          <w:p w14:paraId="7B0C5943" w14:textId="161AE2F9" w:rsidR="00D11D45" w:rsidRPr="00101AD1" w:rsidRDefault="00356715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101AD1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27</w:t>
            </w:r>
          </w:p>
        </w:tc>
        <w:tc>
          <w:tcPr>
            <w:tcW w:w="667" w:type="dxa"/>
            <w:shd w:val="clear" w:color="auto" w:fill="auto"/>
            <w:vAlign w:val="bottom"/>
          </w:tcPr>
          <w:p w14:paraId="23C967A3" w14:textId="20821B50" w:rsidR="00D11D45" w:rsidRPr="00101AD1" w:rsidRDefault="00356715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101AD1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32</w:t>
            </w:r>
          </w:p>
        </w:tc>
        <w:tc>
          <w:tcPr>
            <w:tcW w:w="722" w:type="dxa"/>
            <w:shd w:val="clear" w:color="000000" w:fill="FFFFFF"/>
            <w:vAlign w:val="bottom"/>
          </w:tcPr>
          <w:p w14:paraId="00999B48" w14:textId="3A5E9006" w:rsidR="00D11D45" w:rsidRPr="00101AD1" w:rsidRDefault="00356715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101AD1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34</w:t>
            </w:r>
          </w:p>
        </w:tc>
        <w:tc>
          <w:tcPr>
            <w:tcW w:w="642" w:type="dxa"/>
            <w:shd w:val="clear" w:color="auto" w:fill="auto"/>
            <w:vAlign w:val="bottom"/>
          </w:tcPr>
          <w:p w14:paraId="1FE6BC13" w14:textId="0CA8922D" w:rsidR="00D11D45" w:rsidRPr="00101AD1" w:rsidRDefault="00356715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101AD1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35</w:t>
            </w:r>
          </w:p>
        </w:tc>
        <w:tc>
          <w:tcPr>
            <w:tcW w:w="699" w:type="dxa"/>
            <w:shd w:val="clear" w:color="auto" w:fill="auto"/>
            <w:vAlign w:val="bottom"/>
          </w:tcPr>
          <w:p w14:paraId="71C9F11A" w14:textId="39FC75E8" w:rsidR="00D11D45" w:rsidRPr="00101AD1" w:rsidRDefault="00356715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101AD1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35</w:t>
            </w:r>
          </w:p>
        </w:tc>
        <w:tc>
          <w:tcPr>
            <w:tcW w:w="1177" w:type="dxa"/>
            <w:shd w:val="clear" w:color="auto" w:fill="auto"/>
            <w:vAlign w:val="bottom"/>
          </w:tcPr>
          <w:p w14:paraId="6B3373BB" w14:textId="394A70DD" w:rsidR="00D11D45" w:rsidRPr="00101AD1" w:rsidRDefault="008C43C1" w:rsidP="00101AD1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101AD1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2</w:t>
            </w:r>
            <w:r w:rsidR="00101AD1" w:rsidRPr="00101AD1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447</w:t>
            </w:r>
          </w:p>
        </w:tc>
        <w:tc>
          <w:tcPr>
            <w:tcW w:w="845" w:type="dxa"/>
            <w:shd w:val="clear" w:color="auto" w:fill="auto"/>
            <w:vAlign w:val="bottom"/>
          </w:tcPr>
          <w:p w14:paraId="2FEBCA24" w14:textId="386C16F3" w:rsidR="00D11D45" w:rsidRPr="00101AD1" w:rsidRDefault="008C43C1" w:rsidP="00101AD1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101AD1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8</w:t>
            </w:r>
            <w:r w:rsidR="00101AD1" w:rsidRPr="00101AD1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47</w:t>
            </w:r>
          </w:p>
        </w:tc>
        <w:tc>
          <w:tcPr>
            <w:tcW w:w="1018" w:type="dxa"/>
            <w:shd w:val="clear" w:color="auto" w:fill="auto"/>
            <w:vAlign w:val="bottom"/>
          </w:tcPr>
          <w:p w14:paraId="03B68EA3" w14:textId="4FEAE1E8" w:rsidR="00D11D45" w:rsidRPr="00101AD1" w:rsidRDefault="008C43C1" w:rsidP="00101AD1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101AD1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41</w:t>
            </w:r>
            <w:r w:rsidR="00101AD1" w:rsidRPr="00101AD1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7</w:t>
            </w:r>
          </w:p>
        </w:tc>
        <w:tc>
          <w:tcPr>
            <w:tcW w:w="915" w:type="dxa"/>
            <w:shd w:val="clear" w:color="auto" w:fill="auto"/>
            <w:vAlign w:val="bottom"/>
          </w:tcPr>
          <w:p w14:paraId="0D8AC89A" w14:textId="1225F3C6" w:rsidR="00D11D45" w:rsidRPr="00101AD1" w:rsidRDefault="008C43C1" w:rsidP="00101AD1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101AD1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08</w:t>
            </w:r>
            <w:r w:rsidR="00101AD1" w:rsidRPr="00101AD1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0</w:t>
            </w:r>
          </w:p>
        </w:tc>
        <w:tc>
          <w:tcPr>
            <w:tcW w:w="1217" w:type="dxa"/>
            <w:shd w:val="clear" w:color="auto" w:fill="auto"/>
            <w:vAlign w:val="bottom"/>
          </w:tcPr>
          <w:p w14:paraId="203E7711" w14:textId="5A6063B5" w:rsidR="00D11D45" w:rsidRPr="00101AD1" w:rsidRDefault="00101AD1" w:rsidP="00356715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101AD1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803</w:t>
            </w:r>
          </w:p>
        </w:tc>
        <w:tc>
          <w:tcPr>
            <w:tcW w:w="1103" w:type="dxa"/>
            <w:shd w:val="clear" w:color="auto" w:fill="auto"/>
            <w:vAlign w:val="bottom"/>
          </w:tcPr>
          <w:p w14:paraId="176A86B8" w14:textId="677A19D0" w:rsidR="00D11D45" w:rsidRPr="00101AD1" w:rsidRDefault="0073090C" w:rsidP="00101AD1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101AD1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.4</w:t>
            </w:r>
            <w:r w:rsidR="00101AD1" w:rsidRPr="00101AD1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8</w:t>
            </w:r>
          </w:p>
        </w:tc>
        <w:tc>
          <w:tcPr>
            <w:tcW w:w="799" w:type="dxa"/>
            <w:shd w:val="clear" w:color="auto" w:fill="auto"/>
            <w:vAlign w:val="bottom"/>
          </w:tcPr>
          <w:p w14:paraId="6CBEF584" w14:textId="1243B861" w:rsidR="00D11D45" w:rsidRPr="00101AD1" w:rsidRDefault="0073090C" w:rsidP="00101AD1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101AD1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.2</w:t>
            </w:r>
            <w:r w:rsidR="00101AD1" w:rsidRPr="00101AD1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7</w:t>
            </w:r>
          </w:p>
        </w:tc>
        <w:tc>
          <w:tcPr>
            <w:tcW w:w="968" w:type="dxa"/>
            <w:shd w:val="clear" w:color="auto" w:fill="auto"/>
            <w:vAlign w:val="bottom"/>
          </w:tcPr>
          <w:p w14:paraId="74DDBD64" w14:textId="4B051D1B" w:rsidR="00D11D45" w:rsidRPr="00101AD1" w:rsidRDefault="0073090C" w:rsidP="00356715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101AD1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.1</w:t>
            </w:r>
            <w:r w:rsidR="00101AD1" w:rsidRPr="00101AD1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906" w:type="dxa"/>
            <w:shd w:val="clear" w:color="auto" w:fill="auto"/>
            <w:vAlign w:val="bottom"/>
          </w:tcPr>
          <w:p w14:paraId="79B789A7" w14:textId="0076E84F" w:rsidR="00D11D45" w:rsidRPr="00101AD1" w:rsidRDefault="0073090C" w:rsidP="00356715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101AD1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0.97</w:t>
            </w:r>
          </w:p>
        </w:tc>
        <w:tc>
          <w:tcPr>
            <w:tcW w:w="975" w:type="dxa"/>
            <w:shd w:val="clear" w:color="auto" w:fill="auto"/>
            <w:vAlign w:val="bottom"/>
          </w:tcPr>
          <w:p w14:paraId="1128D444" w14:textId="2B93E09C" w:rsidR="00D11D45" w:rsidRPr="00101AD1" w:rsidRDefault="0073090C" w:rsidP="00356715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101AD1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0.84</w:t>
            </w:r>
          </w:p>
        </w:tc>
      </w:tr>
      <w:tr w:rsidR="00D11D45" w:rsidRPr="0014339B" w14:paraId="02DAA0AF" w14:textId="77777777" w:rsidTr="00104DD6">
        <w:trPr>
          <w:trHeight w:val="336"/>
          <w:jc w:val="center"/>
        </w:trPr>
        <w:tc>
          <w:tcPr>
            <w:tcW w:w="2578" w:type="dxa"/>
            <w:vAlign w:val="center"/>
          </w:tcPr>
          <w:p w14:paraId="22927597" w14:textId="77777777" w:rsidR="00D11D45" w:rsidRPr="00596332" w:rsidRDefault="00D11D45" w:rsidP="00D11D45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rtl/>
              </w:rPr>
              <w:t>مقالات کنفرانس</w:t>
            </w:r>
          </w:p>
        </w:tc>
        <w:tc>
          <w:tcPr>
            <w:tcW w:w="848" w:type="dxa"/>
            <w:shd w:val="clear" w:color="auto" w:fill="auto"/>
            <w:vAlign w:val="bottom"/>
          </w:tcPr>
          <w:p w14:paraId="67B5EF8E" w14:textId="4443AD44" w:rsidR="00D11D45" w:rsidRPr="00101AD1" w:rsidRDefault="00356715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101AD1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37</w:t>
            </w:r>
          </w:p>
        </w:tc>
        <w:tc>
          <w:tcPr>
            <w:tcW w:w="667" w:type="dxa"/>
            <w:shd w:val="clear" w:color="auto" w:fill="auto"/>
            <w:vAlign w:val="bottom"/>
          </w:tcPr>
          <w:p w14:paraId="49B40249" w14:textId="735AF2A3" w:rsidR="00D11D45" w:rsidRPr="00101AD1" w:rsidRDefault="00356715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101AD1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38</w:t>
            </w:r>
          </w:p>
        </w:tc>
        <w:tc>
          <w:tcPr>
            <w:tcW w:w="722" w:type="dxa"/>
            <w:shd w:val="clear" w:color="auto" w:fill="auto"/>
            <w:vAlign w:val="bottom"/>
          </w:tcPr>
          <w:p w14:paraId="19C89359" w14:textId="031B3C26" w:rsidR="00D11D45" w:rsidRPr="00101AD1" w:rsidRDefault="00356715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101AD1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37</w:t>
            </w:r>
          </w:p>
        </w:tc>
        <w:tc>
          <w:tcPr>
            <w:tcW w:w="642" w:type="dxa"/>
            <w:shd w:val="clear" w:color="auto" w:fill="auto"/>
            <w:vAlign w:val="bottom"/>
          </w:tcPr>
          <w:p w14:paraId="3EC9753B" w14:textId="46DF24B1" w:rsidR="00D11D45" w:rsidRPr="00101AD1" w:rsidRDefault="00356715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101AD1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36</w:t>
            </w:r>
          </w:p>
        </w:tc>
        <w:tc>
          <w:tcPr>
            <w:tcW w:w="699" w:type="dxa"/>
            <w:shd w:val="clear" w:color="auto" w:fill="auto"/>
            <w:vAlign w:val="bottom"/>
          </w:tcPr>
          <w:p w14:paraId="51A31F3D" w14:textId="798F7E8E" w:rsidR="00D11D45" w:rsidRPr="00101AD1" w:rsidRDefault="00356715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101AD1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31</w:t>
            </w:r>
          </w:p>
        </w:tc>
        <w:tc>
          <w:tcPr>
            <w:tcW w:w="1177" w:type="dxa"/>
            <w:shd w:val="clear" w:color="auto" w:fill="auto"/>
            <w:vAlign w:val="bottom"/>
          </w:tcPr>
          <w:p w14:paraId="79F259F2" w14:textId="5DADB1E2" w:rsidR="00D11D45" w:rsidRPr="00101AD1" w:rsidRDefault="00101AD1" w:rsidP="00356715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101AD1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2155</w:t>
            </w:r>
          </w:p>
        </w:tc>
        <w:tc>
          <w:tcPr>
            <w:tcW w:w="845" w:type="dxa"/>
            <w:shd w:val="clear" w:color="auto" w:fill="auto"/>
            <w:vAlign w:val="bottom"/>
          </w:tcPr>
          <w:p w14:paraId="6171A39B" w14:textId="104DCF92" w:rsidR="00D11D45" w:rsidRPr="00101AD1" w:rsidRDefault="00101AD1" w:rsidP="000711C9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101AD1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3441</w:t>
            </w:r>
          </w:p>
        </w:tc>
        <w:tc>
          <w:tcPr>
            <w:tcW w:w="1018" w:type="dxa"/>
            <w:shd w:val="clear" w:color="auto" w:fill="auto"/>
            <w:vAlign w:val="bottom"/>
          </w:tcPr>
          <w:p w14:paraId="5F9E538A" w14:textId="478790A7" w:rsidR="00D11D45" w:rsidRPr="00101AD1" w:rsidRDefault="008C43C1" w:rsidP="00101AD1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101AD1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411</w:t>
            </w:r>
            <w:r w:rsidR="00101AD1" w:rsidRPr="00101AD1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9</w:t>
            </w:r>
          </w:p>
        </w:tc>
        <w:tc>
          <w:tcPr>
            <w:tcW w:w="915" w:type="dxa"/>
            <w:shd w:val="clear" w:color="auto" w:fill="auto"/>
            <w:vAlign w:val="bottom"/>
          </w:tcPr>
          <w:p w14:paraId="57F7B3FE" w14:textId="4A2356A1" w:rsidR="00D11D45" w:rsidRPr="00101AD1" w:rsidRDefault="000525D9" w:rsidP="000711C9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101AD1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43</w:t>
            </w:r>
            <w:r w:rsidR="000711C9" w:rsidRPr="00101AD1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60</w:t>
            </w:r>
          </w:p>
        </w:tc>
        <w:tc>
          <w:tcPr>
            <w:tcW w:w="1217" w:type="dxa"/>
            <w:shd w:val="clear" w:color="auto" w:fill="auto"/>
            <w:vAlign w:val="bottom"/>
          </w:tcPr>
          <w:p w14:paraId="54C0EF77" w14:textId="45C31E52" w:rsidR="00D11D45" w:rsidRPr="00101AD1" w:rsidRDefault="000525D9" w:rsidP="00101AD1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101AD1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494</w:t>
            </w:r>
            <w:r w:rsidR="00101AD1" w:rsidRPr="00101AD1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8</w:t>
            </w:r>
          </w:p>
        </w:tc>
        <w:tc>
          <w:tcPr>
            <w:tcW w:w="1103" w:type="dxa"/>
            <w:shd w:val="clear" w:color="auto" w:fill="auto"/>
            <w:vAlign w:val="bottom"/>
          </w:tcPr>
          <w:p w14:paraId="08AF7A0E" w14:textId="0B68D7EB" w:rsidR="00D11D45" w:rsidRPr="002B3F7F" w:rsidRDefault="0080512F" w:rsidP="002B3F7F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2B3F7F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0.4</w:t>
            </w:r>
            <w:r w:rsidR="002B3F7F" w:rsidRPr="002B3F7F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4</w:t>
            </w:r>
          </w:p>
        </w:tc>
        <w:tc>
          <w:tcPr>
            <w:tcW w:w="799" w:type="dxa"/>
            <w:shd w:val="clear" w:color="auto" w:fill="auto"/>
            <w:vAlign w:val="bottom"/>
          </w:tcPr>
          <w:p w14:paraId="4EEA2C0C" w14:textId="50301668" w:rsidR="00D11D45" w:rsidRPr="002B3F7F" w:rsidRDefault="0080512F" w:rsidP="00356715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2B3F7F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0.5</w:t>
            </w:r>
            <w:r w:rsidR="002B3F7F" w:rsidRPr="002B3F7F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968" w:type="dxa"/>
            <w:shd w:val="clear" w:color="auto" w:fill="auto"/>
            <w:vAlign w:val="bottom"/>
          </w:tcPr>
          <w:p w14:paraId="08A8B4B6" w14:textId="5F65DD84" w:rsidR="00D11D45" w:rsidRPr="002B3F7F" w:rsidRDefault="0080512F" w:rsidP="00356715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2B3F7F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0.55</w:t>
            </w:r>
          </w:p>
        </w:tc>
        <w:tc>
          <w:tcPr>
            <w:tcW w:w="906" w:type="dxa"/>
            <w:shd w:val="clear" w:color="auto" w:fill="auto"/>
            <w:vAlign w:val="bottom"/>
          </w:tcPr>
          <w:p w14:paraId="4B295041" w14:textId="12851EC7" w:rsidR="00D11D45" w:rsidRPr="002B3F7F" w:rsidRDefault="0080512F" w:rsidP="00356715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2B3F7F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0.57</w:t>
            </w:r>
          </w:p>
        </w:tc>
        <w:tc>
          <w:tcPr>
            <w:tcW w:w="975" w:type="dxa"/>
            <w:shd w:val="clear" w:color="auto" w:fill="auto"/>
            <w:vAlign w:val="bottom"/>
          </w:tcPr>
          <w:p w14:paraId="0AF8B8EA" w14:textId="5BD14D98" w:rsidR="00D11D45" w:rsidRPr="0002006F" w:rsidRDefault="0080512F" w:rsidP="00356715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02006F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0.7</w:t>
            </w:r>
          </w:p>
        </w:tc>
      </w:tr>
      <w:tr w:rsidR="00D11D45" w:rsidRPr="0014339B" w14:paraId="7D81C2DC" w14:textId="77777777" w:rsidTr="00104DD6">
        <w:trPr>
          <w:trHeight w:val="403"/>
          <w:jc w:val="center"/>
        </w:trPr>
        <w:tc>
          <w:tcPr>
            <w:tcW w:w="2578" w:type="dxa"/>
            <w:vAlign w:val="center"/>
          </w:tcPr>
          <w:p w14:paraId="2F24CF67" w14:textId="50A194FC" w:rsidR="00D11D45" w:rsidRPr="00596332" w:rsidRDefault="00D11D45" w:rsidP="00D11D45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rtl/>
              </w:rPr>
              <w:t>دیپلماسی</w:t>
            </w:r>
            <w:r w:rsidRPr="00596332"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</w:rPr>
              <w:t xml:space="preserve"> </w:t>
            </w:r>
            <w:r w:rsidRPr="00596332"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rtl/>
              </w:rPr>
              <w:t>علمی</w:t>
            </w:r>
            <w:r w:rsidRPr="00596332"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vertAlign w:val="superscript"/>
                <w:rtl/>
              </w:rPr>
              <w:t>3</w:t>
            </w:r>
          </w:p>
        </w:tc>
        <w:tc>
          <w:tcPr>
            <w:tcW w:w="848" w:type="dxa"/>
            <w:shd w:val="clear" w:color="auto" w:fill="auto"/>
            <w:vAlign w:val="bottom"/>
          </w:tcPr>
          <w:p w14:paraId="32356854" w14:textId="3BEACC93" w:rsidR="00D11D45" w:rsidRPr="0002006F" w:rsidRDefault="00421A85" w:rsidP="006A225D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02006F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2</w:t>
            </w:r>
            <w:r w:rsidR="006A225D" w:rsidRPr="0002006F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4</w:t>
            </w:r>
          </w:p>
        </w:tc>
        <w:tc>
          <w:tcPr>
            <w:tcW w:w="667" w:type="dxa"/>
            <w:shd w:val="clear" w:color="auto" w:fill="auto"/>
            <w:vAlign w:val="bottom"/>
          </w:tcPr>
          <w:p w14:paraId="45F0240D" w14:textId="46CD3182" w:rsidR="00D11D45" w:rsidRPr="0002006F" w:rsidRDefault="00421A85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02006F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28</w:t>
            </w:r>
          </w:p>
        </w:tc>
        <w:tc>
          <w:tcPr>
            <w:tcW w:w="722" w:type="dxa"/>
            <w:shd w:val="clear" w:color="auto" w:fill="auto"/>
            <w:vAlign w:val="bottom"/>
          </w:tcPr>
          <w:p w14:paraId="28A3CFC8" w14:textId="48F12417" w:rsidR="00D11D45" w:rsidRPr="0002006F" w:rsidRDefault="00421A85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02006F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30</w:t>
            </w:r>
          </w:p>
        </w:tc>
        <w:tc>
          <w:tcPr>
            <w:tcW w:w="642" w:type="dxa"/>
            <w:shd w:val="clear" w:color="auto" w:fill="auto"/>
            <w:vAlign w:val="bottom"/>
          </w:tcPr>
          <w:p w14:paraId="2F66E2F4" w14:textId="6602545B" w:rsidR="00D11D45" w:rsidRPr="0002006F" w:rsidRDefault="00421A85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02006F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35</w:t>
            </w:r>
          </w:p>
        </w:tc>
        <w:tc>
          <w:tcPr>
            <w:tcW w:w="699" w:type="dxa"/>
            <w:shd w:val="clear" w:color="auto" w:fill="auto"/>
            <w:vAlign w:val="bottom"/>
          </w:tcPr>
          <w:p w14:paraId="191D866E" w14:textId="026B0446" w:rsidR="00D11D45" w:rsidRPr="0002006F" w:rsidRDefault="00421A85" w:rsidP="00356715">
            <w:pPr>
              <w:bidi/>
              <w:jc w:val="center"/>
              <w:rPr>
                <w:rFonts w:ascii="Calibri" w:eastAsia="Calibri" w:hAnsi="Calibri" w:cs="B Zar"/>
                <w:color w:val="5B9BD5" w:themeColor="accent1"/>
                <w:lang w:bidi="fa-IR"/>
              </w:rPr>
            </w:pPr>
            <w:r w:rsidRPr="0002006F">
              <w:rPr>
                <w:rFonts w:ascii="Calibri" w:eastAsia="Calibri" w:hAnsi="Calibri" w:cs="B Zar" w:hint="cs"/>
                <w:color w:val="5B9BD5" w:themeColor="accent1"/>
                <w:rtl/>
                <w:lang w:bidi="fa-IR"/>
              </w:rPr>
              <w:t>36</w:t>
            </w:r>
          </w:p>
        </w:tc>
        <w:tc>
          <w:tcPr>
            <w:tcW w:w="1177" w:type="dxa"/>
            <w:shd w:val="clear" w:color="auto" w:fill="auto"/>
            <w:vAlign w:val="bottom"/>
          </w:tcPr>
          <w:p w14:paraId="1CBAF0FF" w14:textId="1E69607B" w:rsidR="00D11D45" w:rsidRPr="0002006F" w:rsidRDefault="006A09EA" w:rsidP="006A225D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02006F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</w:t>
            </w:r>
            <w:r w:rsidR="006A225D" w:rsidRPr="0002006F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6903</w:t>
            </w:r>
          </w:p>
        </w:tc>
        <w:tc>
          <w:tcPr>
            <w:tcW w:w="845" w:type="dxa"/>
            <w:shd w:val="clear" w:color="auto" w:fill="auto"/>
            <w:vAlign w:val="bottom"/>
          </w:tcPr>
          <w:p w14:paraId="4ABC219B" w14:textId="773D9EB8" w:rsidR="00D11D45" w:rsidRPr="0002006F" w:rsidRDefault="008C43C1" w:rsidP="006A225D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02006F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3</w:t>
            </w:r>
            <w:r w:rsidR="006A225D" w:rsidRPr="0002006F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814</w:t>
            </w:r>
          </w:p>
        </w:tc>
        <w:tc>
          <w:tcPr>
            <w:tcW w:w="1018" w:type="dxa"/>
            <w:shd w:val="clear" w:color="auto" w:fill="auto"/>
            <w:vAlign w:val="bottom"/>
          </w:tcPr>
          <w:p w14:paraId="2E620F47" w14:textId="7D37D804" w:rsidR="00D11D45" w:rsidRPr="0002006F" w:rsidRDefault="000525D9" w:rsidP="006A225D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02006F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205</w:t>
            </w:r>
            <w:r w:rsidR="006A225D" w:rsidRPr="0002006F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9</w:t>
            </w:r>
          </w:p>
        </w:tc>
        <w:tc>
          <w:tcPr>
            <w:tcW w:w="915" w:type="dxa"/>
            <w:shd w:val="clear" w:color="auto" w:fill="auto"/>
            <w:vAlign w:val="bottom"/>
          </w:tcPr>
          <w:p w14:paraId="02F0D3B7" w14:textId="288FFB06" w:rsidR="00D11D45" w:rsidRPr="0002006F" w:rsidRDefault="000525D9" w:rsidP="006A225D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02006F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022</w:t>
            </w:r>
            <w:r w:rsidR="006A225D" w:rsidRPr="0002006F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4</w:t>
            </w:r>
          </w:p>
        </w:tc>
        <w:tc>
          <w:tcPr>
            <w:tcW w:w="1217" w:type="dxa"/>
            <w:shd w:val="clear" w:color="auto" w:fill="auto"/>
            <w:vAlign w:val="bottom"/>
          </w:tcPr>
          <w:p w14:paraId="6BF6BA71" w14:textId="5EE83E09" w:rsidR="00D11D45" w:rsidRPr="0002006F" w:rsidRDefault="006A09EA" w:rsidP="006A225D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02006F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881</w:t>
            </w:r>
            <w:r w:rsidR="006A225D" w:rsidRPr="0002006F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1103" w:type="dxa"/>
            <w:shd w:val="clear" w:color="auto" w:fill="auto"/>
            <w:vAlign w:val="bottom"/>
          </w:tcPr>
          <w:p w14:paraId="735B6C46" w14:textId="4B766477" w:rsidR="00D11D45" w:rsidRPr="0002006F" w:rsidRDefault="004D52DE" w:rsidP="006A225D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02006F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0.9</w:t>
            </w:r>
            <w:r w:rsidR="006A225D" w:rsidRPr="0002006F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799" w:type="dxa"/>
            <w:shd w:val="clear" w:color="auto" w:fill="auto"/>
            <w:vAlign w:val="bottom"/>
          </w:tcPr>
          <w:p w14:paraId="1555A781" w14:textId="37011B83" w:rsidR="00D11D45" w:rsidRPr="0002006F" w:rsidRDefault="004D52DE" w:rsidP="00356715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02006F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0.79</w:t>
            </w:r>
          </w:p>
        </w:tc>
        <w:tc>
          <w:tcPr>
            <w:tcW w:w="968" w:type="dxa"/>
            <w:shd w:val="clear" w:color="auto" w:fill="auto"/>
            <w:vAlign w:val="bottom"/>
          </w:tcPr>
          <w:p w14:paraId="1207ACE6" w14:textId="633AE963" w:rsidR="00D11D45" w:rsidRPr="0002006F" w:rsidRDefault="004D52DE" w:rsidP="00356715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02006F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0.72</w:t>
            </w:r>
          </w:p>
        </w:tc>
        <w:tc>
          <w:tcPr>
            <w:tcW w:w="906" w:type="dxa"/>
            <w:shd w:val="clear" w:color="auto" w:fill="auto"/>
            <w:vAlign w:val="bottom"/>
          </w:tcPr>
          <w:p w14:paraId="4B80AD66" w14:textId="49BD9B44" w:rsidR="00D11D45" w:rsidRPr="0002006F" w:rsidRDefault="004D52DE" w:rsidP="006A225D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02006F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0.6</w:t>
            </w:r>
            <w:r w:rsidR="006A225D" w:rsidRPr="0002006F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4</w:t>
            </w:r>
          </w:p>
        </w:tc>
        <w:tc>
          <w:tcPr>
            <w:tcW w:w="975" w:type="dxa"/>
            <w:shd w:val="clear" w:color="auto" w:fill="auto"/>
            <w:vAlign w:val="bottom"/>
          </w:tcPr>
          <w:p w14:paraId="22890496" w14:textId="66E7BD08" w:rsidR="00D11D45" w:rsidRPr="0002006F" w:rsidRDefault="004D52DE" w:rsidP="006A225D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5B9BD5" w:themeColor="accent1"/>
                <w:sz w:val="20"/>
                <w:szCs w:val="20"/>
                <w:lang w:bidi="fa-IR"/>
              </w:rPr>
            </w:pPr>
            <w:r w:rsidRPr="0002006F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0.6</w:t>
            </w:r>
            <w:r w:rsidR="006A225D" w:rsidRPr="0002006F">
              <w:rPr>
                <w:rFonts w:ascii="Calibri" w:eastAsia="Calibri" w:hAnsi="Calibri" w:cs="B Zar" w:hint="cs"/>
                <w:b/>
                <w:bCs/>
                <w:color w:val="5B9BD5" w:themeColor="accent1"/>
                <w:sz w:val="20"/>
                <w:szCs w:val="20"/>
                <w:rtl/>
                <w:lang w:bidi="fa-IR"/>
              </w:rPr>
              <w:t>1</w:t>
            </w:r>
          </w:p>
        </w:tc>
      </w:tr>
      <w:tr w:rsidR="00C47CA8" w:rsidRPr="0014339B" w14:paraId="3FA04F5D" w14:textId="77777777" w:rsidTr="00104DD6">
        <w:trPr>
          <w:gridAfter w:val="5"/>
          <w:wAfter w:w="4751" w:type="dxa"/>
          <w:trHeight w:val="680"/>
          <w:jc w:val="center"/>
        </w:trPr>
        <w:tc>
          <w:tcPr>
            <w:tcW w:w="2578" w:type="dxa"/>
            <w:vAlign w:val="center"/>
          </w:tcPr>
          <w:p w14:paraId="18530B7B" w14:textId="77777777" w:rsidR="00791408" w:rsidRPr="00596332" w:rsidRDefault="00791408" w:rsidP="00F42FEC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</w:rPr>
              <w:t>اچ ایندکس</w:t>
            </w:r>
          </w:p>
        </w:tc>
        <w:tc>
          <w:tcPr>
            <w:tcW w:w="3578" w:type="dxa"/>
            <w:gridSpan w:val="5"/>
            <w:vMerge w:val="restart"/>
            <w:vAlign w:val="center"/>
          </w:tcPr>
          <w:p w14:paraId="44EC201D" w14:textId="77777777" w:rsidR="00791408" w:rsidRPr="00EA4B83" w:rsidRDefault="00791408" w:rsidP="00F42FEC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5B9BD5" w:themeColor="accent1"/>
                <w:sz w:val="14"/>
                <w:szCs w:val="14"/>
                <w:rtl/>
              </w:rPr>
            </w:pPr>
          </w:p>
        </w:tc>
        <w:tc>
          <w:tcPr>
            <w:tcW w:w="1177" w:type="dxa"/>
            <w:vAlign w:val="center"/>
          </w:tcPr>
          <w:p w14:paraId="3198CC62" w14:textId="3DE3EF16" w:rsidR="00791408" w:rsidRPr="00EA4B83" w:rsidRDefault="005E1C5E" w:rsidP="00EA4B83">
            <w:pPr>
              <w:jc w:val="center"/>
              <w:rPr>
                <w:rFonts w:cs="B Nazanin"/>
                <w:b/>
                <w:bCs/>
                <w:color w:val="5B9BD5" w:themeColor="accent1"/>
                <w:sz w:val="18"/>
                <w:szCs w:val="18"/>
                <w:lang w:bidi="fa-IR"/>
              </w:rPr>
            </w:pPr>
            <w:r w:rsidRPr="00EA4B83">
              <w:rPr>
                <w:rFonts w:cs="B Nazanin" w:hint="cs"/>
                <w:b/>
                <w:bCs/>
                <w:color w:val="5B9BD5" w:themeColor="accent1"/>
                <w:sz w:val="18"/>
                <w:szCs w:val="18"/>
                <w:rtl/>
                <w:lang w:bidi="fa-IR"/>
              </w:rPr>
              <w:t>اچ ایندکس</w:t>
            </w:r>
            <w:r w:rsidR="0014339B" w:rsidRPr="00EA4B83">
              <w:rPr>
                <w:rFonts w:cs="B Nazanin" w:hint="cs"/>
                <w:b/>
                <w:bCs/>
                <w:color w:val="5B9BD5" w:themeColor="accent1"/>
                <w:sz w:val="18"/>
                <w:szCs w:val="18"/>
                <w:rtl/>
                <w:lang w:bidi="fa-IR"/>
              </w:rPr>
              <w:t xml:space="preserve"> ایران در روز </w:t>
            </w:r>
            <w:r w:rsidR="00EA4B83" w:rsidRPr="00EA4B83">
              <w:rPr>
                <w:rFonts w:cs="B Nazanin" w:hint="cs"/>
                <w:b/>
                <w:bCs/>
                <w:color w:val="5B9BD5" w:themeColor="accent1"/>
                <w:sz w:val="18"/>
                <w:szCs w:val="18"/>
                <w:rtl/>
                <w:lang w:bidi="fa-IR"/>
              </w:rPr>
              <w:t>7</w:t>
            </w:r>
            <w:r w:rsidR="0014339B" w:rsidRPr="00EA4B83">
              <w:rPr>
                <w:rFonts w:cs="B Nazanin" w:hint="cs"/>
                <w:b/>
                <w:bCs/>
                <w:color w:val="5B9BD5" w:themeColor="accent1"/>
                <w:sz w:val="18"/>
                <w:szCs w:val="18"/>
                <w:rtl/>
                <w:lang w:bidi="fa-IR"/>
              </w:rPr>
              <w:t xml:space="preserve"> </w:t>
            </w:r>
            <w:r w:rsidR="00EA4B83" w:rsidRPr="00EA4B83">
              <w:rPr>
                <w:rFonts w:cs="B Nazanin" w:hint="cs"/>
                <w:b/>
                <w:bCs/>
                <w:color w:val="5B9BD5" w:themeColor="accent1"/>
                <w:sz w:val="18"/>
                <w:szCs w:val="18"/>
                <w:rtl/>
                <w:lang w:bidi="fa-IR"/>
              </w:rPr>
              <w:t xml:space="preserve">آوریل </w:t>
            </w:r>
            <w:r w:rsidR="004565C1" w:rsidRPr="00EA4B83">
              <w:rPr>
                <w:rFonts w:cs="B Nazanin" w:hint="cs"/>
                <w:b/>
                <w:bCs/>
                <w:color w:val="5B9BD5" w:themeColor="accent1"/>
                <w:sz w:val="18"/>
                <w:szCs w:val="18"/>
                <w:rtl/>
                <w:lang w:bidi="fa-IR"/>
              </w:rPr>
              <w:t>31</w:t>
            </w:r>
            <w:r w:rsidR="00EA4B83" w:rsidRPr="00EA4B83">
              <w:rPr>
                <w:rFonts w:cs="B Nazanin" w:hint="cs"/>
                <w:b/>
                <w:bCs/>
                <w:color w:val="5B9BD5" w:themeColor="accent1"/>
                <w:sz w:val="18"/>
                <w:szCs w:val="18"/>
                <w:rtl/>
                <w:lang w:bidi="fa-IR"/>
              </w:rPr>
              <w:t>9</w:t>
            </w:r>
            <w:r w:rsidR="0014339B" w:rsidRPr="00EA4B83">
              <w:rPr>
                <w:rFonts w:cs="B Nazanin" w:hint="cs"/>
                <w:b/>
                <w:bCs/>
                <w:color w:val="5B9BD5" w:themeColor="accent1"/>
                <w:sz w:val="18"/>
                <w:szCs w:val="18"/>
                <w:rtl/>
                <w:lang w:bidi="fa-IR"/>
              </w:rPr>
              <w:t xml:space="preserve"> است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4DE588E4" w14:textId="52A729D0" w:rsidR="00791408" w:rsidRPr="0014339B" w:rsidRDefault="00494AB6" w:rsidP="0014339B">
            <w:pPr>
              <w:jc w:val="center"/>
              <w:rPr>
                <w:rFonts w:ascii="Calibri" w:hAnsi="Calibri" w:cs="B Nazanin"/>
                <w:b/>
                <w:bCs/>
                <w:color w:val="000000"/>
                <w:sz w:val="20"/>
                <w:szCs w:val="20"/>
                <w:lang w:bidi="fa-IR"/>
              </w:rPr>
            </w:pPr>
            <w:r w:rsidRPr="0014339B">
              <w:rPr>
                <w:rFonts w:ascii="Calibri" w:hAnsi="Calibri" w:cs="B Nazanin" w:hint="cs"/>
                <w:b/>
                <w:bCs/>
                <w:color w:val="000000"/>
                <w:sz w:val="20"/>
                <w:szCs w:val="20"/>
                <w:rtl/>
              </w:rPr>
              <w:t>264</w:t>
            </w:r>
          </w:p>
        </w:tc>
        <w:tc>
          <w:tcPr>
            <w:tcW w:w="1018" w:type="dxa"/>
            <w:shd w:val="clear" w:color="auto" w:fill="auto"/>
            <w:vAlign w:val="center"/>
          </w:tcPr>
          <w:p w14:paraId="79C182FE" w14:textId="6F42F30F" w:rsidR="00791408" w:rsidRPr="0014339B" w:rsidRDefault="00494AB6" w:rsidP="0014339B">
            <w:pPr>
              <w:bidi/>
              <w:jc w:val="center"/>
              <w:rPr>
                <w:rFonts w:ascii="Calibri" w:hAnsi="Calibri" w:cs="B Nazanin"/>
                <w:b/>
                <w:bCs/>
                <w:color w:val="000000"/>
                <w:sz w:val="20"/>
                <w:szCs w:val="20"/>
                <w:lang w:bidi="fa-IR"/>
              </w:rPr>
            </w:pPr>
            <w:r w:rsidRPr="0014339B">
              <w:rPr>
                <w:rFonts w:ascii="Calibri" w:hAnsi="Calibri" w:cs="B Nazanin" w:hint="cs"/>
                <w:b/>
                <w:bCs/>
                <w:color w:val="000000"/>
                <w:sz w:val="20"/>
                <w:szCs w:val="20"/>
                <w:rtl/>
              </w:rPr>
              <w:t>264</w:t>
            </w:r>
          </w:p>
        </w:tc>
        <w:tc>
          <w:tcPr>
            <w:tcW w:w="915" w:type="dxa"/>
            <w:shd w:val="clear" w:color="auto" w:fill="auto"/>
            <w:vAlign w:val="center"/>
          </w:tcPr>
          <w:p w14:paraId="0FCB4742" w14:textId="2783ED05" w:rsidR="00791408" w:rsidRPr="0014339B" w:rsidRDefault="00494AB6" w:rsidP="0014339B">
            <w:pPr>
              <w:bidi/>
              <w:jc w:val="center"/>
              <w:rPr>
                <w:rFonts w:ascii="Calibri" w:hAnsi="Calibri" w:cs="B Nazanin"/>
                <w:b/>
                <w:bCs/>
                <w:color w:val="000000"/>
                <w:sz w:val="20"/>
                <w:szCs w:val="20"/>
                <w:lang w:bidi="fa-IR"/>
              </w:rPr>
            </w:pPr>
            <w:r w:rsidRPr="0014339B">
              <w:rPr>
                <w:rFonts w:ascii="Calibri" w:hAnsi="Calibri" w:cs="B Nazanin" w:hint="cs"/>
                <w:b/>
                <w:bCs/>
                <w:color w:val="000000"/>
                <w:sz w:val="20"/>
                <w:szCs w:val="20"/>
                <w:rtl/>
              </w:rPr>
              <w:t>261</w:t>
            </w:r>
          </w:p>
        </w:tc>
        <w:tc>
          <w:tcPr>
            <w:tcW w:w="1217" w:type="dxa"/>
            <w:shd w:val="clear" w:color="auto" w:fill="auto"/>
            <w:vAlign w:val="center"/>
          </w:tcPr>
          <w:p w14:paraId="0479618F" w14:textId="10A6C954" w:rsidR="00791408" w:rsidRPr="0014339B" w:rsidRDefault="00494AB6" w:rsidP="0014339B">
            <w:pPr>
              <w:jc w:val="center"/>
              <w:rPr>
                <w:rFonts w:ascii="Calibri" w:hAnsi="Calibri" w:cs="B Nazanin"/>
                <w:b/>
                <w:bCs/>
                <w:color w:val="000000"/>
                <w:sz w:val="20"/>
                <w:szCs w:val="20"/>
              </w:rPr>
            </w:pPr>
            <w:r w:rsidRPr="0014339B">
              <w:rPr>
                <w:rFonts w:ascii="Calibri" w:hAnsi="Calibri" w:cs="B Nazanin" w:hint="cs"/>
                <w:b/>
                <w:bCs/>
                <w:color w:val="000000"/>
                <w:sz w:val="20"/>
                <w:szCs w:val="20"/>
                <w:rtl/>
              </w:rPr>
              <w:t>257</w:t>
            </w:r>
          </w:p>
        </w:tc>
      </w:tr>
      <w:tr w:rsidR="00243DE1" w:rsidRPr="0014339B" w14:paraId="438A3A12" w14:textId="77777777" w:rsidTr="00104DD6">
        <w:trPr>
          <w:gridAfter w:val="5"/>
          <w:wAfter w:w="4751" w:type="dxa"/>
          <w:trHeight w:val="142"/>
          <w:jc w:val="center"/>
        </w:trPr>
        <w:tc>
          <w:tcPr>
            <w:tcW w:w="2578" w:type="dxa"/>
            <w:vAlign w:val="center"/>
          </w:tcPr>
          <w:p w14:paraId="40C10F64" w14:textId="0E43A870" w:rsidR="00243DE1" w:rsidRPr="00596332" w:rsidRDefault="00243DE1" w:rsidP="00243DE1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</w:rPr>
              <w:t>قلمروهای ‏پژوهشی برتر</w:t>
            </w:r>
          </w:p>
        </w:tc>
        <w:tc>
          <w:tcPr>
            <w:tcW w:w="3578" w:type="dxa"/>
            <w:gridSpan w:val="5"/>
            <w:vMerge/>
            <w:vAlign w:val="center"/>
          </w:tcPr>
          <w:p w14:paraId="4978572E" w14:textId="77777777" w:rsidR="00243DE1" w:rsidRPr="0014339B" w:rsidRDefault="00243DE1" w:rsidP="00243DE1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B4C6E7" w:themeColor="accent5" w:themeTint="66"/>
                <w:sz w:val="14"/>
                <w:szCs w:val="14"/>
                <w:rtl/>
              </w:rPr>
            </w:pPr>
          </w:p>
        </w:tc>
        <w:tc>
          <w:tcPr>
            <w:tcW w:w="1177" w:type="dxa"/>
            <w:vAlign w:val="center"/>
          </w:tcPr>
          <w:p w14:paraId="28B5501C" w14:textId="300A813E" w:rsidR="00243DE1" w:rsidRPr="0014339B" w:rsidRDefault="00243DE1" w:rsidP="0014339B">
            <w:pPr>
              <w:bidi/>
              <w:jc w:val="center"/>
              <w:rPr>
                <w:rFonts w:ascii="Calibri" w:eastAsia="Times New Roman" w:hAnsi="Calibri" w:cs="B Nazanin"/>
                <w:b/>
                <w:bCs/>
                <w:color w:val="A8D08D" w:themeColor="accent6" w:themeTint="99"/>
                <w:sz w:val="20"/>
                <w:szCs w:val="20"/>
                <w:rtl/>
                <w:lang w:bidi="fa-IR"/>
              </w:rPr>
            </w:pPr>
            <w:r w:rsidRPr="0014339B">
              <w:rPr>
                <w:rFonts w:ascii="Calibri" w:hAnsi="Calibri" w:cs="B Nazanin"/>
                <w:b/>
                <w:bCs/>
                <w:color w:val="000000"/>
                <w:sz w:val="20"/>
                <w:szCs w:val="20"/>
                <w:rtl/>
              </w:rPr>
              <w:t>مهندسی، شیمی و علم مواد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4ECF1830" w14:textId="76D86523" w:rsidR="00243DE1" w:rsidRPr="0014339B" w:rsidRDefault="00243DE1" w:rsidP="0014339B">
            <w:pPr>
              <w:bidi/>
              <w:jc w:val="center"/>
              <w:rPr>
                <w:rFonts w:ascii="Calibri" w:hAnsi="Calibri" w:cs="B Nazanin"/>
                <w:b/>
                <w:bCs/>
                <w:color w:val="000000"/>
                <w:sz w:val="20"/>
                <w:szCs w:val="20"/>
                <w:lang w:bidi="fa-IR"/>
              </w:rPr>
            </w:pPr>
            <w:r w:rsidRPr="0014339B">
              <w:rPr>
                <w:rFonts w:ascii="Calibri" w:hAnsi="Calibri" w:cs="B Nazanin"/>
                <w:b/>
                <w:bCs/>
                <w:color w:val="000000"/>
                <w:sz w:val="20"/>
                <w:szCs w:val="20"/>
                <w:rtl/>
              </w:rPr>
              <w:t>مهندسی، شیمی و علم مواد</w:t>
            </w:r>
          </w:p>
        </w:tc>
        <w:tc>
          <w:tcPr>
            <w:tcW w:w="1018" w:type="dxa"/>
            <w:shd w:val="clear" w:color="auto" w:fill="auto"/>
            <w:vAlign w:val="center"/>
          </w:tcPr>
          <w:p w14:paraId="79DFD75B" w14:textId="41BA591F" w:rsidR="00243DE1" w:rsidRPr="0014339B" w:rsidRDefault="00243DE1" w:rsidP="0014339B">
            <w:pPr>
              <w:bidi/>
              <w:jc w:val="center"/>
              <w:rPr>
                <w:rFonts w:ascii="Calibri" w:hAnsi="Calibri" w:cs="B Nazanin"/>
                <w:b/>
                <w:bCs/>
                <w:color w:val="000000"/>
                <w:sz w:val="20"/>
                <w:szCs w:val="20"/>
                <w:lang w:bidi="fa-IR"/>
              </w:rPr>
            </w:pPr>
            <w:r w:rsidRPr="0014339B">
              <w:rPr>
                <w:rFonts w:ascii="Calibri" w:hAnsi="Calibri" w:cs="B Nazanin"/>
                <w:b/>
                <w:bCs/>
                <w:color w:val="000000"/>
                <w:sz w:val="20"/>
                <w:szCs w:val="20"/>
                <w:rtl/>
              </w:rPr>
              <w:t>مهندسی، شیمی و علم مواد</w:t>
            </w:r>
          </w:p>
        </w:tc>
        <w:tc>
          <w:tcPr>
            <w:tcW w:w="915" w:type="dxa"/>
            <w:shd w:val="clear" w:color="auto" w:fill="auto"/>
            <w:vAlign w:val="center"/>
          </w:tcPr>
          <w:p w14:paraId="1B55A9CF" w14:textId="03F7D812" w:rsidR="00243DE1" w:rsidRPr="0014339B" w:rsidRDefault="00243DE1" w:rsidP="0014339B">
            <w:pPr>
              <w:bidi/>
              <w:jc w:val="center"/>
              <w:rPr>
                <w:rFonts w:ascii="Calibri" w:hAnsi="Calibri" w:cs="B Nazanin"/>
                <w:b/>
                <w:bCs/>
                <w:color w:val="000000"/>
                <w:sz w:val="20"/>
                <w:szCs w:val="20"/>
                <w:lang w:bidi="fa-IR"/>
              </w:rPr>
            </w:pPr>
            <w:r w:rsidRPr="0014339B">
              <w:rPr>
                <w:rFonts w:ascii="Calibri" w:hAnsi="Calibri" w:cs="B Nazanin"/>
                <w:b/>
                <w:bCs/>
                <w:color w:val="000000"/>
                <w:sz w:val="20"/>
                <w:szCs w:val="20"/>
                <w:rtl/>
              </w:rPr>
              <w:t>مهندسی، شیمی و علم مواد</w:t>
            </w:r>
          </w:p>
        </w:tc>
        <w:tc>
          <w:tcPr>
            <w:tcW w:w="1217" w:type="dxa"/>
            <w:shd w:val="clear" w:color="000000" w:fill="FFFFFF"/>
            <w:vAlign w:val="center"/>
          </w:tcPr>
          <w:p w14:paraId="40602578" w14:textId="6053430F" w:rsidR="00243DE1" w:rsidRPr="0014339B" w:rsidRDefault="00243DE1" w:rsidP="0014339B">
            <w:pPr>
              <w:jc w:val="center"/>
              <w:rPr>
                <w:rFonts w:ascii="Calibri" w:eastAsia="Times New Roman" w:hAnsi="Calibri" w:cs="B Nazanin"/>
                <w:b/>
                <w:bCs/>
                <w:color w:val="A8D08D" w:themeColor="accent6" w:themeTint="99"/>
                <w:sz w:val="20"/>
                <w:szCs w:val="20"/>
              </w:rPr>
            </w:pPr>
            <w:r w:rsidRPr="0014339B">
              <w:rPr>
                <w:rFonts w:ascii="Calibri" w:hAnsi="Calibri" w:cs="B Nazanin"/>
                <w:b/>
                <w:bCs/>
                <w:color w:val="000000"/>
                <w:sz w:val="20"/>
                <w:szCs w:val="20"/>
                <w:rtl/>
              </w:rPr>
              <w:t>مهندسی، شیمی و علم مواد</w:t>
            </w:r>
          </w:p>
        </w:tc>
      </w:tr>
      <w:tr w:rsidR="00243DE1" w:rsidRPr="0014339B" w14:paraId="695FE816" w14:textId="77777777" w:rsidTr="00104DD6">
        <w:trPr>
          <w:gridAfter w:val="5"/>
          <w:wAfter w:w="4751" w:type="dxa"/>
          <w:trHeight w:val="323"/>
          <w:jc w:val="center"/>
        </w:trPr>
        <w:tc>
          <w:tcPr>
            <w:tcW w:w="2578" w:type="dxa"/>
            <w:vAlign w:val="center"/>
          </w:tcPr>
          <w:p w14:paraId="37E878AA" w14:textId="6BE8C26B" w:rsidR="00243DE1" w:rsidRPr="00596332" w:rsidRDefault="00243DE1" w:rsidP="00243DE1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</w:rPr>
              <w:t>کشورهای همکار</w:t>
            </w:r>
          </w:p>
        </w:tc>
        <w:tc>
          <w:tcPr>
            <w:tcW w:w="3578" w:type="dxa"/>
            <w:gridSpan w:val="5"/>
            <w:vMerge/>
            <w:vAlign w:val="center"/>
          </w:tcPr>
          <w:p w14:paraId="6C69F257" w14:textId="77777777" w:rsidR="00243DE1" w:rsidRPr="0014339B" w:rsidRDefault="00243DE1" w:rsidP="00243DE1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B4C6E7" w:themeColor="accent5" w:themeTint="66"/>
                <w:sz w:val="14"/>
                <w:szCs w:val="14"/>
                <w:rtl/>
              </w:rPr>
            </w:pPr>
          </w:p>
        </w:tc>
        <w:tc>
          <w:tcPr>
            <w:tcW w:w="1177" w:type="dxa"/>
            <w:vAlign w:val="center"/>
          </w:tcPr>
          <w:p w14:paraId="3782D29E" w14:textId="74395B9C" w:rsidR="00243DE1" w:rsidRPr="0014339B" w:rsidRDefault="00243DE1" w:rsidP="0014339B">
            <w:pPr>
              <w:bidi/>
              <w:jc w:val="center"/>
              <w:rPr>
                <w:rFonts w:ascii="Calibri" w:eastAsia="Times New Roman" w:hAnsi="Calibri" w:cs="B Nazanin"/>
                <w:b/>
                <w:bCs/>
                <w:color w:val="A8D08D" w:themeColor="accent6" w:themeTint="99"/>
                <w:sz w:val="20"/>
                <w:szCs w:val="20"/>
                <w:rtl/>
              </w:rPr>
            </w:pPr>
            <w:r w:rsidRPr="0014339B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آمریکا، کانادا و استرالیا</w:t>
            </w:r>
          </w:p>
        </w:tc>
        <w:tc>
          <w:tcPr>
            <w:tcW w:w="845" w:type="dxa"/>
            <w:shd w:val="clear" w:color="auto" w:fill="auto"/>
            <w:vAlign w:val="center"/>
          </w:tcPr>
          <w:p w14:paraId="30D6B72A" w14:textId="126BC855" w:rsidR="00243DE1" w:rsidRPr="0014339B" w:rsidRDefault="00243DE1" w:rsidP="0014339B">
            <w:pPr>
              <w:bidi/>
              <w:jc w:val="center"/>
              <w:rPr>
                <w:rFonts w:ascii="Calibri" w:hAnsi="Calibri" w:cs="B Nazanin"/>
                <w:b/>
                <w:bCs/>
                <w:color w:val="000000"/>
                <w:sz w:val="20"/>
                <w:szCs w:val="20"/>
                <w:rtl/>
              </w:rPr>
            </w:pPr>
            <w:r w:rsidRPr="0014339B">
              <w:rPr>
                <w:rFonts w:ascii="Calibri" w:hAnsi="Calibri" w:cs="B Nazanin"/>
                <w:b/>
                <w:bCs/>
                <w:color w:val="000000"/>
                <w:sz w:val="20"/>
                <w:szCs w:val="20"/>
                <w:rtl/>
              </w:rPr>
              <w:t>آمریکا، کانادا و ایتالیا</w:t>
            </w:r>
          </w:p>
        </w:tc>
        <w:tc>
          <w:tcPr>
            <w:tcW w:w="1018" w:type="dxa"/>
            <w:shd w:val="clear" w:color="auto" w:fill="auto"/>
            <w:vAlign w:val="center"/>
          </w:tcPr>
          <w:p w14:paraId="383D8FD7" w14:textId="1D0BE073" w:rsidR="00243DE1" w:rsidRPr="0014339B" w:rsidRDefault="00243DE1" w:rsidP="0014339B">
            <w:pPr>
              <w:bidi/>
              <w:jc w:val="center"/>
              <w:rPr>
                <w:rFonts w:ascii="Calibri" w:hAnsi="Calibri" w:cs="B Nazanin"/>
                <w:b/>
                <w:bCs/>
                <w:color w:val="000000"/>
                <w:sz w:val="20"/>
                <w:szCs w:val="20"/>
                <w:rtl/>
              </w:rPr>
            </w:pPr>
            <w:r w:rsidRPr="0014339B">
              <w:rPr>
                <w:rFonts w:ascii="Calibri" w:hAnsi="Calibri" w:cs="B Nazanin"/>
                <w:b/>
                <w:bCs/>
                <w:color w:val="000000"/>
                <w:sz w:val="20"/>
                <w:szCs w:val="20"/>
                <w:rtl/>
              </w:rPr>
              <w:t>آمریکا، کانادا و مالزی</w:t>
            </w:r>
          </w:p>
        </w:tc>
        <w:tc>
          <w:tcPr>
            <w:tcW w:w="915" w:type="dxa"/>
            <w:shd w:val="clear" w:color="auto" w:fill="auto"/>
            <w:vAlign w:val="center"/>
          </w:tcPr>
          <w:p w14:paraId="2CC3ECD2" w14:textId="76D4A867" w:rsidR="00243DE1" w:rsidRPr="0014339B" w:rsidRDefault="00243DE1" w:rsidP="0014339B">
            <w:pPr>
              <w:bidi/>
              <w:jc w:val="center"/>
              <w:rPr>
                <w:rFonts w:ascii="Calibri" w:hAnsi="Calibri" w:cs="B Nazanin"/>
                <w:b/>
                <w:bCs/>
                <w:color w:val="000000"/>
                <w:sz w:val="20"/>
                <w:szCs w:val="20"/>
                <w:rtl/>
              </w:rPr>
            </w:pPr>
            <w:r w:rsidRPr="0014339B">
              <w:rPr>
                <w:rFonts w:ascii="Calibri" w:hAnsi="Calibri" w:cs="B Nazanin"/>
                <w:b/>
                <w:bCs/>
                <w:color w:val="000000"/>
                <w:sz w:val="20"/>
                <w:szCs w:val="20"/>
                <w:rtl/>
              </w:rPr>
              <w:t>آمریکا، کانادا و مالزی</w:t>
            </w:r>
          </w:p>
        </w:tc>
        <w:tc>
          <w:tcPr>
            <w:tcW w:w="1217" w:type="dxa"/>
            <w:shd w:val="clear" w:color="000000" w:fill="FFFFFF"/>
            <w:vAlign w:val="center"/>
          </w:tcPr>
          <w:p w14:paraId="7360F33A" w14:textId="45AD46B5" w:rsidR="00243DE1" w:rsidRPr="0014339B" w:rsidRDefault="00243DE1" w:rsidP="0014339B">
            <w:pPr>
              <w:jc w:val="center"/>
              <w:rPr>
                <w:rFonts w:ascii="Calibri" w:eastAsia="Times New Roman" w:hAnsi="Calibri" w:cs="B Nazanin"/>
                <w:b/>
                <w:bCs/>
                <w:color w:val="A8D08D" w:themeColor="accent6" w:themeTint="99"/>
                <w:sz w:val="20"/>
                <w:szCs w:val="20"/>
                <w:rtl/>
              </w:rPr>
            </w:pPr>
            <w:r w:rsidRPr="0014339B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آمریکا، مالزی وکانادا</w:t>
            </w:r>
          </w:p>
        </w:tc>
      </w:tr>
    </w:tbl>
    <w:p w14:paraId="414D615B" w14:textId="509CA96A" w:rsidR="001A253D" w:rsidRPr="00596332" w:rsidRDefault="001A253D">
      <w:pPr>
        <w:bidi/>
        <w:rPr>
          <w:sz w:val="6"/>
          <w:szCs w:val="6"/>
          <w:rtl/>
        </w:rPr>
      </w:pPr>
    </w:p>
    <w:p w14:paraId="3D413AAA" w14:textId="77777777" w:rsidR="00CB7F93" w:rsidRPr="00596332" w:rsidRDefault="00CB7F93" w:rsidP="00CB7F93">
      <w:pPr>
        <w:widowControl w:val="0"/>
        <w:bidi/>
        <w:spacing w:after="0" w:line="216" w:lineRule="auto"/>
        <w:jc w:val="both"/>
        <w:rPr>
          <w:rFonts w:cs="B Zar"/>
          <w:b/>
          <w:bCs/>
          <w:sz w:val="10"/>
          <w:szCs w:val="10"/>
          <w:rtl/>
          <w:lang w:bidi="fa-IR"/>
        </w:rPr>
      </w:pPr>
      <w:r w:rsidRPr="00596332">
        <w:rPr>
          <w:rFonts w:cs="B Zar" w:hint="cs"/>
          <w:b/>
          <w:bCs/>
          <w:sz w:val="10"/>
          <w:szCs w:val="10"/>
          <w:rtl/>
          <w:lang w:bidi="fa-IR"/>
        </w:rPr>
        <w:t>ـــــــــــــــــــــــــــــــــــــــــــــــــــــــــــــــــــــــــــــ</w:t>
      </w:r>
    </w:p>
    <w:p w14:paraId="0A746108" w14:textId="31B1FD34" w:rsidR="00CB7F93" w:rsidRPr="00596332" w:rsidRDefault="00CB7F93" w:rsidP="00D36586">
      <w:pPr>
        <w:widowControl w:val="0"/>
        <w:tabs>
          <w:tab w:val="left" w:pos="2010"/>
        </w:tabs>
        <w:bidi/>
        <w:spacing w:after="0" w:line="216" w:lineRule="auto"/>
        <w:rPr>
          <w:rFonts w:cs="B Zar"/>
          <w:b/>
          <w:bCs/>
          <w:sz w:val="26"/>
          <w:szCs w:val="26"/>
          <w:vertAlign w:val="subscript"/>
          <w:rtl/>
        </w:rPr>
      </w:pPr>
      <w:r w:rsidRPr="00596332">
        <w:rPr>
          <w:rFonts w:cs="B Zar"/>
          <w:b/>
          <w:bCs/>
          <w:sz w:val="26"/>
          <w:szCs w:val="26"/>
          <w:vertAlign w:val="subscript"/>
          <w:rtl/>
        </w:rPr>
        <w:t>داده</w:t>
      </w:r>
      <w:r w:rsidRPr="00596332">
        <w:rPr>
          <w:rFonts w:cs="B Zar" w:hint="cs"/>
          <w:b/>
          <w:bCs/>
          <w:sz w:val="26"/>
          <w:szCs w:val="26"/>
          <w:vertAlign w:val="subscript"/>
          <w:rtl/>
        </w:rPr>
        <w:t xml:space="preserve"> </w:t>
      </w:r>
      <w:r w:rsidRPr="00596332">
        <w:rPr>
          <w:rFonts w:cs="B Zar"/>
          <w:b/>
          <w:bCs/>
          <w:sz w:val="26"/>
          <w:szCs w:val="26"/>
          <w:vertAlign w:val="subscript"/>
          <w:rtl/>
        </w:rPr>
        <w:t>‏ها</w:t>
      </w:r>
      <w:r w:rsidRPr="00596332">
        <w:rPr>
          <w:rFonts w:cs="B Zar" w:hint="cs"/>
          <w:b/>
          <w:bCs/>
          <w:sz w:val="26"/>
          <w:szCs w:val="26"/>
          <w:vertAlign w:val="subscript"/>
          <w:rtl/>
        </w:rPr>
        <w:t>ی</w:t>
      </w:r>
      <w:r w:rsidRPr="00596332">
        <w:rPr>
          <w:rFonts w:cs="B Zar"/>
          <w:b/>
          <w:bCs/>
          <w:sz w:val="26"/>
          <w:szCs w:val="26"/>
          <w:vertAlign w:val="subscript"/>
          <w:rtl/>
        </w:rPr>
        <w:t xml:space="preserve"> مندرج در ا</w:t>
      </w:r>
      <w:r w:rsidRPr="00596332">
        <w:rPr>
          <w:rFonts w:cs="B Zar" w:hint="cs"/>
          <w:b/>
          <w:bCs/>
          <w:sz w:val="26"/>
          <w:szCs w:val="26"/>
          <w:vertAlign w:val="subscript"/>
          <w:rtl/>
        </w:rPr>
        <w:t>ی</w:t>
      </w:r>
      <w:r w:rsidRPr="00596332">
        <w:rPr>
          <w:rFonts w:cs="B Zar" w:hint="eastAsia"/>
          <w:b/>
          <w:bCs/>
          <w:sz w:val="26"/>
          <w:szCs w:val="26"/>
          <w:vertAlign w:val="subscript"/>
          <w:rtl/>
        </w:rPr>
        <w:t>ن</w:t>
      </w:r>
      <w:r w:rsidRPr="00596332">
        <w:rPr>
          <w:rFonts w:cs="B Zar"/>
          <w:b/>
          <w:bCs/>
          <w:sz w:val="26"/>
          <w:szCs w:val="26"/>
          <w:vertAlign w:val="subscript"/>
          <w:rtl/>
        </w:rPr>
        <w:t xml:space="preserve"> گزارش در</w:t>
      </w:r>
      <w:r w:rsidR="00314DCE">
        <w:rPr>
          <w:rFonts w:cs="B Zar" w:hint="cs"/>
          <w:b/>
          <w:bCs/>
          <w:sz w:val="26"/>
          <w:szCs w:val="26"/>
          <w:vertAlign w:val="subscript"/>
          <w:rtl/>
        </w:rPr>
        <w:t xml:space="preserve"> </w:t>
      </w:r>
      <w:r w:rsidR="00D36586">
        <w:rPr>
          <w:rFonts w:cs="B Zar" w:hint="cs"/>
          <w:b/>
          <w:bCs/>
          <w:sz w:val="26"/>
          <w:szCs w:val="26"/>
          <w:vertAlign w:val="subscript"/>
          <w:rtl/>
        </w:rPr>
        <w:t>20</w:t>
      </w:r>
      <w:r w:rsidR="00314DCE">
        <w:rPr>
          <w:rFonts w:cs="B Zar" w:hint="cs"/>
          <w:b/>
          <w:bCs/>
          <w:sz w:val="26"/>
          <w:szCs w:val="26"/>
          <w:vertAlign w:val="subscript"/>
          <w:rtl/>
        </w:rPr>
        <w:t xml:space="preserve"> </w:t>
      </w:r>
      <w:r w:rsidR="00D36586">
        <w:rPr>
          <w:rFonts w:cs="B Zar" w:hint="cs"/>
          <w:b/>
          <w:bCs/>
          <w:sz w:val="26"/>
          <w:szCs w:val="26"/>
          <w:vertAlign w:val="subscript"/>
          <w:rtl/>
        </w:rPr>
        <w:t>فروردین</w:t>
      </w:r>
      <w:r w:rsidRPr="00596332">
        <w:rPr>
          <w:rFonts w:cs="B Zar" w:hint="cs"/>
          <w:b/>
          <w:bCs/>
          <w:sz w:val="26"/>
          <w:szCs w:val="26"/>
          <w:vertAlign w:val="subscript"/>
          <w:rtl/>
          <w:lang w:bidi="fa-IR"/>
        </w:rPr>
        <w:t xml:space="preserve"> </w:t>
      </w:r>
      <w:r w:rsidRPr="00596332">
        <w:rPr>
          <w:rFonts w:cs="B Zar" w:hint="cs"/>
          <w:b/>
          <w:bCs/>
          <w:sz w:val="26"/>
          <w:szCs w:val="26"/>
          <w:vertAlign w:val="subscript"/>
          <w:rtl/>
        </w:rPr>
        <w:t xml:space="preserve"> 139</w:t>
      </w:r>
      <w:r w:rsidR="00D36586">
        <w:rPr>
          <w:rFonts w:cs="B Zar" w:hint="cs"/>
          <w:b/>
          <w:bCs/>
          <w:sz w:val="26"/>
          <w:szCs w:val="26"/>
          <w:vertAlign w:val="subscript"/>
          <w:rtl/>
        </w:rPr>
        <w:t>9</w:t>
      </w:r>
      <w:r w:rsidRPr="00596332">
        <w:rPr>
          <w:rFonts w:cs="B Zar" w:hint="cs"/>
          <w:b/>
          <w:bCs/>
          <w:sz w:val="26"/>
          <w:szCs w:val="26"/>
          <w:vertAlign w:val="subscript"/>
          <w:rtl/>
        </w:rPr>
        <w:t xml:space="preserve"> </w:t>
      </w:r>
      <w:r w:rsidRPr="00596332">
        <w:rPr>
          <w:rFonts w:cs="B Zar"/>
          <w:b/>
          <w:bCs/>
          <w:sz w:val="26"/>
          <w:szCs w:val="26"/>
          <w:vertAlign w:val="subscript"/>
          <w:rtl/>
        </w:rPr>
        <w:t>به روز‏ر</w:t>
      </w:r>
      <w:r w:rsidRPr="00596332">
        <w:rPr>
          <w:rFonts w:cs="B Zar" w:hint="cs"/>
          <w:b/>
          <w:bCs/>
          <w:sz w:val="26"/>
          <w:szCs w:val="26"/>
          <w:vertAlign w:val="subscript"/>
          <w:rtl/>
        </w:rPr>
        <w:t xml:space="preserve"> </w:t>
      </w:r>
      <w:r w:rsidRPr="00596332">
        <w:rPr>
          <w:rFonts w:cs="B Zar"/>
          <w:b/>
          <w:bCs/>
          <w:sz w:val="26"/>
          <w:szCs w:val="26"/>
          <w:vertAlign w:val="subscript"/>
          <w:rtl/>
        </w:rPr>
        <w:t>سان</w:t>
      </w:r>
      <w:r w:rsidRPr="00596332">
        <w:rPr>
          <w:rFonts w:cs="B Zar" w:hint="cs"/>
          <w:b/>
          <w:bCs/>
          <w:sz w:val="26"/>
          <w:szCs w:val="26"/>
          <w:vertAlign w:val="subscript"/>
          <w:rtl/>
        </w:rPr>
        <w:t>ی</w:t>
      </w:r>
      <w:r w:rsidRPr="00596332">
        <w:rPr>
          <w:rFonts w:cs="B Zar"/>
          <w:b/>
          <w:bCs/>
          <w:sz w:val="26"/>
          <w:szCs w:val="26"/>
          <w:vertAlign w:val="subscript"/>
          <w:rtl/>
        </w:rPr>
        <w:t xml:space="preserve"> شده است</w:t>
      </w:r>
      <w:r w:rsidRPr="00596332">
        <w:rPr>
          <w:rFonts w:cs="B Zar" w:hint="cs"/>
          <w:b/>
          <w:bCs/>
          <w:sz w:val="26"/>
          <w:szCs w:val="26"/>
          <w:vertAlign w:val="subscript"/>
          <w:rtl/>
        </w:rPr>
        <w:t>.</w:t>
      </w:r>
      <w:r w:rsidRPr="00596332">
        <w:rPr>
          <w:rFonts w:cs="B Zar"/>
          <w:b/>
          <w:bCs/>
          <w:sz w:val="26"/>
          <w:szCs w:val="26"/>
          <w:vertAlign w:val="subscript"/>
          <w:rtl/>
          <w:lang w:bidi="fa-IR"/>
        </w:rPr>
        <w:t xml:space="preserve">    </w:t>
      </w:r>
    </w:p>
    <w:p w14:paraId="2DBB1825" w14:textId="77777777" w:rsidR="00CB7F93" w:rsidRPr="00596332" w:rsidRDefault="00CB7F93" w:rsidP="00CB7F93">
      <w:pPr>
        <w:widowControl w:val="0"/>
        <w:tabs>
          <w:tab w:val="left" w:pos="2010"/>
        </w:tabs>
        <w:bidi/>
        <w:spacing w:after="0" w:line="216" w:lineRule="auto"/>
        <w:rPr>
          <w:rFonts w:cs="B Zar"/>
          <w:b/>
          <w:bCs/>
          <w:sz w:val="26"/>
          <w:szCs w:val="26"/>
          <w:vertAlign w:val="subscript"/>
          <w:lang w:bidi="fa-IR"/>
        </w:rPr>
      </w:pPr>
      <w:r w:rsidRPr="00596332">
        <w:rPr>
          <w:rFonts w:cs="B Zar" w:hint="cs"/>
          <w:b/>
          <w:bCs/>
          <w:sz w:val="26"/>
          <w:szCs w:val="26"/>
          <w:vertAlign w:val="subscript"/>
          <w:rtl/>
        </w:rPr>
        <w:t xml:space="preserve">1. </w:t>
      </w:r>
      <w:r w:rsidRPr="00596332">
        <w:rPr>
          <w:rFonts w:cs="B Zar"/>
          <w:b/>
          <w:bCs/>
          <w:sz w:val="26"/>
          <w:szCs w:val="26"/>
          <w:vertAlign w:val="subscript"/>
          <w:rtl/>
        </w:rPr>
        <w:t xml:space="preserve">داده های مربوط به بخش استنادات از پایگاه </w:t>
      </w:r>
      <w:r w:rsidRPr="00596332">
        <w:rPr>
          <w:rFonts w:cs="B Zar"/>
          <w:b/>
          <w:bCs/>
          <w:sz w:val="26"/>
          <w:szCs w:val="26"/>
          <w:vertAlign w:val="subscript"/>
          <w:lang w:bidi="fa-IR"/>
        </w:rPr>
        <w:t>InCite</w:t>
      </w:r>
      <w:r w:rsidRPr="00596332">
        <w:rPr>
          <w:rFonts w:cs="B Zar"/>
          <w:b/>
          <w:bCs/>
          <w:sz w:val="26"/>
          <w:szCs w:val="26"/>
          <w:vertAlign w:val="subscript"/>
          <w:rtl/>
        </w:rPr>
        <w:t xml:space="preserve"> </w:t>
      </w:r>
      <w:r w:rsidRPr="00596332">
        <w:rPr>
          <w:rFonts w:cs="B Zar" w:hint="cs"/>
          <w:b/>
          <w:bCs/>
          <w:sz w:val="26"/>
          <w:szCs w:val="26"/>
          <w:vertAlign w:val="subscript"/>
          <w:rtl/>
        </w:rPr>
        <w:t xml:space="preserve">و </w:t>
      </w:r>
      <w:r w:rsidRPr="00596332">
        <w:rPr>
          <w:rFonts w:cs="B Zar"/>
          <w:b/>
          <w:bCs/>
          <w:sz w:val="26"/>
          <w:szCs w:val="26"/>
          <w:vertAlign w:val="subscript"/>
          <w:rtl/>
        </w:rPr>
        <w:t xml:space="preserve"> با در نظر گرفتن </w:t>
      </w:r>
      <w:r w:rsidRPr="00596332">
        <w:rPr>
          <w:rFonts w:cs="B Zar"/>
          <w:b/>
          <w:bCs/>
          <w:sz w:val="26"/>
          <w:szCs w:val="26"/>
          <w:vertAlign w:val="subscript"/>
          <w:lang w:bidi="fa-IR"/>
        </w:rPr>
        <w:t>ESCI</w:t>
      </w:r>
      <w:r w:rsidRPr="00596332">
        <w:rPr>
          <w:rFonts w:cs="B Zar" w:hint="cs"/>
          <w:b/>
          <w:bCs/>
          <w:sz w:val="26"/>
          <w:szCs w:val="26"/>
          <w:vertAlign w:val="subscript"/>
          <w:rtl/>
        </w:rPr>
        <w:t xml:space="preserve"> </w:t>
      </w:r>
      <w:r w:rsidRPr="00596332">
        <w:rPr>
          <w:rFonts w:cs="B Zar"/>
          <w:b/>
          <w:bCs/>
          <w:sz w:val="26"/>
          <w:szCs w:val="26"/>
          <w:vertAlign w:val="subscript"/>
          <w:rtl/>
        </w:rPr>
        <w:t>استخراج شده است</w:t>
      </w:r>
      <w:r w:rsidRPr="00596332">
        <w:rPr>
          <w:rFonts w:cs="B Zar" w:hint="cs"/>
          <w:b/>
          <w:bCs/>
          <w:sz w:val="26"/>
          <w:szCs w:val="26"/>
          <w:vertAlign w:val="subscript"/>
          <w:rtl/>
        </w:rPr>
        <w:t>.</w:t>
      </w:r>
    </w:p>
    <w:p w14:paraId="7D9A0BAB" w14:textId="77777777" w:rsidR="00CB7F93" w:rsidRPr="00596332" w:rsidRDefault="00CB7F93" w:rsidP="00CB7F93">
      <w:pPr>
        <w:widowControl w:val="0"/>
        <w:tabs>
          <w:tab w:val="left" w:pos="2010"/>
        </w:tabs>
        <w:bidi/>
        <w:spacing w:after="0" w:line="216" w:lineRule="auto"/>
        <w:rPr>
          <w:rFonts w:cs="B Zar"/>
          <w:b/>
          <w:bCs/>
          <w:sz w:val="26"/>
          <w:szCs w:val="26"/>
          <w:vertAlign w:val="subscript"/>
          <w:rtl/>
          <w:lang w:bidi="fa-IR"/>
        </w:rPr>
      </w:pPr>
      <w:r w:rsidRPr="00596332">
        <w:rPr>
          <w:rFonts w:cs="B Zar" w:hint="cs"/>
          <w:b/>
          <w:bCs/>
          <w:sz w:val="26"/>
          <w:szCs w:val="26"/>
          <w:vertAlign w:val="subscript"/>
          <w:rtl/>
          <w:lang w:bidi="fa-IR"/>
        </w:rPr>
        <w:t xml:space="preserve">2. </w:t>
      </w:r>
      <w:r w:rsidRPr="00596332">
        <w:rPr>
          <w:rFonts w:cs="B Zar" w:hint="cs"/>
          <w:b/>
          <w:bCs/>
          <w:sz w:val="26"/>
          <w:szCs w:val="26"/>
          <w:vertAlign w:val="subscript"/>
          <w:rtl/>
        </w:rPr>
        <w:t xml:space="preserve"> در این ردیف فراوانی تجمعی مقالات برتر از ابتدا تا سال مورد نظر محاسبه شده</w:t>
      </w:r>
      <w:r w:rsidRPr="00596332">
        <w:rPr>
          <w:rFonts w:cs="B Zar"/>
          <w:b/>
          <w:bCs/>
          <w:sz w:val="26"/>
          <w:szCs w:val="26"/>
          <w:vertAlign w:val="subscript"/>
          <w:rtl/>
          <w:lang w:bidi="fa-IR"/>
        </w:rPr>
        <w:t xml:space="preserve"> </w:t>
      </w:r>
      <w:r w:rsidRPr="00596332">
        <w:rPr>
          <w:rFonts w:cs="B Zar" w:hint="cs"/>
          <w:b/>
          <w:bCs/>
          <w:sz w:val="26"/>
          <w:szCs w:val="26"/>
          <w:vertAlign w:val="subscript"/>
          <w:rtl/>
          <w:lang w:bidi="fa-IR"/>
        </w:rPr>
        <w:t xml:space="preserve"> </w:t>
      </w:r>
      <w:r w:rsidRPr="00596332">
        <w:rPr>
          <w:rFonts w:cs="B Zar" w:hint="cs"/>
          <w:b/>
          <w:bCs/>
          <w:sz w:val="26"/>
          <w:szCs w:val="26"/>
          <w:vertAlign w:val="subscript"/>
          <w:rtl/>
        </w:rPr>
        <w:t>است. اما در ردیف بالا تعداد مقالات برتر هر سال درج شده است</w:t>
      </w:r>
      <w:r w:rsidRPr="00596332">
        <w:rPr>
          <w:rFonts w:cs="B Zar" w:hint="cs"/>
          <w:b/>
          <w:bCs/>
          <w:sz w:val="26"/>
          <w:szCs w:val="26"/>
          <w:vertAlign w:val="subscript"/>
          <w:rtl/>
          <w:lang w:bidi="fa-IR"/>
        </w:rPr>
        <w:t>.</w:t>
      </w:r>
    </w:p>
    <w:p w14:paraId="19BEA339" w14:textId="51743CD3" w:rsidR="00CB7F93" w:rsidRPr="00596332" w:rsidRDefault="00CB7F93" w:rsidP="00CB7F93">
      <w:pPr>
        <w:widowControl w:val="0"/>
        <w:tabs>
          <w:tab w:val="left" w:pos="2010"/>
        </w:tabs>
        <w:bidi/>
        <w:spacing w:after="0" w:line="216" w:lineRule="auto"/>
        <w:rPr>
          <w:rFonts w:cs="B Zar"/>
          <w:b/>
          <w:bCs/>
          <w:sz w:val="26"/>
          <w:szCs w:val="26"/>
          <w:rtl/>
          <w:lang w:bidi="fa-IR"/>
        </w:rPr>
      </w:pPr>
      <w:r w:rsidRPr="00596332">
        <w:rPr>
          <w:rFonts w:cs="B Zar" w:hint="cs"/>
          <w:b/>
          <w:bCs/>
          <w:sz w:val="26"/>
          <w:szCs w:val="26"/>
          <w:vertAlign w:val="subscript"/>
          <w:rtl/>
        </w:rPr>
        <w:t xml:space="preserve">3. </w:t>
      </w:r>
      <w:r w:rsidRPr="00596332">
        <w:rPr>
          <w:rFonts w:cs="B Zar"/>
          <w:b/>
          <w:bCs/>
          <w:sz w:val="26"/>
          <w:szCs w:val="26"/>
          <w:vertAlign w:val="subscript"/>
          <w:rtl/>
        </w:rPr>
        <w:t xml:space="preserve">داده های مربوط به بخش استنادات از پایگاه </w:t>
      </w:r>
      <w:r w:rsidRPr="00596332">
        <w:rPr>
          <w:rFonts w:cs="B Zar"/>
          <w:b/>
          <w:bCs/>
          <w:sz w:val="26"/>
          <w:szCs w:val="26"/>
          <w:vertAlign w:val="subscript"/>
          <w:lang w:bidi="fa-IR"/>
        </w:rPr>
        <w:t>InCite</w:t>
      </w:r>
      <w:r w:rsidRPr="00596332">
        <w:rPr>
          <w:rFonts w:cs="B Zar"/>
          <w:b/>
          <w:bCs/>
          <w:sz w:val="26"/>
          <w:szCs w:val="26"/>
          <w:vertAlign w:val="subscript"/>
          <w:rtl/>
        </w:rPr>
        <w:t xml:space="preserve"> </w:t>
      </w:r>
      <w:r w:rsidRPr="00596332">
        <w:rPr>
          <w:rFonts w:cs="B Zar" w:hint="cs"/>
          <w:b/>
          <w:bCs/>
          <w:sz w:val="26"/>
          <w:szCs w:val="26"/>
          <w:vertAlign w:val="subscript"/>
          <w:rtl/>
        </w:rPr>
        <w:t xml:space="preserve">و </w:t>
      </w:r>
      <w:r w:rsidRPr="00596332">
        <w:rPr>
          <w:rFonts w:cs="B Zar"/>
          <w:b/>
          <w:bCs/>
          <w:sz w:val="26"/>
          <w:szCs w:val="26"/>
          <w:vertAlign w:val="subscript"/>
          <w:rtl/>
        </w:rPr>
        <w:t xml:space="preserve"> با در نظر گرفتن </w:t>
      </w:r>
      <w:r w:rsidRPr="00596332">
        <w:rPr>
          <w:rFonts w:cs="B Zar"/>
          <w:b/>
          <w:bCs/>
          <w:sz w:val="26"/>
          <w:szCs w:val="26"/>
          <w:vertAlign w:val="subscript"/>
          <w:lang w:bidi="fa-IR"/>
        </w:rPr>
        <w:t>ESCI</w:t>
      </w:r>
      <w:r w:rsidRPr="00596332">
        <w:rPr>
          <w:rFonts w:cs="B Zar" w:hint="cs"/>
          <w:b/>
          <w:bCs/>
          <w:sz w:val="26"/>
          <w:szCs w:val="26"/>
          <w:vertAlign w:val="subscript"/>
          <w:rtl/>
        </w:rPr>
        <w:t xml:space="preserve"> اس</w:t>
      </w:r>
      <w:r w:rsidRPr="00596332">
        <w:rPr>
          <w:rFonts w:cs="B Zar"/>
          <w:b/>
          <w:bCs/>
          <w:sz w:val="26"/>
          <w:szCs w:val="26"/>
          <w:vertAlign w:val="subscript"/>
          <w:rtl/>
        </w:rPr>
        <w:t>تخراج شده است</w:t>
      </w:r>
      <w:r w:rsidRPr="00596332">
        <w:rPr>
          <w:rFonts w:cs="B Zar" w:hint="cs"/>
          <w:b/>
          <w:bCs/>
          <w:sz w:val="26"/>
          <w:szCs w:val="26"/>
          <w:vertAlign w:val="subscript"/>
          <w:rtl/>
        </w:rPr>
        <w:t>.</w:t>
      </w:r>
    </w:p>
    <w:p w14:paraId="4D693BE6" w14:textId="77777777" w:rsidR="00294FC4" w:rsidRPr="00596332" w:rsidRDefault="00294FC4" w:rsidP="00294FC4">
      <w:pPr>
        <w:bidi/>
        <w:rPr>
          <w:lang w:bidi="fa-IR"/>
        </w:rPr>
      </w:pPr>
    </w:p>
    <w:tbl>
      <w:tblPr>
        <w:tblStyle w:val="TableGrid1"/>
        <w:bidiVisual/>
        <w:tblW w:w="15632" w:type="dxa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539"/>
        <w:gridCol w:w="702"/>
        <w:gridCol w:w="703"/>
        <w:gridCol w:w="703"/>
        <w:gridCol w:w="703"/>
        <w:gridCol w:w="703"/>
        <w:gridCol w:w="1031"/>
        <w:gridCol w:w="1031"/>
        <w:gridCol w:w="1031"/>
        <w:gridCol w:w="1031"/>
        <w:gridCol w:w="1031"/>
        <w:gridCol w:w="884"/>
        <w:gridCol w:w="885"/>
        <w:gridCol w:w="885"/>
        <w:gridCol w:w="885"/>
        <w:gridCol w:w="885"/>
      </w:tblGrid>
      <w:tr w:rsidR="005C7EC8" w:rsidRPr="00596332" w14:paraId="6BEEC56A" w14:textId="77777777" w:rsidTr="001A253D">
        <w:trPr>
          <w:cantSplit/>
          <w:trHeight w:val="470"/>
          <w:jc w:val="center"/>
        </w:trPr>
        <w:tc>
          <w:tcPr>
            <w:tcW w:w="2539" w:type="dxa"/>
            <w:vMerge w:val="restart"/>
            <w:vAlign w:val="center"/>
          </w:tcPr>
          <w:p w14:paraId="42729575" w14:textId="77777777" w:rsidR="005C7EC8" w:rsidRPr="00596332" w:rsidRDefault="005C7EC8" w:rsidP="00F42FEC">
            <w:pPr>
              <w:bidi/>
              <w:jc w:val="center"/>
              <w:rPr>
                <w:rFonts w:ascii="Calibri" w:eastAsia="Calibri" w:hAnsi="Calibri" w:cs="B Nazanin"/>
                <w:sz w:val="16"/>
                <w:szCs w:val="16"/>
                <w:rtl/>
              </w:rPr>
            </w:pPr>
            <w:r w:rsidRPr="00596332">
              <w:rPr>
                <w:rFonts w:ascii="Calibri" w:eastAsia="Calibri" w:hAnsi="Calibri" w:cs="B Nazanin"/>
                <w:noProof/>
                <w:sz w:val="16"/>
                <w:szCs w:val="16"/>
                <w:rtl/>
              </w:rPr>
              <w:drawing>
                <wp:inline distT="0" distB="0" distL="0" distR="0" wp14:anchorId="73C23C15" wp14:editId="51806990">
                  <wp:extent cx="615695" cy="653143"/>
                  <wp:effectExtent l="0" t="0" r="0" b="0"/>
                  <wp:docPr id="2" name="Picture 2" descr="C:\Users\Bralik36287951\Desktop\SCOPUS.jf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Bralik36287951\Desktop\SCOPUS.jf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5382" cy="6740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4" w:type="dxa"/>
            <w:gridSpan w:val="5"/>
            <w:shd w:val="clear" w:color="auto" w:fill="95B3D7"/>
          </w:tcPr>
          <w:p w14:paraId="684B45C2" w14:textId="469D73D8" w:rsidR="005C7EC8" w:rsidRPr="00596332" w:rsidRDefault="005C7EC8" w:rsidP="00294FC4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رتبه</w:t>
            </w:r>
          </w:p>
        </w:tc>
        <w:tc>
          <w:tcPr>
            <w:tcW w:w="5155" w:type="dxa"/>
            <w:gridSpan w:val="5"/>
            <w:shd w:val="clear" w:color="auto" w:fill="FABF8F"/>
          </w:tcPr>
          <w:p w14:paraId="2AC00902" w14:textId="77777777" w:rsidR="005C7EC8" w:rsidRPr="00596332" w:rsidRDefault="005C7EC8" w:rsidP="00F42FEC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</w:rPr>
              <w:t>تعداد</w:t>
            </w:r>
          </w:p>
        </w:tc>
        <w:tc>
          <w:tcPr>
            <w:tcW w:w="4424" w:type="dxa"/>
            <w:gridSpan w:val="5"/>
            <w:shd w:val="clear" w:color="auto" w:fill="C2D69B"/>
          </w:tcPr>
          <w:p w14:paraId="242649ED" w14:textId="32D0C008" w:rsidR="005C7EC8" w:rsidRPr="00596332" w:rsidRDefault="005C7EC8" w:rsidP="00F42FEC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</w:rPr>
              <w:t>سهم</w:t>
            </w:r>
            <w:r w:rsidR="00E4375A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596332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(درصد)</w:t>
            </w:r>
          </w:p>
        </w:tc>
      </w:tr>
      <w:tr w:rsidR="00BA5D34" w:rsidRPr="00596332" w14:paraId="0A643EBB" w14:textId="77777777" w:rsidTr="003A2667">
        <w:trPr>
          <w:cantSplit/>
          <w:trHeight w:val="793"/>
          <w:jc w:val="center"/>
        </w:trPr>
        <w:tc>
          <w:tcPr>
            <w:tcW w:w="2539" w:type="dxa"/>
            <w:vMerge/>
            <w:vAlign w:val="center"/>
          </w:tcPr>
          <w:p w14:paraId="421855D0" w14:textId="77777777" w:rsidR="00BA5D34" w:rsidRPr="00596332" w:rsidRDefault="00BA5D34" w:rsidP="00F42FEC">
            <w:pPr>
              <w:bidi/>
              <w:rPr>
                <w:rFonts w:ascii="Calibri" w:eastAsia="Calibri" w:hAnsi="Calibri" w:cs="B Nazanin"/>
                <w:sz w:val="16"/>
                <w:szCs w:val="16"/>
                <w:lang w:bidi="fa-IR"/>
              </w:rPr>
            </w:pPr>
          </w:p>
        </w:tc>
        <w:tc>
          <w:tcPr>
            <w:tcW w:w="702" w:type="dxa"/>
            <w:shd w:val="clear" w:color="auto" w:fill="95B3D7"/>
            <w:vAlign w:val="center"/>
          </w:tcPr>
          <w:p w14:paraId="3AA0F264" w14:textId="0818DD8F" w:rsidR="00BA5D34" w:rsidRPr="00596332" w:rsidRDefault="00BA5D34" w:rsidP="00294FC4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  <w:lang w:bidi="fa-IR"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9</w:t>
            </w:r>
          </w:p>
        </w:tc>
        <w:tc>
          <w:tcPr>
            <w:tcW w:w="703" w:type="dxa"/>
            <w:shd w:val="clear" w:color="auto" w:fill="95B3D7"/>
            <w:vAlign w:val="center"/>
          </w:tcPr>
          <w:p w14:paraId="4B7FBA66" w14:textId="1FE9D6DA" w:rsidR="00BA5D34" w:rsidRPr="00596332" w:rsidRDefault="00BA5D34" w:rsidP="00294FC4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  <w:lang w:bidi="fa-IR"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8</w:t>
            </w:r>
          </w:p>
        </w:tc>
        <w:tc>
          <w:tcPr>
            <w:tcW w:w="703" w:type="dxa"/>
            <w:shd w:val="clear" w:color="auto" w:fill="95B3D7"/>
            <w:vAlign w:val="center"/>
          </w:tcPr>
          <w:p w14:paraId="7E1EAD3F" w14:textId="13B69271" w:rsidR="00BA5D34" w:rsidRPr="00596332" w:rsidRDefault="00BA5D34" w:rsidP="00294FC4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7</w:t>
            </w:r>
          </w:p>
        </w:tc>
        <w:tc>
          <w:tcPr>
            <w:tcW w:w="703" w:type="dxa"/>
            <w:shd w:val="clear" w:color="auto" w:fill="95B3D7"/>
            <w:vAlign w:val="center"/>
          </w:tcPr>
          <w:p w14:paraId="79E9540D" w14:textId="0EA316BE" w:rsidR="00BA5D34" w:rsidRPr="00596332" w:rsidRDefault="00BA5D34" w:rsidP="00294FC4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6</w:t>
            </w:r>
          </w:p>
        </w:tc>
        <w:tc>
          <w:tcPr>
            <w:tcW w:w="703" w:type="dxa"/>
            <w:shd w:val="clear" w:color="auto" w:fill="95B3D7"/>
            <w:vAlign w:val="center"/>
          </w:tcPr>
          <w:p w14:paraId="074A74D5" w14:textId="653A9E6B" w:rsidR="00BA5D34" w:rsidRPr="00596332" w:rsidRDefault="00BA5D34" w:rsidP="00294FC4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5</w:t>
            </w:r>
          </w:p>
        </w:tc>
        <w:tc>
          <w:tcPr>
            <w:tcW w:w="1031" w:type="dxa"/>
            <w:shd w:val="clear" w:color="auto" w:fill="95B3D7"/>
            <w:vAlign w:val="center"/>
          </w:tcPr>
          <w:p w14:paraId="4E70B777" w14:textId="6833870F" w:rsidR="00BA5D34" w:rsidRPr="00596332" w:rsidRDefault="00BA5D34" w:rsidP="00294FC4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  <w:lang w:bidi="fa-IR"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9</w:t>
            </w:r>
          </w:p>
        </w:tc>
        <w:tc>
          <w:tcPr>
            <w:tcW w:w="1031" w:type="dxa"/>
            <w:shd w:val="clear" w:color="auto" w:fill="95B3D7"/>
            <w:vAlign w:val="center"/>
          </w:tcPr>
          <w:p w14:paraId="553B30E3" w14:textId="45694E84" w:rsidR="00BA5D34" w:rsidRPr="00596332" w:rsidRDefault="00BA5D34" w:rsidP="00294FC4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  <w:lang w:bidi="fa-IR"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8</w:t>
            </w:r>
          </w:p>
        </w:tc>
        <w:tc>
          <w:tcPr>
            <w:tcW w:w="1031" w:type="dxa"/>
            <w:shd w:val="clear" w:color="auto" w:fill="95B3D7"/>
            <w:vAlign w:val="center"/>
          </w:tcPr>
          <w:p w14:paraId="5ACF5A71" w14:textId="3CBA493B" w:rsidR="00BA5D34" w:rsidRPr="00596332" w:rsidRDefault="00BA5D34" w:rsidP="00294FC4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7</w:t>
            </w:r>
          </w:p>
        </w:tc>
        <w:tc>
          <w:tcPr>
            <w:tcW w:w="1031" w:type="dxa"/>
            <w:shd w:val="clear" w:color="auto" w:fill="95B3D7"/>
            <w:vAlign w:val="center"/>
          </w:tcPr>
          <w:p w14:paraId="5FCD830E" w14:textId="5721F034" w:rsidR="00BA5D34" w:rsidRPr="00596332" w:rsidRDefault="00BA5D34" w:rsidP="00294FC4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6</w:t>
            </w:r>
          </w:p>
        </w:tc>
        <w:tc>
          <w:tcPr>
            <w:tcW w:w="1031" w:type="dxa"/>
            <w:shd w:val="clear" w:color="auto" w:fill="95B3D7"/>
            <w:vAlign w:val="center"/>
          </w:tcPr>
          <w:p w14:paraId="6A29A067" w14:textId="0D17761B" w:rsidR="00BA5D34" w:rsidRPr="00596332" w:rsidRDefault="00BA5D34" w:rsidP="00294FC4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5</w:t>
            </w:r>
          </w:p>
        </w:tc>
        <w:tc>
          <w:tcPr>
            <w:tcW w:w="884" w:type="dxa"/>
            <w:shd w:val="clear" w:color="auto" w:fill="95B3D7"/>
            <w:vAlign w:val="center"/>
          </w:tcPr>
          <w:p w14:paraId="59FB73F8" w14:textId="76292C7C" w:rsidR="00BA5D34" w:rsidRPr="00596332" w:rsidRDefault="00984208" w:rsidP="00294FC4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2019</w:t>
            </w:r>
          </w:p>
        </w:tc>
        <w:tc>
          <w:tcPr>
            <w:tcW w:w="885" w:type="dxa"/>
            <w:shd w:val="clear" w:color="auto" w:fill="95B3D7"/>
            <w:vAlign w:val="center"/>
          </w:tcPr>
          <w:p w14:paraId="1E9CE828" w14:textId="263DAD42" w:rsidR="00BA5D34" w:rsidRPr="00596332" w:rsidRDefault="00BA5D34" w:rsidP="00984208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  <w:lang w:bidi="fa-IR"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201</w:t>
            </w:r>
            <w:r w:rsidR="00984208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8</w:t>
            </w:r>
          </w:p>
        </w:tc>
        <w:tc>
          <w:tcPr>
            <w:tcW w:w="885" w:type="dxa"/>
            <w:shd w:val="clear" w:color="auto" w:fill="95B3D7"/>
            <w:vAlign w:val="center"/>
          </w:tcPr>
          <w:p w14:paraId="04831210" w14:textId="736F0F6F" w:rsidR="00BA5D34" w:rsidRPr="00596332" w:rsidRDefault="00BA5D34" w:rsidP="00984208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 w:rsidR="00984208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7</w:t>
            </w:r>
          </w:p>
        </w:tc>
        <w:tc>
          <w:tcPr>
            <w:tcW w:w="885" w:type="dxa"/>
            <w:shd w:val="clear" w:color="auto" w:fill="95B3D7"/>
            <w:vAlign w:val="center"/>
          </w:tcPr>
          <w:p w14:paraId="3358A6E3" w14:textId="293CEFFD" w:rsidR="00BA5D34" w:rsidRPr="00596332" w:rsidRDefault="00BA5D34" w:rsidP="00984208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 w:rsidR="00984208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6</w:t>
            </w:r>
          </w:p>
        </w:tc>
        <w:tc>
          <w:tcPr>
            <w:tcW w:w="885" w:type="dxa"/>
            <w:shd w:val="clear" w:color="auto" w:fill="95B3D7"/>
            <w:vAlign w:val="center"/>
          </w:tcPr>
          <w:p w14:paraId="6B071958" w14:textId="30B51981" w:rsidR="00BA5D34" w:rsidRPr="00596332" w:rsidRDefault="00BA5D34" w:rsidP="00984208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 w:rsidR="00984208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5</w:t>
            </w:r>
          </w:p>
        </w:tc>
      </w:tr>
      <w:tr w:rsidR="00D11D45" w:rsidRPr="00596332" w14:paraId="5E74575C" w14:textId="77777777" w:rsidTr="000C614A">
        <w:trPr>
          <w:trHeight w:val="567"/>
          <w:jc w:val="center"/>
        </w:trPr>
        <w:tc>
          <w:tcPr>
            <w:tcW w:w="2539" w:type="dxa"/>
            <w:vAlign w:val="center"/>
          </w:tcPr>
          <w:p w14:paraId="42C745DA" w14:textId="77777777" w:rsidR="00D11D45" w:rsidRPr="00596332" w:rsidRDefault="00D11D45" w:rsidP="00D11D45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  <w:lang w:bidi="fa-IR"/>
              </w:rPr>
              <w:t>تولید علم در جهان</w:t>
            </w:r>
          </w:p>
        </w:tc>
        <w:tc>
          <w:tcPr>
            <w:tcW w:w="702" w:type="dxa"/>
            <w:shd w:val="clear" w:color="auto" w:fill="auto"/>
            <w:vAlign w:val="bottom"/>
          </w:tcPr>
          <w:p w14:paraId="71CFA5B1" w14:textId="74A6339E" w:rsidR="00D11D45" w:rsidRPr="00D94DA5" w:rsidRDefault="00161651" w:rsidP="00D11D4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94DA5">
              <w:rPr>
                <w:rFonts w:ascii="Calibri" w:hAnsi="Calibri" w:cs="B Zar" w:hint="cs"/>
                <w:color w:val="5B9BD5" w:themeColor="accent1"/>
                <w:rtl/>
              </w:rPr>
              <w:t>15</w:t>
            </w:r>
          </w:p>
        </w:tc>
        <w:tc>
          <w:tcPr>
            <w:tcW w:w="703" w:type="dxa"/>
            <w:shd w:val="clear" w:color="auto" w:fill="auto"/>
            <w:vAlign w:val="bottom"/>
          </w:tcPr>
          <w:p w14:paraId="46146DEA" w14:textId="411020B2" w:rsidR="00D11D45" w:rsidRPr="00D94DA5" w:rsidRDefault="00161651" w:rsidP="00D11D4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94DA5">
              <w:rPr>
                <w:rFonts w:ascii="Calibri" w:hAnsi="Calibri" w:cs="B Zar" w:hint="cs"/>
                <w:color w:val="5B9BD5" w:themeColor="accent1"/>
                <w:rtl/>
              </w:rPr>
              <w:t>16</w:t>
            </w:r>
          </w:p>
        </w:tc>
        <w:tc>
          <w:tcPr>
            <w:tcW w:w="703" w:type="dxa"/>
            <w:shd w:val="clear" w:color="auto" w:fill="auto"/>
            <w:vAlign w:val="bottom"/>
          </w:tcPr>
          <w:p w14:paraId="18C9722B" w14:textId="3139309A" w:rsidR="00D11D45" w:rsidRPr="00D94DA5" w:rsidRDefault="00161651" w:rsidP="00D11D4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94DA5">
              <w:rPr>
                <w:rFonts w:ascii="Calibri" w:hAnsi="Calibri" w:cs="B Zar" w:hint="cs"/>
                <w:color w:val="5B9BD5" w:themeColor="accent1"/>
                <w:rtl/>
              </w:rPr>
              <w:t>16</w:t>
            </w:r>
          </w:p>
        </w:tc>
        <w:tc>
          <w:tcPr>
            <w:tcW w:w="703" w:type="dxa"/>
            <w:shd w:val="clear" w:color="auto" w:fill="auto"/>
            <w:vAlign w:val="bottom"/>
          </w:tcPr>
          <w:p w14:paraId="032D8C07" w14:textId="76B4C81E" w:rsidR="00D11D45" w:rsidRPr="00D94DA5" w:rsidRDefault="00161651" w:rsidP="00D11D4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94DA5">
              <w:rPr>
                <w:rFonts w:ascii="Calibri" w:hAnsi="Calibri" w:cs="B Zar" w:hint="cs"/>
                <w:color w:val="5B9BD5" w:themeColor="accent1"/>
                <w:rtl/>
              </w:rPr>
              <w:t>16</w:t>
            </w:r>
          </w:p>
        </w:tc>
        <w:tc>
          <w:tcPr>
            <w:tcW w:w="703" w:type="dxa"/>
            <w:shd w:val="clear" w:color="auto" w:fill="auto"/>
            <w:vAlign w:val="bottom"/>
          </w:tcPr>
          <w:p w14:paraId="0561A90F" w14:textId="6A4F7FAD" w:rsidR="00D11D45" w:rsidRPr="00D94DA5" w:rsidRDefault="00161651" w:rsidP="00D11D4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94DA5">
              <w:rPr>
                <w:rFonts w:ascii="Calibri" w:hAnsi="Calibri" w:cs="B Zar" w:hint="cs"/>
                <w:color w:val="5B9BD5" w:themeColor="accent1"/>
                <w:rtl/>
              </w:rPr>
              <w:t>17</w:t>
            </w:r>
          </w:p>
        </w:tc>
        <w:tc>
          <w:tcPr>
            <w:tcW w:w="1031" w:type="dxa"/>
            <w:shd w:val="clear" w:color="auto" w:fill="auto"/>
            <w:vAlign w:val="bottom"/>
          </w:tcPr>
          <w:p w14:paraId="0E9F66FE" w14:textId="16A54897" w:rsidR="00D11D45" w:rsidRPr="00D94DA5" w:rsidRDefault="00767E55" w:rsidP="00D94DA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94DA5">
              <w:rPr>
                <w:rFonts w:ascii="Calibri" w:hAnsi="Calibri" w:cs="B Zar" w:hint="cs"/>
                <w:color w:val="5B9BD5" w:themeColor="accent1"/>
                <w:rtl/>
              </w:rPr>
              <w:t>64</w:t>
            </w:r>
            <w:r w:rsidR="00D94DA5" w:rsidRPr="00D94DA5">
              <w:rPr>
                <w:rFonts w:ascii="Calibri" w:hAnsi="Calibri" w:cs="B Zar" w:hint="cs"/>
                <w:color w:val="5B9BD5" w:themeColor="accent1"/>
                <w:rtl/>
              </w:rPr>
              <w:t>846</w:t>
            </w:r>
          </w:p>
        </w:tc>
        <w:tc>
          <w:tcPr>
            <w:tcW w:w="1031" w:type="dxa"/>
            <w:shd w:val="clear" w:color="auto" w:fill="auto"/>
            <w:vAlign w:val="bottom"/>
          </w:tcPr>
          <w:p w14:paraId="143ECDC6" w14:textId="024EF013" w:rsidR="00D11D45" w:rsidRPr="00D94DA5" w:rsidRDefault="00B550FD" w:rsidP="00D94DA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94DA5">
              <w:rPr>
                <w:rFonts w:ascii="Calibri" w:hAnsi="Calibri" w:cs="B Zar" w:hint="cs"/>
                <w:color w:val="5B9BD5" w:themeColor="accent1"/>
                <w:rtl/>
              </w:rPr>
              <w:t>59</w:t>
            </w:r>
            <w:r w:rsidR="00D94DA5" w:rsidRPr="00D94DA5">
              <w:rPr>
                <w:rFonts w:ascii="Calibri" w:hAnsi="Calibri" w:cs="B Zar" w:hint="cs"/>
                <w:color w:val="5B9BD5" w:themeColor="accent1"/>
                <w:rtl/>
              </w:rPr>
              <w:t>948</w:t>
            </w:r>
          </w:p>
        </w:tc>
        <w:tc>
          <w:tcPr>
            <w:tcW w:w="1031" w:type="dxa"/>
            <w:shd w:val="clear" w:color="auto" w:fill="auto"/>
            <w:vAlign w:val="bottom"/>
          </w:tcPr>
          <w:p w14:paraId="4868CF4D" w14:textId="5B8A5541" w:rsidR="00D11D45" w:rsidRPr="00D94DA5" w:rsidRDefault="00B550FD" w:rsidP="00D94DA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94DA5">
              <w:rPr>
                <w:rFonts w:ascii="Calibri" w:hAnsi="Calibri" w:cs="B Zar" w:hint="cs"/>
                <w:color w:val="5B9BD5" w:themeColor="accent1"/>
                <w:rtl/>
              </w:rPr>
              <w:t>56</w:t>
            </w:r>
            <w:r w:rsidR="00D94DA5" w:rsidRPr="00D94DA5">
              <w:rPr>
                <w:rFonts w:ascii="Calibri" w:hAnsi="Calibri" w:cs="B Zar" w:hint="cs"/>
                <w:color w:val="5B9BD5" w:themeColor="accent1"/>
                <w:rtl/>
              </w:rPr>
              <w:t>117</w:t>
            </w:r>
          </w:p>
        </w:tc>
        <w:tc>
          <w:tcPr>
            <w:tcW w:w="1031" w:type="dxa"/>
            <w:shd w:val="clear" w:color="auto" w:fill="auto"/>
            <w:vAlign w:val="bottom"/>
          </w:tcPr>
          <w:p w14:paraId="77E59F2A" w14:textId="51333F3E" w:rsidR="00D11D45" w:rsidRPr="00D94DA5" w:rsidRDefault="00B14710" w:rsidP="00D94DA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94DA5">
              <w:rPr>
                <w:rFonts w:ascii="Calibri" w:hAnsi="Calibri" w:cs="B Zar" w:hint="cs"/>
                <w:color w:val="5B9BD5" w:themeColor="accent1"/>
                <w:rtl/>
              </w:rPr>
              <w:t>52</w:t>
            </w:r>
            <w:r w:rsidR="00767E55" w:rsidRPr="00D94DA5">
              <w:rPr>
                <w:rFonts w:ascii="Calibri" w:hAnsi="Calibri" w:cs="B Zar" w:hint="cs"/>
                <w:color w:val="5B9BD5" w:themeColor="accent1"/>
                <w:rtl/>
              </w:rPr>
              <w:t>8</w:t>
            </w:r>
            <w:r w:rsidR="00D94DA5" w:rsidRPr="00D94DA5">
              <w:rPr>
                <w:rFonts w:ascii="Calibri" w:hAnsi="Calibri" w:cs="B Zar" w:hint="cs"/>
                <w:color w:val="5B9BD5" w:themeColor="accent1"/>
                <w:rtl/>
              </w:rPr>
              <w:t>84</w:t>
            </w:r>
          </w:p>
        </w:tc>
        <w:tc>
          <w:tcPr>
            <w:tcW w:w="1031" w:type="dxa"/>
            <w:shd w:val="clear" w:color="auto" w:fill="auto"/>
            <w:vAlign w:val="bottom"/>
          </w:tcPr>
          <w:p w14:paraId="3F17FCDA" w14:textId="5630B940" w:rsidR="00D11D45" w:rsidRPr="00D94DA5" w:rsidRDefault="00767E55" w:rsidP="00D94DA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94DA5">
              <w:rPr>
                <w:rFonts w:ascii="Calibri" w:hAnsi="Calibri" w:cs="B Zar" w:hint="cs"/>
                <w:color w:val="5B9BD5" w:themeColor="accent1"/>
                <w:rtl/>
              </w:rPr>
              <w:t>455</w:t>
            </w:r>
            <w:r w:rsidR="00D94DA5" w:rsidRPr="00D94DA5">
              <w:rPr>
                <w:rFonts w:ascii="Calibri" w:hAnsi="Calibri" w:cs="B Zar" w:hint="cs"/>
                <w:color w:val="5B9BD5" w:themeColor="accent1"/>
                <w:rtl/>
              </w:rPr>
              <w:t>27</w:t>
            </w:r>
          </w:p>
        </w:tc>
        <w:tc>
          <w:tcPr>
            <w:tcW w:w="884" w:type="dxa"/>
            <w:shd w:val="clear" w:color="auto" w:fill="auto"/>
            <w:vAlign w:val="bottom"/>
          </w:tcPr>
          <w:p w14:paraId="164C14EF" w14:textId="3CB2B541" w:rsidR="00D11D45" w:rsidRPr="00D94DA5" w:rsidRDefault="00D94DA5" w:rsidP="00D94DA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94DA5">
              <w:rPr>
                <w:rFonts w:ascii="Calibri" w:hAnsi="Calibri" w:cs="B Zar" w:hint="cs"/>
                <w:color w:val="5B9BD5" w:themeColor="accent1"/>
                <w:rtl/>
              </w:rPr>
              <w:t>1.97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7FCBD136" w14:textId="6CB18E36" w:rsidR="00D11D45" w:rsidRPr="00D94DA5" w:rsidRDefault="00984208" w:rsidP="00D94DA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94DA5">
              <w:rPr>
                <w:rFonts w:ascii="Calibri" w:hAnsi="Calibri" w:cs="B Zar" w:hint="cs"/>
                <w:color w:val="5B9BD5" w:themeColor="accent1"/>
                <w:rtl/>
              </w:rPr>
              <w:t>1.8</w:t>
            </w:r>
            <w:r w:rsidR="00D94DA5" w:rsidRPr="00D94DA5">
              <w:rPr>
                <w:rFonts w:ascii="Calibri" w:hAnsi="Calibri" w:cs="B Zar" w:hint="cs"/>
                <w:color w:val="5B9BD5" w:themeColor="accent1"/>
                <w:rtl/>
              </w:rPr>
              <w:t>7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49261441" w14:textId="6E764931" w:rsidR="00D11D45" w:rsidRPr="00D94DA5" w:rsidRDefault="00984208" w:rsidP="00D94DA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94DA5">
              <w:rPr>
                <w:rFonts w:ascii="Calibri" w:hAnsi="Calibri" w:cs="B Zar" w:hint="cs"/>
                <w:color w:val="5B9BD5" w:themeColor="accent1"/>
                <w:rtl/>
              </w:rPr>
              <w:t>1.</w:t>
            </w:r>
            <w:r w:rsidR="00D94DA5" w:rsidRPr="00D94DA5">
              <w:rPr>
                <w:rFonts w:ascii="Calibri" w:hAnsi="Calibri" w:cs="B Zar" w:hint="cs"/>
                <w:color w:val="5B9BD5" w:themeColor="accent1"/>
                <w:rtl/>
              </w:rPr>
              <w:t>79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54E3E365" w14:textId="79E3DC86" w:rsidR="00D11D45" w:rsidRPr="00D94DA5" w:rsidRDefault="00984208" w:rsidP="00D94DA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94DA5">
              <w:rPr>
                <w:rFonts w:ascii="Calibri" w:hAnsi="Calibri" w:cs="B Zar" w:hint="cs"/>
                <w:color w:val="5B9BD5" w:themeColor="accent1"/>
                <w:rtl/>
              </w:rPr>
              <w:t>1.7</w:t>
            </w:r>
            <w:r w:rsidR="00D94DA5" w:rsidRPr="00D94DA5">
              <w:rPr>
                <w:rFonts w:ascii="Calibri" w:hAnsi="Calibri" w:cs="B Zar" w:hint="cs"/>
                <w:color w:val="5B9BD5" w:themeColor="accent1"/>
                <w:rtl/>
              </w:rPr>
              <w:t>6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4597751B" w14:textId="27B117CA" w:rsidR="00D11D45" w:rsidRPr="00D94DA5" w:rsidRDefault="00984208" w:rsidP="00D11D4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94DA5">
              <w:rPr>
                <w:rFonts w:ascii="Calibri" w:hAnsi="Calibri" w:cs="B Zar" w:hint="cs"/>
                <w:color w:val="5B9BD5" w:themeColor="accent1"/>
                <w:rtl/>
              </w:rPr>
              <w:t>1.56</w:t>
            </w:r>
          </w:p>
        </w:tc>
      </w:tr>
      <w:tr w:rsidR="00DB4EE5" w:rsidRPr="00596332" w14:paraId="4FA019DB" w14:textId="77777777" w:rsidTr="000C614A">
        <w:trPr>
          <w:trHeight w:val="567"/>
          <w:jc w:val="center"/>
        </w:trPr>
        <w:tc>
          <w:tcPr>
            <w:tcW w:w="2539" w:type="dxa"/>
            <w:vAlign w:val="center"/>
          </w:tcPr>
          <w:p w14:paraId="30485A5C" w14:textId="77777777" w:rsidR="00DB4EE5" w:rsidRPr="00596332" w:rsidRDefault="00DB4EE5" w:rsidP="00DB4EE5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</w:rPr>
              <w:t>تولید علم در کشورهای اسلامی</w:t>
            </w:r>
          </w:p>
        </w:tc>
        <w:tc>
          <w:tcPr>
            <w:tcW w:w="702" w:type="dxa"/>
            <w:shd w:val="clear" w:color="auto" w:fill="auto"/>
            <w:vAlign w:val="bottom"/>
          </w:tcPr>
          <w:p w14:paraId="62BF5183" w14:textId="36F15BC7" w:rsidR="00DB4EE5" w:rsidRPr="00D94DA5" w:rsidRDefault="00DB4EE5" w:rsidP="00DB4EE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94DA5">
              <w:rPr>
                <w:rFonts w:ascii="Calibri" w:hAnsi="Calibri" w:cs="B Zar" w:hint="cs"/>
                <w:color w:val="5B9BD5" w:themeColor="accent1"/>
                <w:rtl/>
              </w:rPr>
              <w:t>1</w:t>
            </w:r>
          </w:p>
        </w:tc>
        <w:tc>
          <w:tcPr>
            <w:tcW w:w="703" w:type="dxa"/>
            <w:shd w:val="clear" w:color="auto" w:fill="auto"/>
            <w:vAlign w:val="bottom"/>
          </w:tcPr>
          <w:p w14:paraId="60A7037A" w14:textId="645AB7E8" w:rsidR="00DB4EE5" w:rsidRPr="00D94DA5" w:rsidRDefault="00DB4EE5" w:rsidP="00DB4EE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94DA5">
              <w:rPr>
                <w:rFonts w:ascii="Calibri" w:hAnsi="Calibri" w:cs="B Zar" w:hint="cs"/>
                <w:color w:val="5B9BD5" w:themeColor="accent1"/>
                <w:rtl/>
              </w:rPr>
              <w:t>1</w:t>
            </w:r>
          </w:p>
        </w:tc>
        <w:tc>
          <w:tcPr>
            <w:tcW w:w="703" w:type="dxa"/>
            <w:shd w:val="clear" w:color="auto" w:fill="auto"/>
            <w:vAlign w:val="bottom"/>
          </w:tcPr>
          <w:p w14:paraId="023D46F3" w14:textId="074E3E97" w:rsidR="00DB4EE5" w:rsidRPr="00D94DA5" w:rsidRDefault="00DB4EE5" w:rsidP="00DB4EE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94DA5">
              <w:rPr>
                <w:rFonts w:ascii="Calibri" w:hAnsi="Calibri" w:cs="B Zar" w:hint="cs"/>
                <w:color w:val="5B9BD5" w:themeColor="accent1"/>
                <w:rtl/>
              </w:rPr>
              <w:t>1</w:t>
            </w:r>
          </w:p>
        </w:tc>
        <w:tc>
          <w:tcPr>
            <w:tcW w:w="703" w:type="dxa"/>
            <w:shd w:val="clear" w:color="auto" w:fill="auto"/>
            <w:vAlign w:val="bottom"/>
          </w:tcPr>
          <w:p w14:paraId="03D793C6" w14:textId="5FC3CB45" w:rsidR="00DB4EE5" w:rsidRPr="00D94DA5" w:rsidRDefault="00DB4EE5" w:rsidP="00DB4EE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94DA5">
              <w:rPr>
                <w:rFonts w:ascii="Calibri" w:hAnsi="Calibri" w:cs="B Zar" w:hint="cs"/>
                <w:color w:val="5B9BD5" w:themeColor="accent1"/>
                <w:rtl/>
              </w:rPr>
              <w:t>1</w:t>
            </w:r>
          </w:p>
        </w:tc>
        <w:tc>
          <w:tcPr>
            <w:tcW w:w="703" w:type="dxa"/>
            <w:shd w:val="clear" w:color="auto" w:fill="auto"/>
            <w:vAlign w:val="bottom"/>
          </w:tcPr>
          <w:p w14:paraId="004CCEF4" w14:textId="7559FA8B" w:rsidR="00DB4EE5" w:rsidRPr="00D94DA5" w:rsidRDefault="00DB4EE5" w:rsidP="00DB4EE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94DA5">
              <w:rPr>
                <w:rFonts w:ascii="Calibri" w:hAnsi="Calibri" w:cs="B Zar" w:hint="cs"/>
                <w:color w:val="5B9BD5" w:themeColor="accent1"/>
                <w:rtl/>
              </w:rPr>
              <w:t>1</w:t>
            </w:r>
          </w:p>
        </w:tc>
        <w:tc>
          <w:tcPr>
            <w:tcW w:w="1031" w:type="dxa"/>
            <w:shd w:val="clear" w:color="auto" w:fill="auto"/>
            <w:vAlign w:val="bottom"/>
          </w:tcPr>
          <w:p w14:paraId="1DAC1DB5" w14:textId="4F5AA7EF" w:rsidR="00DB4EE5" w:rsidRPr="00CE6ED3" w:rsidRDefault="00DB4EE5" w:rsidP="00DB4EE5">
            <w:pPr>
              <w:jc w:val="center"/>
              <w:rPr>
                <w:rFonts w:ascii="Calibri" w:hAnsi="Calibri" w:cs="B Zar"/>
                <w:color w:val="000000"/>
              </w:rPr>
            </w:pPr>
            <w:r w:rsidRPr="00D94DA5">
              <w:rPr>
                <w:rFonts w:ascii="Calibri" w:hAnsi="Calibri" w:cs="B Zar" w:hint="cs"/>
                <w:color w:val="5B9BD5" w:themeColor="accent1"/>
                <w:rtl/>
              </w:rPr>
              <w:t>64846</w:t>
            </w:r>
          </w:p>
        </w:tc>
        <w:tc>
          <w:tcPr>
            <w:tcW w:w="1031" w:type="dxa"/>
            <w:shd w:val="clear" w:color="auto" w:fill="auto"/>
            <w:vAlign w:val="bottom"/>
          </w:tcPr>
          <w:p w14:paraId="6EFC6061" w14:textId="093A8FED" w:rsidR="00DB4EE5" w:rsidRPr="00CE6ED3" w:rsidRDefault="00DB4EE5" w:rsidP="00DB4EE5">
            <w:pPr>
              <w:jc w:val="center"/>
              <w:rPr>
                <w:rFonts w:ascii="Calibri" w:hAnsi="Calibri" w:cs="B Zar"/>
                <w:color w:val="000000"/>
              </w:rPr>
            </w:pPr>
            <w:r w:rsidRPr="00D94DA5">
              <w:rPr>
                <w:rFonts w:ascii="Calibri" w:hAnsi="Calibri" w:cs="B Zar" w:hint="cs"/>
                <w:color w:val="5B9BD5" w:themeColor="accent1"/>
                <w:rtl/>
              </w:rPr>
              <w:t>59948</w:t>
            </w:r>
          </w:p>
        </w:tc>
        <w:tc>
          <w:tcPr>
            <w:tcW w:w="1031" w:type="dxa"/>
            <w:shd w:val="clear" w:color="auto" w:fill="auto"/>
            <w:vAlign w:val="bottom"/>
          </w:tcPr>
          <w:p w14:paraId="630A504D" w14:textId="4EBA4272" w:rsidR="00DB4EE5" w:rsidRPr="00CE6ED3" w:rsidRDefault="00DB4EE5" w:rsidP="00DB4EE5">
            <w:pPr>
              <w:jc w:val="center"/>
              <w:rPr>
                <w:rFonts w:ascii="Calibri" w:hAnsi="Calibri" w:cs="B Zar"/>
                <w:color w:val="000000"/>
              </w:rPr>
            </w:pPr>
            <w:r w:rsidRPr="00D94DA5">
              <w:rPr>
                <w:rFonts w:ascii="Calibri" w:hAnsi="Calibri" w:cs="B Zar" w:hint="cs"/>
                <w:color w:val="5B9BD5" w:themeColor="accent1"/>
                <w:rtl/>
              </w:rPr>
              <w:t>56117</w:t>
            </w:r>
          </w:p>
        </w:tc>
        <w:tc>
          <w:tcPr>
            <w:tcW w:w="1031" w:type="dxa"/>
            <w:shd w:val="clear" w:color="auto" w:fill="auto"/>
            <w:vAlign w:val="bottom"/>
          </w:tcPr>
          <w:p w14:paraId="1DB78127" w14:textId="780C0CE9" w:rsidR="00DB4EE5" w:rsidRPr="00CE6ED3" w:rsidRDefault="00DB4EE5" w:rsidP="00DB4EE5">
            <w:pPr>
              <w:jc w:val="center"/>
              <w:rPr>
                <w:rFonts w:ascii="Calibri" w:hAnsi="Calibri" w:cs="B Zar"/>
                <w:color w:val="000000"/>
              </w:rPr>
            </w:pPr>
            <w:r w:rsidRPr="00D94DA5">
              <w:rPr>
                <w:rFonts w:ascii="Calibri" w:hAnsi="Calibri" w:cs="B Zar" w:hint="cs"/>
                <w:color w:val="5B9BD5" w:themeColor="accent1"/>
                <w:rtl/>
              </w:rPr>
              <w:t>52884</w:t>
            </w:r>
          </w:p>
        </w:tc>
        <w:tc>
          <w:tcPr>
            <w:tcW w:w="1031" w:type="dxa"/>
            <w:shd w:val="clear" w:color="auto" w:fill="auto"/>
            <w:vAlign w:val="bottom"/>
          </w:tcPr>
          <w:p w14:paraId="23E26D37" w14:textId="31DC6D94" w:rsidR="00DB4EE5" w:rsidRPr="00CE6ED3" w:rsidRDefault="00DB4EE5" w:rsidP="00DB4EE5">
            <w:pPr>
              <w:jc w:val="center"/>
              <w:rPr>
                <w:rFonts w:ascii="Calibri" w:hAnsi="Calibri" w:cs="B Zar"/>
                <w:color w:val="000000"/>
              </w:rPr>
            </w:pPr>
            <w:r w:rsidRPr="00D94DA5">
              <w:rPr>
                <w:rFonts w:ascii="Calibri" w:hAnsi="Calibri" w:cs="B Zar" w:hint="cs"/>
                <w:color w:val="5B9BD5" w:themeColor="accent1"/>
                <w:rtl/>
              </w:rPr>
              <w:t>45527</w:t>
            </w:r>
          </w:p>
        </w:tc>
        <w:tc>
          <w:tcPr>
            <w:tcW w:w="884" w:type="dxa"/>
            <w:shd w:val="clear" w:color="000000" w:fill="FFFFFF"/>
            <w:vAlign w:val="bottom"/>
          </w:tcPr>
          <w:p w14:paraId="4084ABBA" w14:textId="05ED7044" w:rsidR="00DB4EE5" w:rsidRPr="00DB4EE5" w:rsidRDefault="00DB4EE5" w:rsidP="00DB4EE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B4EE5">
              <w:rPr>
                <w:rFonts w:ascii="Calibri" w:hAnsi="Calibri" w:cs="B Zar" w:hint="cs"/>
                <w:color w:val="5B9BD5" w:themeColor="accent1"/>
                <w:rtl/>
              </w:rPr>
              <w:t>17.05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3CBCC2C1" w14:textId="0324632A" w:rsidR="00DB4EE5" w:rsidRPr="00DB4EE5" w:rsidRDefault="00DB4EE5" w:rsidP="00DB4EE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B4EE5">
              <w:rPr>
                <w:rFonts w:ascii="Calibri" w:hAnsi="Calibri" w:cs="B Zar" w:hint="cs"/>
                <w:color w:val="5B9BD5" w:themeColor="accent1"/>
                <w:rtl/>
              </w:rPr>
              <w:t>18.04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30884B31" w14:textId="5081FD91" w:rsidR="00DB4EE5" w:rsidRPr="00DB4EE5" w:rsidRDefault="00DB4EE5" w:rsidP="00DB4EE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B4EE5">
              <w:rPr>
                <w:rFonts w:ascii="Calibri" w:hAnsi="Calibri" w:cs="B Zar" w:hint="cs"/>
                <w:color w:val="5B9BD5" w:themeColor="accent1"/>
                <w:rtl/>
              </w:rPr>
              <w:t>19.13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77B971E9" w14:textId="08F14918" w:rsidR="00DB4EE5" w:rsidRPr="00DB4EE5" w:rsidRDefault="00DB4EE5" w:rsidP="00DB4EE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B4EE5">
              <w:rPr>
                <w:rFonts w:ascii="Calibri" w:hAnsi="Calibri" w:cs="B Zar" w:hint="cs"/>
                <w:color w:val="5B9BD5" w:themeColor="accent1"/>
                <w:rtl/>
              </w:rPr>
              <w:t>19.51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2053F30E" w14:textId="7CB02509" w:rsidR="00DB4EE5" w:rsidRPr="00DB4EE5" w:rsidRDefault="00DB4EE5" w:rsidP="00DB4EE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B4EE5">
              <w:rPr>
                <w:rFonts w:ascii="Calibri" w:hAnsi="Calibri" w:cs="B Zar" w:hint="cs"/>
                <w:color w:val="5B9BD5" w:themeColor="accent1"/>
                <w:rtl/>
              </w:rPr>
              <w:t>19.17</w:t>
            </w:r>
          </w:p>
        </w:tc>
      </w:tr>
      <w:tr w:rsidR="00D11D45" w:rsidRPr="00596332" w14:paraId="0B59E583" w14:textId="77777777" w:rsidTr="000C614A">
        <w:trPr>
          <w:trHeight w:val="567"/>
          <w:jc w:val="center"/>
        </w:trPr>
        <w:tc>
          <w:tcPr>
            <w:tcW w:w="2539" w:type="dxa"/>
            <w:vAlign w:val="center"/>
          </w:tcPr>
          <w:p w14:paraId="4375A9CF" w14:textId="5FF0BD19" w:rsidR="00D11D45" w:rsidRPr="00596332" w:rsidRDefault="00D11D45" w:rsidP="00D11D45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</w:rPr>
              <w:t>استنادات</w:t>
            </w:r>
          </w:p>
        </w:tc>
        <w:tc>
          <w:tcPr>
            <w:tcW w:w="702" w:type="dxa"/>
            <w:shd w:val="clear" w:color="auto" w:fill="auto"/>
            <w:vAlign w:val="bottom"/>
          </w:tcPr>
          <w:p w14:paraId="14003BF3" w14:textId="2A5DA48B" w:rsidR="00D11D45" w:rsidRPr="00D94DA5" w:rsidRDefault="00B550FD" w:rsidP="00D11D4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94DA5">
              <w:rPr>
                <w:rFonts w:ascii="Calibri" w:hAnsi="Calibri" w:cs="B Zar" w:hint="cs"/>
                <w:color w:val="5B9BD5" w:themeColor="accent1"/>
                <w:rtl/>
              </w:rPr>
              <w:t>-</w:t>
            </w:r>
          </w:p>
        </w:tc>
        <w:tc>
          <w:tcPr>
            <w:tcW w:w="703" w:type="dxa"/>
            <w:shd w:val="clear" w:color="auto" w:fill="auto"/>
            <w:vAlign w:val="bottom"/>
          </w:tcPr>
          <w:p w14:paraId="68089345" w14:textId="10B6EE82" w:rsidR="00D11D45" w:rsidRPr="00D94DA5" w:rsidRDefault="00B550FD" w:rsidP="00D11D4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94DA5">
              <w:rPr>
                <w:rFonts w:ascii="Calibri" w:hAnsi="Calibri" w:cs="B Zar" w:hint="cs"/>
                <w:color w:val="5B9BD5" w:themeColor="accent1"/>
                <w:rtl/>
              </w:rPr>
              <w:t>16</w:t>
            </w:r>
          </w:p>
        </w:tc>
        <w:tc>
          <w:tcPr>
            <w:tcW w:w="703" w:type="dxa"/>
            <w:shd w:val="clear" w:color="auto" w:fill="auto"/>
            <w:vAlign w:val="bottom"/>
          </w:tcPr>
          <w:p w14:paraId="2C06AE89" w14:textId="7C7EF980" w:rsidR="00D11D45" w:rsidRPr="00D94DA5" w:rsidRDefault="00B550FD" w:rsidP="00D11D4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94DA5">
              <w:rPr>
                <w:rFonts w:ascii="Calibri" w:hAnsi="Calibri" w:cs="B Zar" w:hint="cs"/>
                <w:color w:val="5B9BD5" w:themeColor="accent1"/>
                <w:rtl/>
              </w:rPr>
              <w:t>17</w:t>
            </w:r>
          </w:p>
        </w:tc>
        <w:tc>
          <w:tcPr>
            <w:tcW w:w="703" w:type="dxa"/>
            <w:shd w:val="clear" w:color="auto" w:fill="auto"/>
            <w:vAlign w:val="bottom"/>
          </w:tcPr>
          <w:p w14:paraId="176289E6" w14:textId="7D928BD5" w:rsidR="00D11D45" w:rsidRPr="00D94DA5" w:rsidRDefault="00B550FD" w:rsidP="00D11D4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94DA5">
              <w:rPr>
                <w:rFonts w:ascii="Calibri" w:hAnsi="Calibri" w:cs="B Zar" w:hint="cs"/>
                <w:color w:val="5B9BD5" w:themeColor="accent1"/>
                <w:rtl/>
              </w:rPr>
              <w:t>19</w:t>
            </w:r>
          </w:p>
        </w:tc>
        <w:tc>
          <w:tcPr>
            <w:tcW w:w="703" w:type="dxa"/>
            <w:shd w:val="clear" w:color="auto" w:fill="auto"/>
            <w:vAlign w:val="bottom"/>
          </w:tcPr>
          <w:p w14:paraId="3A510503" w14:textId="2135DCA0" w:rsidR="00D11D45" w:rsidRPr="00D94DA5" w:rsidRDefault="00B550FD" w:rsidP="00D11D4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94DA5">
              <w:rPr>
                <w:rFonts w:ascii="Calibri" w:hAnsi="Calibri" w:cs="B Zar" w:hint="cs"/>
                <w:color w:val="5B9BD5" w:themeColor="accent1"/>
                <w:rtl/>
              </w:rPr>
              <w:t>19</w:t>
            </w:r>
          </w:p>
        </w:tc>
        <w:tc>
          <w:tcPr>
            <w:tcW w:w="1031" w:type="dxa"/>
            <w:shd w:val="clear" w:color="auto" w:fill="auto"/>
            <w:vAlign w:val="bottom"/>
          </w:tcPr>
          <w:p w14:paraId="513A105E" w14:textId="26BECC45" w:rsidR="00D11D45" w:rsidRPr="00DB4EE5" w:rsidRDefault="00B14710" w:rsidP="00D11D4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B4EE5">
              <w:rPr>
                <w:rFonts w:ascii="Calibri" w:hAnsi="Calibri" w:cs="B Zar" w:hint="cs"/>
                <w:color w:val="5B9BD5" w:themeColor="accent1"/>
                <w:rtl/>
              </w:rPr>
              <w:t>-</w:t>
            </w:r>
          </w:p>
        </w:tc>
        <w:tc>
          <w:tcPr>
            <w:tcW w:w="1031" w:type="dxa"/>
            <w:shd w:val="clear" w:color="auto" w:fill="auto"/>
            <w:vAlign w:val="bottom"/>
          </w:tcPr>
          <w:p w14:paraId="3B92BC8B" w14:textId="5CAC83FD" w:rsidR="00D11D45" w:rsidRPr="00DB4EE5" w:rsidRDefault="00B14710" w:rsidP="00D11D4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B4EE5">
              <w:rPr>
                <w:rFonts w:ascii="Calibri" w:hAnsi="Calibri" w:cs="B Zar" w:hint="cs"/>
                <w:color w:val="5B9BD5" w:themeColor="accent1"/>
                <w:rtl/>
              </w:rPr>
              <w:t>42636</w:t>
            </w:r>
          </w:p>
        </w:tc>
        <w:tc>
          <w:tcPr>
            <w:tcW w:w="1031" w:type="dxa"/>
            <w:shd w:val="clear" w:color="auto" w:fill="auto"/>
            <w:vAlign w:val="bottom"/>
          </w:tcPr>
          <w:p w14:paraId="0757E489" w14:textId="1F5D00E5" w:rsidR="00D11D45" w:rsidRPr="00DB4EE5" w:rsidRDefault="00B14710" w:rsidP="00D11D4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B4EE5">
              <w:rPr>
                <w:rFonts w:ascii="Calibri" w:hAnsi="Calibri" w:cs="B Zar" w:hint="cs"/>
                <w:color w:val="5B9BD5" w:themeColor="accent1"/>
                <w:rtl/>
              </w:rPr>
              <w:t>158700</w:t>
            </w:r>
          </w:p>
        </w:tc>
        <w:tc>
          <w:tcPr>
            <w:tcW w:w="1031" w:type="dxa"/>
            <w:shd w:val="clear" w:color="auto" w:fill="auto"/>
            <w:vAlign w:val="bottom"/>
          </w:tcPr>
          <w:p w14:paraId="51E70C8C" w14:textId="20D64905" w:rsidR="00D11D45" w:rsidRPr="00DB4EE5" w:rsidRDefault="00B14710" w:rsidP="00D11D4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B4EE5">
              <w:rPr>
                <w:rFonts w:ascii="Calibri" w:hAnsi="Calibri" w:cs="B Zar" w:hint="cs"/>
                <w:color w:val="5B9BD5" w:themeColor="accent1"/>
                <w:rtl/>
              </w:rPr>
              <w:t>268222</w:t>
            </w:r>
          </w:p>
        </w:tc>
        <w:tc>
          <w:tcPr>
            <w:tcW w:w="1031" w:type="dxa"/>
            <w:shd w:val="clear" w:color="auto" w:fill="auto"/>
            <w:vAlign w:val="bottom"/>
          </w:tcPr>
          <w:p w14:paraId="27D93A37" w14:textId="5438EBE6" w:rsidR="00D11D45" w:rsidRPr="00DB4EE5" w:rsidRDefault="00B14710" w:rsidP="00D11D4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B4EE5">
              <w:rPr>
                <w:rFonts w:ascii="Calibri" w:hAnsi="Calibri" w:cs="B Zar" w:hint="cs"/>
                <w:color w:val="5B9BD5" w:themeColor="accent1"/>
                <w:rtl/>
              </w:rPr>
              <w:t>319765</w:t>
            </w:r>
          </w:p>
        </w:tc>
        <w:tc>
          <w:tcPr>
            <w:tcW w:w="884" w:type="dxa"/>
            <w:shd w:val="clear" w:color="auto" w:fill="auto"/>
            <w:vAlign w:val="bottom"/>
          </w:tcPr>
          <w:p w14:paraId="539B2446" w14:textId="06E96BC8" w:rsidR="00D11D45" w:rsidRPr="00DB4EE5" w:rsidRDefault="00984208" w:rsidP="00D11D4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B4EE5">
              <w:rPr>
                <w:rFonts w:ascii="Calibri" w:hAnsi="Calibri" w:cs="B Zar" w:hint="cs"/>
                <w:color w:val="5B9BD5" w:themeColor="accent1"/>
                <w:rtl/>
              </w:rPr>
              <w:t>-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01CB7889" w14:textId="218DEB02" w:rsidR="00D11D45" w:rsidRPr="00DB4EE5" w:rsidRDefault="00984208" w:rsidP="00D11D4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B4EE5">
              <w:rPr>
                <w:rFonts w:ascii="Calibri" w:hAnsi="Calibri" w:cs="B Zar" w:hint="cs"/>
                <w:color w:val="5B9BD5" w:themeColor="accent1"/>
                <w:rtl/>
              </w:rPr>
              <w:t>1.46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75DBD0D8" w14:textId="38A37A20" w:rsidR="00D11D45" w:rsidRPr="00DB4EE5" w:rsidRDefault="00984208" w:rsidP="00D11D4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B4EE5">
              <w:rPr>
                <w:rFonts w:ascii="Calibri" w:hAnsi="Calibri" w:cs="B Zar" w:hint="cs"/>
                <w:color w:val="5B9BD5" w:themeColor="accent1"/>
                <w:rtl/>
              </w:rPr>
              <w:t>1.29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0CE7EDB4" w14:textId="3AAF9773" w:rsidR="00D11D45" w:rsidRPr="00DB4EE5" w:rsidRDefault="00984208" w:rsidP="00D11D4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B4EE5">
              <w:rPr>
                <w:rFonts w:ascii="Calibri" w:hAnsi="Calibri" w:cs="B Zar" w:hint="cs"/>
                <w:color w:val="5B9BD5" w:themeColor="accent1"/>
                <w:rtl/>
              </w:rPr>
              <w:t>1.16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3896C6EB" w14:textId="3BC161EE" w:rsidR="00D11D45" w:rsidRPr="00DB4EE5" w:rsidRDefault="00984208" w:rsidP="00D11D4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B4EE5">
              <w:rPr>
                <w:rFonts w:ascii="Calibri" w:hAnsi="Calibri" w:cs="B Zar" w:hint="cs"/>
                <w:color w:val="5B9BD5" w:themeColor="accent1"/>
                <w:rtl/>
              </w:rPr>
              <w:t>0.99</w:t>
            </w:r>
          </w:p>
        </w:tc>
      </w:tr>
      <w:tr w:rsidR="00D11D45" w:rsidRPr="00596332" w14:paraId="5AED8C41" w14:textId="77777777" w:rsidTr="000C614A">
        <w:trPr>
          <w:trHeight w:val="567"/>
          <w:jc w:val="center"/>
        </w:trPr>
        <w:tc>
          <w:tcPr>
            <w:tcW w:w="2539" w:type="dxa"/>
            <w:vAlign w:val="center"/>
          </w:tcPr>
          <w:p w14:paraId="2A50CCCA" w14:textId="77777777" w:rsidR="00D11D45" w:rsidRPr="00596332" w:rsidRDefault="00D11D45" w:rsidP="00D11D45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</w:rPr>
              <w:t>مقالات کنفرانس</w:t>
            </w:r>
          </w:p>
        </w:tc>
        <w:tc>
          <w:tcPr>
            <w:tcW w:w="702" w:type="dxa"/>
            <w:shd w:val="clear" w:color="auto" w:fill="auto"/>
            <w:vAlign w:val="bottom"/>
          </w:tcPr>
          <w:p w14:paraId="78CD1A53" w14:textId="7124E248" w:rsidR="00D11D45" w:rsidRPr="00DB4EE5" w:rsidRDefault="00DB4EE5" w:rsidP="00D11D4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B4EE5">
              <w:rPr>
                <w:rFonts w:ascii="Calibri" w:hAnsi="Calibri" w:cs="B Zar" w:hint="cs"/>
                <w:color w:val="5B9BD5" w:themeColor="accent1"/>
                <w:rtl/>
              </w:rPr>
              <w:t>39</w:t>
            </w:r>
          </w:p>
        </w:tc>
        <w:tc>
          <w:tcPr>
            <w:tcW w:w="703" w:type="dxa"/>
            <w:shd w:val="clear" w:color="auto" w:fill="auto"/>
            <w:vAlign w:val="bottom"/>
          </w:tcPr>
          <w:p w14:paraId="6F77E426" w14:textId="17867F4D" w:rsidR="00D11D45" w:rsidRPr="00DB4EE5" w:rsidRDefault="00B550FD" w:rsidP="00D11D4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B4EE5">
              <w:rPr>
                <w:rFonts w:ascii="Calibri" w:hAnsi="Calibri" w:cs="B Zar" w:hint="cs"/>
                <w:color w:val="5B9BD5" w:themeColor="accent1"/>
                <w:rtl/>
              </w:rPr>
              <w:t>31</w:t>
            </w:r>
          </w:p>
        </w:tc>
        <w:tc>
          <w:tcPr>
            <w:tcW w:w="703" w:type="dxa"/>
            <w:shd w:val="clear" w:color="auto" w:fill="auto"/>
            <w:vAlign w:val="bottom"/>
          </w:tcPr>
          <w:p w14:paraId="65788BB3" w14:textId="129E9EB6" w:rsidR="00D11D45" w:rsidRPr="00DB4EE5" w:rsidRDefault="00B550FD" w:rsidP="00D11D4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B4EE5">
              <w:rPr>
                <w:rFonts w:ascii="Calibri" w:hAnsi="Calibri" w:cs="B Zar" w:hint="cs"/>
                <w:color w:val="5B9BD5" w:themeColor="accent1"/>
                <w:rtl/>
              </w:rPr>
              <w:t>31</w:t>
            </w:r>
          </w:p>
        </w:tc>
        <w:tc>
          <w:tcPr>
            <w:tcW w:w="703" w:type="dxa"/>
            <w:shd w:val="clear" w:color="auto" w:fill="auto"/>
            <w:vAlign w:val="bottom"/>
          </w:tcPr>
          <w:p w14:paraId="5C9442A5" w14:textId="0153ACF7" w:rsidR="00D11D45" w:rsidRPr="00DB4EE5" w:rsidRDefault="00B550FD" w:rsidP="00D11D4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B4EE5">
              <w:rPr>
                <w:rFonts w:ascii="Calibri" w:hAnsi="Calibri" w:cs="B Zar" w:hint="cs"/>
                <w:color w:val="5B9BD5" w:themeColor="accent1"/>
                <w:rtl/>
              </w:rPr>
              <w:t>31</w:t>
            </w:r>
          </w:p>
        </w:tc>
        <w:tc>
          <w:tcPr>
            <w:tcW w:w="703" w:type="dxa"/>
            <w:shd w:val="clear" w:color="auto" w:fill="auto"/>
            <w:vAlign w:val="bottom"/>
          </w:tcPr>
          <w:p w14:paraId="3ECD8E01" w14:textId="02F37ECF" w:rsidR="00D11D45" w:rsidRPr="00DB4EE5" w:rsidRDefault="00B550FD" w:rsidP="00D11D4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B4EE5">
              <w:rPr>
                <w:rFonts w:ascii="Calibri" w:hAnsi="Calibri" w:cs="B Zar" w:hint="cs"/>
                <w:color w:val="5B9BD5" w:themeColor="accent1"/>
                <w:rtl/>
              </w:rPr>
              <w:t>33</w:t>
            </w:r>
          </w:p>
        </w:tc>
        <w:tc>
          <w:tcPr>
            <w:tcW w:w="1031" w:type="dxa"/>
            <w:shd w:val="clear" w:color="auto" w:fill="auto"/>
            <w:vAlign w:val="bottom"/>
          </w:tcPr>
          <w:p w14:paraId="6ECDA2F0" w14:textId="4508C599" w:rsidR="00D11D45" w:rsidRPr="00DB4EE5" w:rsidRDefault="00767E55" w:rsidP="00DB4EE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B4EE5">
              <w:rPr>
                <w:rFonts w:ascii="Calibri" w:hAnsi="Calibri" w:cs="B Zar" w:hint="cs"/>
                <w:color w:val="5B9BD5" w:themeColor="accent1"/>
                <w:rtl/>
              </w:rPr>
              <w:t>2</w:t>
            </w:r>
            <w:r w:rsidR="00DB4EE5" w:rsidRPr="00DB4EE5">
              <w:rPr>
                <w:rFonts w:ascii="Calibri" w:hAnsi="Calibri" w:cs="B Zar" w:hint="cs"/>
                <w:color w:val="5B9BD5" w:themeColor="accent1"/>
                <w:rtl/>
              </w:rPr>
              <w:t>881</w:t>
            </w:r>
          </w:p>
        </w:tc>
        <w:tc>
          <w:tcPr>
            <w:tcW w:w="1031" w:type="dxa"/>
            <w:shd w:val="clear" w:color="auto" w:fill="auto"/>
            <w:vAlign w:val="bottom"/>
          </w:tcPr>
          <w:p w14:paraId="61F0C493" w14:textId="49A90BC4" w:rsidR="00D11D45" w:rsidRPr="00DB4EE5" w:rsidRDefault="00767E55" w:rsidP="00DB4EE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B4EE5">
              <w:rPr>
                <w:rFonts w:ascii="Calibri" w:hAnsi="Calibri" w:cs="B Zar" w:hint="cs"/>
                <w:color w:val="5B9BD5" w:themeColor="accent1"/>
                <w:rtl/>
              </w:rPr>
              <w:t>34</w:t>
            </w:r>
            <w:r w:rsidR="00DB4EE5" w:rsidRPr="00DB4EE5">
              <w:rPr>
                <w:rFonts w:ascii="Calibri" w:hAnsi="Calibri" w:cs="B Zar" w:hint="cs"/>
                <w:color w:val="5B9BD5" w:themeColor="accent1"/>
                <w:rtl/>
              </w:rPr>
              <w:t>32</w:t>
            </w:r>
          </w:p>
        </w:tc>
        <w:tc>
          <w:tcPr>
            <w:tcW w:w="1031" w:type="dxa"/>
            <w:shd w:val="clear" w:color="auto" w:fill="auto"/>
            <w:vAlign w:val="bottom"/>
          </w:tcPr>
          <w:p w14:paraId="6CB2311D" w14:textId="170140AB" w:rsidR="00D11D45" w:rsidRPr="00DB4EE5" w:rsidRDefault="00B14710" w:rsidP="00DB4EE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B4EE5">
              <w:rPr>
                <w:rFonts w:ascii="Calibri" w:hAnsi="Calibri" w:cs="B Zar" w:hint="cs"/>
                <w:color w:val="5B9BD5" w:themeColor="accent1"/>
                <w:rtl/>
              </w:rPr>
              <w:t>364</w:t>
            </w:r>
            <w:r w:rsidR="00DB4EE5" w:rsidRPr="00DB4EE5">
              <w:rPr>
                <w:rFonts w:ascii="Calibri" w:hAnsi="Calibri" w:cs="B Zar" w:hint="cs"/>
                <w:color w:val="5B9BD5" w:themeColor="accent1"/>
                <w:rtl/>
              </w:rPr>
              <w:t>7</w:t>
            </w:r>
          </w:p>
        </w:tc>
        <w:tc>
          <w:tcPr>
            <w:tcW w:w="1031" w:type="dxa"/>
            <w:shd w:val="clear" w:color="auto" w:fill="auto"/>
            <w:vAlign w:val="bottom"/>
          </w:tcPr>
          <w:p w14:paraId="0B130D17" w14:textId="67AB0313" w:rsidR="00D11D45" w:rsidRPr="00DB4EE5" w:rsidRDefault="00B14710" w:rsidP="00DB4EE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B4EE5">
              <w:rPr>
                <w:rFonts w:ascii="Calibri" w:hAnsi="Calibri" w:cs="B Zar" w:hint="cs"/>
                <w:color w:val="5B9BD5" w:themeColor="accent1"/>
                <w:rtl/>
              </w:rPr>
              <w:t>360</w:t>
            </w:r>
            <w:r w:rsidR="00DB4EE5" w:rsidRPr="00DB4EE5">
              <w:rPr>
                <w:rFonts w:ascii="Calibri" w:hAnsi="Calibri" w:cs="B Zar" w:hint="cs"/>
                <w:color w:val="5B9BD5" w:themeColor="accent1"/>
                <w:rtl/>
              </w:rPr>
              <w:t>8</w:t>
            </w:r>
          </w:p>
        </w:tc>
        <w:tc>
          <w:tcPr>
            <w:tcW w:w="1031" w:type="dxa"/>
            <w:shd w:val="clear" w:color="auto" w:fill="auto"/>
            <w:vAlign w:val="bottom"/>
          </w:tcPr>
          <w:p w14:paraId="74E9E007" w14:textId="2C31DCBE" w:rsidR="00D11D45" w:rsidRPr="00DB4EE5" w:rsidRDefault="00B14710" w:rsidP="00DB4EE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B4EE5">
              <w:rPr>
                <w:rFonts w:ascii="Calibri" w:hAnsi="Calibri" w:cs="B Zar" w:hint="cs"/>
                <w:color w:val="5B9BD5" w:themeColor="accent1"/>
                <w:rtl/>
              </w:rPr>
              <w:t>301</w:t>
            </w:r>
            <w:r w:rsidR="00DB4EE5" w:rsidRPr="00DB4EE5">
              <w:rPr>
                <w:rFonts w:ascii="Calibri" w:hAnsi="Calibri" w:cs="B Zar" w:hint="cs"/>
                <w:color w:val="5B9BD5" w:themeColor="accent1"/>
                <w:rtl/>
              </w:rPr>
              <w:t>5</w:t>
            </w:r>
          </w:p>
        </w:tc>
        <w:tc>
          <w:tcPr>
            <w:tcW w:w="884" w:type="dxa"/>
            <w:shd w:val="clear" w:color="auto" w:fill="auto"/>
            <w:vAlign w:val="bottom"/>
          </w:tcPr>
          <w:p w14:paraId="4B4460FB" w14:textId="0B2FD8A9" w:rsidR="00D11D45" w:rsidRPr="00DB4EE5" w:rsidRDefault="00984208" w:rsidP="00DB4EE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B4EE5">
              <w:rPr>
                <w:rFonts w:ascii="Calibri" w:hAnsi="Calibri" w:cs="B Zar" w:hint="cs"/>
                <w:color w:val="5B9BD5" w:themeColor="accent1"/>
                <w:rtl/>
              </w:rPr>
              <w:t>0.</w:t>
            </w:r>
            <w:r w:rsidR="00DB4EE5" w:rsidRPr="00DB4EE5">
              <w:rPr>
                <w:rFonts w:ascii="Calibri" w:hAnsi="Calibri" w:cs="B Zar" w:hint="cs"/>
                <w:color w:val="5B9BD5" w:themeColor="accent1"/>
                <w:rtl/>
              </w:rPr>
              <w:t>57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19496184" w14:textId="5FC5DEEF" w:rsidR="00D11D45" w:rsidRPr="00DB4EE5" w:rsidRDefault="00984208" w:rsidP="00D11D4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B4EE5">
              <w:rPr>
                <w:rFonts w:ascii="Calibri" w:hAnsi="Calibri" w:cs="B Zar" w:hint="cs"/>
                <w:color w:val="5B9BD5" w:themeColor="accent1"/>
                <w:rtl/>
              </w:rPr>
              <w:t>0.67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2F2EC0BF" w14:textId="071F05D6" w:rsidR="00D11D45" w:rsidRPr="00DB4EE5" w:rsidRDefault="00984208" w:rsidP="00D11D4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B4EE5">
              <w:rPr>
                <w:rFonts w:ascii="Calibri" w:hAnsi="Calibri" w:cs="B Zar" w:hint="cs"/>
                <w:color w:val="5B9BD5" w:themeColor="accent1"/>
                <w:rtl/>
              </w:rPr>
              <w:t>0.76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2FA53747" w14:textId="3F75DA4D" w:rsidR="00D11D45" w:rsidRPr="00DB4EE5" w:rsidRDefault="00984208" w:rsidP="00D11D4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B4EE5">
              <w:rPr>
                <w:rFonts w:ascii="Calibri" w:hAnsi="Calibri" w:cs="B Zar" w:hint="cs"/>
                <w:color w:val="5B9BD5" w:themeColor="accent1"/>
                <w:rtl/>
              </w:rPr>
              <w:t>0.8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70467B1A" w14:textId="63660841" w:rsidR="00D11D45" w:rsidRPr="00DB4EE5" w:rsidRDefault="00984208" w:rsidP="00D11D45">
            <w:pPr>
              <w:jc w:val="center"/>
              <w:rPr>
                <w:rFonts w:ascii="Calibri" w:hAnsi="Calibri" w:cs="B Zar"/>
                <w:color w:val="5B9BD5" w:themeColor="accent1"/>
              </w:rPr>
            </w:pPr>
            <w:r w:rsidRPr="00DB4EE5">
              <w:rPr>
                <w:rFonts w:ascii="Calibri" w:hAnsi="Calibri" w:cs="B Zar" w:hint="cs"/>
                <w:color w:val="5B9BD5" w:themeColor="accent1"/>
                <w:rtl/>
              </w:rPr>
              <w:t>0.71</w:t>
            </w:r>
          </w:p>
        </w:tc>
      </w:tr>
      <w:tr w:rsidR="00DC28A8" w:rsidRPr="00596332" w14:paraId="79EBFE3F" w14:textId="77777777" w:rsidTr="00810CB0">
        <w:trPr>
          <w:trHeight w:val="465"/>
          <w:jc w:val="center"/>
        </w:trPr>
        <w:tc>
          <w:tcPr>
            <w:tcW w:w="2539" w:type="dxa"/>
            <w:vAlign w:val="center"/>
          </w:tcPr>
          <w:p w14:paraId="011F609B" w14:textId="02887EFB" w:rsidR="00DC28A8" w:rsidRPr="00596332" w:rsidRDefault="00DC28A8" w:rsidP="00DC28A8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</w:rPr>
              <w:t>قلمروهای پژوهشی برتر</w:t>
            </w:r>
          </w:p>
        </w:tc>
        <w:tc>
          <w:tcPr>
            <w:tcW w:w="3514" w:type="dxa"/>
            <w:gridSpan w:val="5"/>
            <w:vMerge w:val="restart"/>
            <w:shd w:val="clear" w:color="auto" w:fill="auto"/>
            <w:vAlign w:val="center"/>
          </w:tcPr>
          <w:p w14:paraId="482F080C" w14:textId="77777777" w:rsidR="00DC28A8" w:rsidRPr="00596332" w:rsidRDefault="00DC28A8" w:rsidP="00DC28A8">
            <w:pPr>
              <w:jc w:val="center"/>
              <w:rPr>
                <w:rFonts w:ascii="Calibri" w:hAnsi="Calibri" w:cs="Calibri"/>
                <w:color w:val="A8D08D" w:themeColor="accent6" w:themeTint="99"/>
                <w:sz w:val="16"/>
                <w:szCs w:val="16"/>
                <w:lang w:bidi="fa-IR"/>
              </w:rPr>
            </w:pPr>
          </w:p>
        </w:tc>
        <w:tc>
          <w:tcPr>
            <w:tcW w:w="1031" w:type="dxa"/>
            <w:shd w:val="clear" w:color="auto" w:fill="auto"/>
            <w:vAlign w:val="bottom"/>
          </w:tcPr>
          <w:p w14:paraId="4F547F10" w14:textId="2A65B1C3" w:rsidR="00DC28A8" w:rsidRPr="00596332" w:rsidRDefault="00541DBD" w:rsidP="00AC5D5C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  <w:lang w:bidi="fa-IR"/>
              </w:rPr>
            </w:pPr>
            <w:r w:rsidRPr="00541DBD"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  <w:lang w:bidi="fa-IR"/>
              </w:rPr>
              <w:t>مهندس</w:t>
            </w:r>
            <w:r w:rsidRPr="00541DBD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541DBD">
              <w:rPr>
                <w:rFonts w:ascii="Calibri" w:eastAsia="Calibri" w:hAnsi="Calibri" w:cs="B Nazanin" w:hint="eastAsia"/>
                <w:b/>
                <w:bCs/>
                <w:sz w:val="20"/>
                <w:szCs w:val="20"/>
                <w:rtl/>
                <w:lang w:bidi="fa-IR"/>
              </w:rPr>
              <w:t>،</w:t>
            </w:r>
            <w:r w:rsidRPr="00541DBD"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  <w:lang w:bidi="fa-IR"/>
              </w:rPr>
              <w:t xml:space="preserve"> پزشک</w:t>
            </w:r>
            <w:r w:rsidRPr="00541DBD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541DBD"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  <w:lang w:bidi="fa-IR"/>
              </w:rPr>
              <w:t xml:space="preserve"> و علم مواد</w:t>
            </w:r>
          </w:p>
        </w:tc>
        <w:tc>
          <w:tcPr>
            <w:tcW w:w="1031" w:type="dxa"/>
            <w:shd w:val="clear" w:color="auto" w:fill="auto"/>
            <w:vAlign w:val="bottom"/>
          </w:tcPr>
          <w:p w14:paraId="779B6652" w14:textId="1C6DBC4C" w:rsidR="00DC28A8" w:rsidRPr="00596332" w:rsidRDefault="00984208" w:rsidP="00DC28A8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  <w:lang w:bidi="fa-IR"/>
              </w:rPr>
            </w:pPr>
            <w:r w:rsidRPr="00984208"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  <w:lang w:bidi="fa-IR"/>
              </w:rPr>
              <w:t>مهندس</w:t>
            </w:r>
            <w:r w:rsidRPr="00984208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4208">
              <w:rPr>
                <w:rFonts w:ascii="Calibri" w:eastAsia="Calibri" w:hAnsi="Calibri" w:cs="B Nazanin" w:hint="eastAsia"/>
                <w:b/>
                <w:bCs/>
                <w:sz w:val="20"/>
                <w:szCs w:val="20"/>
                <w:rtl/>
                <w:lang w:bidi="fa-IR"/>
              </w:rPr>
              <w:t>،</w:t>
            </w:r>
            <w:r w:rsidRPr="00984208"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  <w:lang w:bidi="fa-IR"/>
              </w:rPr>
              <w:t xml:space="preserve"> پزشک</w:t>
            </w:r>
            <w:r w:rsidRPr="00984208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984208"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  <w:lang w:bidi="fa-IR"/>
              </w:rPr>
              <w:t xml:space="preserve"> و علم مواد</w:t>
            </w:r>
          </w:p>
        </w:tc>
        <w:tc>
          <w:tcPr>
            <w:tcW w:w="1031" w:type="dxa"/>
            <w:shd w:val="clear" w:color="auto" w:fill="auto"/>
            <w:vAlign w:val="bottom"/>
          </w:tcPr>
          <w:p w14:paraId="1FB14C01" w14:textId="3723DEB5" w:rsidR="00DC28A8" w:rsidRPr="00596332" w:rsidRDefault="00984208" w:rsidP="00DC28A8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  <w:lang w:bidi="fa-IR"/>
              </w:rPr>
            </w:pPr>
            <w:r w:rsidRPr="00984208"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</w:rPr>
              <w:t>مهندس</w:t>
            </w:r>
            <w:r w:rsidRPr="00984208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</w:rPr>
              <w:t>ی</w:t>
            </w:r>
            <w:r w:rsidRPr="00984208">
              <w:rPr>
                <w:rFonts w:ascii="Calibri" w:eastAsia="Calibri" w:hAnsi="Calibri" w:cs="B Nazanin" w:hint="eastAsia"/>
                <w:b/>
                <w:bCs/>
                <w:sz w:val="20"/>
                <w:szCs w:val="20"/>
                <w:rtl/>
              </w:rPr>
              <w:t>،</w:t>
            </w:r>
            <w:r w:rsidRPr="00984208"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</w:rPr>
              <w:t xml:space="preserve"> پزشک</w:t>
            </w:r>
            <w:r w:rsidRPr="00984208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</w:rPr>
              <w:t>ی</w:t>
            </w:r>
            <w:r w:rsidRPr="00984208"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</w:rPr>
              <w:t xml:space="preserve"> و ف</w:t>
            </w:r>
            <w:r w:rsidRPr="00984208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</w:rPr>
              <w:t>ی</w:t>
            </w:r>
            <w:r w:rsidRPr="00984208">
              <w:rPr>
                <w:rFonts w:ascii="Calibri" w:eastAsia="Calibri" w:hAnsi="Calibri" w:cs="B Nazanin" w:hint="eastAsia"/>
                <w:b/>
                <w:bCs/>
                <w:sz w:val="20"/>
                <w:szCs w:val="20"/>
                <w:rtl/>
              </w:rPr>
              <w:t>ز</w:t>
            </w:r>
            <w:r w:rsidRPr="00984208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</w:rPr>
              <w:t>ی</w:t>
            </w:r>
            <w:r w:rsidRPr="00984208">
              <w:rPr>
                <w:rFonts w:ascii="Calibri" w:eastAsia="Calibri" w:hAnsi="Calibri" w:cs="B Nazanin" w:hint="eastAsia"/>
                <w:b/>
                <w:bCs/>
                <w:sz w:val="20"/>
                <w:szCs w:val="20"/>
                <w:rtl/>
              </w:rPr>
              <w:t>ک</w:t>
            </w:r>
            <w:r w:rsidRPr="00984208"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</w:rPr>
              <w:t xml:space="preserve"> و نجوم</w:t>
            </w:r>
          </w:p>
        </w:tc>
        <w:tc>
          <w:tcPr>
            <w:tcW w:w="1031" w:type="dxa"/>
            <w:shd w:val="clear" w:color="auto" w:fill="auto"/>
            <w:vAlign w:val="bottom"/>
          </w:tcPr>
          <w:p w14:paraId="6FBD91B6" w14:textId="4D09D146" w:rsidR="00DC28A8" w:rsidRPr="00596332" w:rsidRDefault="00DC28A8" w:rsidP="00DC28A8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  <w:lang w:bidi="fa-IR"/>
              </w:rPr>
            </w:pPr>
            <w:r w:rsidRPr="00596332"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</w:rPr>
              <w:t>مهندسی، پزشکی و شیمی</w:t>
            </w:r>
          </w:p>
        </w:tc>
        <w:tc>
          <w:tcPr>
            <w:tcW w:w="1031" w:type="dxa"/>
            <w:shd w:val="clear" w:color="auto" w:fill="auto"/>
            <w:vAlign w:val="bottom"/>
          </w:tcPr>
          <w:p w14:paraId="568BDAAB" w14:textId="102874FE" w:rsidR="00DC28A8" w:rsidRPr="00596332" w:rsidRDefault="00DC28A8" w:rsidP="00DC28A8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</w:rPr>
            </w:pPr>
            <w:r w:rsidRPr="00596332"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</w:rPr>
              <w:t>پزشکی، مهندسی و شیمی</w:t>
            </w:r>
          </w:p>
        </w:tc>
        <w:tc>
          <w:tcPr>
            <w:tcW w:w="4424" w:type="dxa"/>
            <w:gridSpan w:val="5"/>
            <w:vMerge w:val="restart"/>
            <w:shd w:val="clear" w:color="auto" w:fill="auto"/>
            <w:vAlign w:val="bottom"/>
          </w:tcPr>
          <w:p w14:paraId="792E226F" w14:textId="3CB0D750" w:rsidR="00DC28A8" w:rsidRPr="00596332" w:rsidRDefault="00DC28A8" w:rsidP="00DC28A8">
            <w:pPr>
              <w:jc w:val="center"/>
              <w:rPr>
                <w:rFonts w:ascii="Calibri" w:hAnsi="Calibri" w:cs="Calibri"/>
                <w:color w:val="FF0000"/>
                <w:sz w:val="20"/>
                <w:szCs w:val="20"/>
              </w:rPr>
            </w:pPr>
          </w:p>
        </w:tc>
      </w:tr>
      <w:tr w:rsidR="00DC28A8" w:rsidRPr="00596332" w14:paraId="6DA52370" w14:textId="77777777" w:rsidTr="00810CB0">
        <w:trPr>
          <w:trHeight w:val="465"/>
          <w:jc w:val="center"/>
        </w:trPr>
        <w:tc>
          <w:tcPr>
            <w:tcW w:w="2539" w:type="dxa"/>
            <w:vAlign w:val="center"/>
          </w:tcPr>
          <w:p w14:paraId="112A9102" w14:textId="497C15FC" w:rsidR="00DC28A8" w:rsidRPr="00596332" w:rsidRDefault="00DC28A8" w:rsidP="00DC28A8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</w:rPr>
              <w:t>کشورهای همکار</w:t>
            </w:r>
          </w:p>
        </w:tc>
        <w:tc>
          <w:tcPr>
            <w:tcW w:w="3514" w:type="dxa"/>
            <w:gridSpan w:val="5"/>
            <w:vMerge/>
            <w:shd w:val="clear" w:color="auto" w:fill="auto"/>
            <w:vAlign w:val="center"/>
          </w:tcPr>
          <w:p w14:paraId="014D3A39" w14:textId="77777777" w:rsidR="00DC28A8" w:rsidRPr="00596332" w:rsidRDefault="00DC28A8" w:rsidP="00DC28A8">
            <w:pPr>
              <w:jc w:val="center"/>
              <w:rPr>
                <w:rFonts w:ascii="Calibri" w:hAnsi="Calibri" w:cs="Calibri"/>
                <w:color w:val="A8D08D" w:themeColor="accent6" w:themeTint="99"/>
                <w:sz w:val="16"/>
                <w:szCs w:val="16"/>
                <w:lang w:bidi="fa-IR"/>
              </w:rPr>
            </w:pPr>
          </w:p>
        </w:tc>
        <w:tc>
          <w:tcPr>
            <w:tcW w:w="1031" w:type="dxa"/>
            <w:shd w:val="clear" w:color="auto" w:fill="auto"/>
            <w:vAlign w:val="bottom"/>
          </w:tcPr>
          <w:p w14:paraId="0ABF4A0B" w14:textId="54142455" w:rsidR="00DC28A8" w:rsidRPr="00596332" w:rsidRDefault="0014339B" w:rsidP="00DC28A8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</w:rPr>
              <w:t xml:space="preserve">آمریکا، کانادا و </w:t>
            </w:r>
            <w:r w:rsidR="000E0998" w:rsidRPr="00596332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</w:rPr>
              <w:t>انگلستان</w:t>
            </w:r>
          </w:p>
        </w:tc>
        <w:tc>
          <w:tcPr>
            <w:tcW w:w="1031" w:type="dxa"/>
            <w:shd w:val="clear" w:color="auto" w:fill="auto"/>
            <w:vAlign w:val="bottom"/>
          </w:tcPr>
          <w:p w14:paraId="6788375A" w14:textId="2AA41D36" w:rsidR="00DC28A8" w:rsidRPr="00596332" w:rsidRDefault="00DC28A8" w:rsidP="00DC28A8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  <w:lang w:bidi="fa-IR"/>
              </w:rPr>
            </w:pPr>
            <w:r w:rsidRPr="00596332"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</w:rPr>
              <w:t>آمریکا، کانادا و انگلستان</w:t>
            </w:r>
          </w:p>
        </w:tc>
        <w:tc>
          <w:tcPr>
            <w:tcW w:w="1031" w:type="dxa"/>
            <w:shd w:val="clear" w:color="auto" w:fill="auto"/>
            <w:vAlign w:val="bottom"/>
          </w:tcPr>
          <w:p w14:paraId="6FC0553E" w14:textId="2D43E36A" w:rsidR="00DC28A8" w:rsidRPr="00596332" w:rsidRDefault="00984208" w:rsidP="00DC28A8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</w:rPr>
            </w:pPr>
            <w:r w:rsidRPr="00984208"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</w:rPr>
              <w:t>آمر</w:t>
            </w:r>
            <w:r w:rsidRPr="00984208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</w:rPr>
              <w:t>ی</w:t>
            </w:r>
            <w:r w:rsidRPr="00984208">
              <w:rPr>
                <w:rFonts w:ascii="Calibri" w:eastAsia="Calibri" w:hAnsi="Calibri" w:cs="B Nazanin" w:hint="eastAsia"/>
                <w:b/>
                <w:bCs/>
                <w:sz w:val="20"/>
                <w:szCs w:val="20"/>
                <w:rtl/>
              </w:rPr>
              <w:t>کا،</w:t>
            </w:r>
            <w:r w:rsidRPr="00984208"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</w:rPr>
              <w:t xml:space="preserve"> کانادا و انگلستان</w:t>
            </w:r>
          </w:p>
        </w:tc>
        <w:tc>
          <w:tcPr>
            <w:tcW w:w="1031" w:type="dxa"/>
            <w:shd w:val="clear" w:color="auto" w:fill="auto"/>
            <w:vAlign w:val="bottom"/>
          </w:tcPr>
          <w:p w14:paraId="40931014" w14:textId="14C2D9A3" w:rsidR="00DC28A8" w:rsidRPr="00596332" w:rsidRDefault="00DC28A8" w:rsidP="00DC28A8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  <w:lang w:bidi="fa-IR"/>
              </w:rPr>
            </w:pPr>
            <w:r w:rsidRPr="00596332"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</w:rPr>
              <w:t>آمریکا، کانادا و مالزی</w:t>
            </w:r>
          </w:p>
        </w:tc>
        <w:tc>
          <w:tcPr>
            <w:tcW w:w="1031" w:type="dxa"/>
            <w:shd w:val="clear" w:color="auto" w:fill="auto"/>
            <w:vAlign w:val="bottom"/>
          </w:tcPr>
          <w:p w14:paraId="64DCA01D" w14:textId="53AA604C" w:rsidR="00DC28A8" w:rsidRPr="00596332" w:rsidRDefault="00541DBD" w:rsidP="00DC28A8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</w:rPr>
            </w:pPr>
            <w:r w:rsidRPr="00541DBD"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</w:rPr>
              <w:t>آمر</w:t>
            </w:r>
            <w:r w:rsidRPr="00541DBD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</w:rPr>
              <w:t>ی</w:t>
            </w:r>
            <w:r w:rsidRPr="00541DBD">
              <w:rPr>
                <w:rFonts w:ascii="Calibri" w:eastAsia="Calibri" w:hAnsi="Calibri" w:cs="B Nazanin" w:hint="eastAsia"/>
                <w:b/>
                <w:bCs/>
                <w:sz w:val="20"/>
                <w:szCs w:val="20"/>
                <w:rtl/>
              </w:rPr>
              <w:t>کا،</w:t>
            </w:r>
            <w:r w:rsidRPr="00541DBD"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</w:rPr>
              <w:t xml:space="preserve"> کانادا و مالز</w:t>
            </w:r>
            <w:r w:rsidRPr="00541DBD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</w:rPr>
              <w:t>ی</w:t>
            </w:r>
          </w:p>
        </w:tc>
        <w:tc>
          <w:tcPr>
            <w:tcW w:w="4424" w:type="dxa"/>
            <w:gridSpan w:val="5"/>
            <w:vMerge/>
            <w:shd w:val="clear" w:color="auto" w:fill="auto"/>
            <w:vAlign w:val="bottom"/>
          </w:tcPr>
          <w:p w14:paraId="138843FE" w14:textId="77777777" w:rsidR="00DC28A8" w:rsidRPr="00596332" w:rsidRDefault="00DC28A8" w:rsidP="00DC28A8">
            <w:pPr>
              <w:jc w:val="center"/>
              <w:rPr>
                <w:rFonts w:ascii="Calibri" w:hAnsi="Calibri" w:cs="Calibri"/>
                <w:sz w:val="24"/>
                <w:szCs w:val="24"/>
                <w:lang w:bidi="fa-IR"/>
              </w:rPr>
            </w:pPr>
          </w:p>
        </w:tc>
      </w:tr>
    </w:tbl>
    <w:p w14:paraId="0A37A3D0" w14:textId="3D06F7D6" w:rsidR="00294FC4" w:rsidRPr="00596332" w:rsidRDefault="00294FC4">
      <w:pPr>
        <w:bidi/>
        <w:rPr>
          <w:sz w:val="24"/>
          <w:szCs w:val="24"/>
          <w:rtl/>
        </w:rPr>
      </w:pPr>
    </w:p>
    <w:p w14:paraId="4F5E9C17" w14:textId="77777777" w:rsidR="00294FC4" w:rsidRPr="00596332" w:rsidRDefault="00294FC4">
      <w:pPr>
        <w:rPr>
          <w:sz w:val="24"/>
          <w:szCs w:val="24"/>
          <w:rtl/>
        </w:rPr>
      </w:pPr>
      <w:r w:rsidRPr="00596332">
        <w:rPr>
          <w:sz w:val="24"/>
          <w:szCs w:val="24"/>
          <w:rtl/>
        </w:rPr>
        <w:br w:type="page"/>
      </w:r>
    </w:p>
    <w:p w14:paraId="734E48FC" w14:textId="77777777" w:rsidR="00CB7F93" w:rsidRPr="00596332" w:rsidRDefault="00CB7F93">
      <w:pPr>
        <w:bidi/>
        <w:rPr>
          <w:lang w:bidi="fa-IR"/>
        </w:rPr>
      </w:pPr>
    </w:p>
    <w:tbl>
      <w:tblPr>
        <w:tblStyle w:val="TableGrid1"/>
        <w:bidiVisual/>
        <w:tblW w:w="10435" w:type="dxa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930"/>
        <w:gridCol w:w="510"/>
        <w:gridCol w:w="510"/>
        <w:gridCol w:w="510"/>
        <w:gridCol w:w="510"/>
        <w:gridCol w:w="510"/>
        <w:gridCol w:w="1191"/>
        <w:gridCol w:w="1191"/>
        <w:gridCol w:w="1191"/>
        <w:gridCol w:w="1191"/>
        <w:gridCol w:w="1191"/>
      </w:tblGrid>
      <w:tr w:rsidR="00563D24" w:rsidRPr="00596332" w14:paraId="2D03C40D" w14:textId="77777777" w:rsidTr="00563D24">
        <w:trPr>
          <w:cantSplit/>
          <w:trHeight w:val="538"/>
          <w:jc w:val="center"/>
        </w:trPr>
        <w:tc>
          <w:tcPr>
            <w:tcW w:w="1930" w:type="dxa"/>
            <w:vMerge w:val="restart"/>
            <w:vAlign w:val="center"/>
          </w:tcPr>
          <w:p w14:paraId="345C4CFC" w14:textId="651C4DC6" w:rsidR="00563D24" w:rsidRPr="005464EB" w:rsidRDefault="00563D24" w:rsidP="005464EB">
            <w:pPr>
              <w:bidi/>
              <w:jc w:val="center"/>
              <w:rPr>
                <w:rFonts w:ascii="Calibri" w:eastAsia="Calibri" w:hAnsi="Calibri" w:cs="B Titr"/>
                <w:b/>
                <w:bCs/>
                <w:sz w:val="20"/>
                <w:szCs w:val="20"/>
                <w:rtl/>
                <w:lang w:bidi="fa-IR"/>
              </w:rPr>
            </w:pPr>
            <w:r w:rsidRPr="005464EB">
              <w:rPr>
                <w:rFonts w:ascii="Calibri" w:eastAsia="Calibri" w:hAnsi="Calibri" w:cs="B Titr" w:hint="cs"/>
                <w:b/>
                <w:bCs/>
                <w:sz w:val="20"/>
                <w:szCs w:val="20"/>
                <w:rtl/>
                <w:lang w:bidi="fa-IR"/>
              </w:rPr>
              <w:t>نظام های</w:t>
            </w:r>
            <w:r w:rsidRPr="005464EB">
              <w:rPr>
                <w:rFonts w:ascii="Calibri" w:eastAsia="Calibri" w:hAnsi="Calibri" w:cs="B Titr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5464EB">
              <w:rPr>
                <w:rFonts w:ascii="Calibri" w:eastAsia="Calibri" w:hAnsi="Calibri" w:cs="B Titr" w:hint="cs"/>
                <w:b/>
                <w:bCs/>
                <w:sz w:val="20"/>
                <w:szCs w:val="20"/>
                <w:rtl/>
                <w:lang w:bidi="fa-IR"/>
              </w:rPr>
              <w:t>رتبه بندی</w:t>
            </w:r>
          </w:p>
        </w:tc>
        <w:tc>
          <w:tcPr>
            <w:tcW w:w="8505" w:type="dxa"/>
            <w:gridSpan w:val="10"/>
            <w:shd w:val="clear" w:color="auto" w:fill="C5E0B3" w:themeFill="accent6" w:themeFillTint="66"/>
            <w:vAlign w:val="center"/>
          </w:tcPr>
          <w:p w14:paraId="62F65FBC" w14:textId="47ED30FD" w:rsidR="00563D24" w:rsidRPr="005464EB" w:rsidRDefault="00563D24" w:rsidP="004F0960">
            <w:pPr>
              <w:bidi/>
              <w:jc w:val="center"/>
              <w:rPr>
                <w:rFonts w:ascii="Calibri" w:eastAsia="Calibri" w:hAnsi="Calibri" w:cs="B Titr"/>
                <w:b/>
                <w:bCs/>
                <w:sz w:val="20"/>
                <w:szCs w:val="20"/>
                <w:rtl/>
              </w:rPr>
            </w:pPr>
            <w:r w:rsidRPr="005464EB">
              <w:rPr>
                <w:rFonts w:ascii="Calibri" w:eastAsia="Calibri" w:hAnsi="Calibri" w:cs="B Titr" w:hint="cs"/>
                <w:b/>
                <w:bCs/>
                <w:sz w:val="20"/>
                <w:szCs w:val="20"/>
                <w:rtl/>
                <w:lang w:bidi="fa-IR"/>
              </w:rPr>
              <w:t>بهترین رتبه جهانی کسب شده توسط دانشگاه‏ های کشور</w:t>
            </w:r>
          </w:p>
        </w:tc>
      </w:tr>
      <w:tr w:rsidR="00563D24" w:rsidRPr="00596332" w14:paraId="59F5D560" w14:textId="77777777" w:rsidTr="00563D24">
        <w:trPr>
          <w:cantSplit/>
          <w:trHeight w:val="560"/>
          <w:jc w:val="center"/>
        </w:trPr>
        <w:tc>
          <w:tcPr>
            <w:tcW w:w="1930" w:type="dxa"/>
            <w:vMerge/>
            <w:vAlign w:val="center"/>
          </w:tcPr>
          <w:p w14:paraId="74580AAF" w14:textId="77777777" w:rsidR="00563D24" w:rsidRPr="00596332" w:rsidRDefault="00563D24" w:rsidP="00800BA5">
            <w:pPr>
              <w:bidi/>
              <w:jc w:val="center"/>
              <w:rPr>
                <w:rFonts w:ascii="Calibri" w:eastAsia="Calibri" w:hAnsi="Calibri" w:cs="B Nazanin"/>
                <w:b/>
                <w:bCs/>
                <w:noProof/>
                <w:color w:val="538135" w:themeColor="accent6" w:themeShade="BF"/>
                <w:sz w:val="16"/>
                <w:szCs w:val="16"/>
                <w:rtl/>
              </w:rPr>
            </w:pP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09EC9DE" w14:textId="74034DD2" w:rsidR="00563D24" w:rsidRPr="005464EB" w:rsidRDefault="00563D24" w:rsidP="004F0960">
            <w:pPr>
              <w:bidi/>
              <w:jc w:val="center"/>
              <w:rPr>
                <w:rFonts w:cs="B Titr"/>
                <w:b/>
                <w:bCs/>
                <w:rtl/>
              </w:rPr>
            </w:pPr>
            <w:r w:rsidRPr="005464EB">
              <w:rPr>
                <w:rFonts w:ascii="Calibri" w:eastAsia="Calibri" w:hAnsi="Calibri" w:cs="B Titr" w:hint="cs"/>
                <w:b/>
                <w:bCs/>
                <w:sz w:val="18"/>
                <w:szCs w:val="18"/>
                <w:rtl/>
                <w:lang w:bidi="fa-IR"/>
              </w:rPr>
              <w:t>2020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6B331E0" w14:textId="3DCD643B" w:rsidR="00563D24" w:rsidRPr="005464EB" w:rsidRDefault="00563D24" w:rsidP="004F0960">
            <w:pPr>
              <w:bidi/>
              <w:jc w:val="center"/>
              <w:rPr>
                <w:rFonts w:cs="B Titr"/>
                <w:b/>
                <w:bCs/>
                <w:rtl/>
              </w:rPr>
            </w:pPr>
            <w:r w:rsidRPr="005464EB">
              <w:rPr>
                <w:rFonts w:ascii="Calibri" w:eastAsia="Calibri" w:hAnsi="Calibri" w:cs="B Titr" w:hint="cs"/>
                <w:b/>
                <w:bCs/>
                <w:sz w:val="18"/>
                <w:szCs w:val="18"/>
                <w:rtl/>
                <w:lang w:bidi="fa-IR"/>
              </w:rPr>
              <w:t>2019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38D2B53" w14:textId="0B8AF77D" w:rsidR="00563D24" w:rsidRPr="005464EB" w:rsidRDefault="00563D24" w:rsidP="004F0960">
            <w:pPr>
              <w:bidi/>
              <w:jc w:val="center"/>
              <w:rPr>
                <w:rFonts w:ascii="Calibri" w:hAnsi="Calibri" w:cs="B Titr"/>
                <w:b/>
                <w:bCs/>
                <w:color w:val="000000"/>
                <w:rtl/>
              </w:rPr>
            </w:pPr>
            <w:r w:rsidRPr="005464EB">
              <w:rPr>
                <w:rFonts w:ascii="Calibri" w:eastAsia="Calibri" w:hAnsi="Calibri" w:cs="B Titr" w:hint="cs"/>
                <w:b/>
                <w:bCs/>
                <w:sz w:val="18"/>
                <w:szCs w:val="18"/>
                <w:rtl/>
                <w:lang w:bidi="fa-IR"/>
              </w:rPr>
              <w:t>201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09C3FDE6" w14:textId="6D4537E5" w:rsidR="00563D24" w:rsidRPr="005464EB" w:rsidRDefault="00563D24" w:rsidP="004F0960">
            <w:pPr>
              <w:bidi/>
              <w:jc w:val="center"/>
              <w:rPr>
                <w:rFonts w:ascii="Calibri" w:hAnsi="Calibri" w:cs="B Titr"/>
                <w:b/>
                <w:bCs/>
                <w:color w:val="000000"/>
                <w:rtl/>
              </w:rPr>
            </w:pPr>
            <w:r w:rsidRPr="005464EB">
              <w:rPr>
                <w:rFonts w:ascii="Calibri" w:eastAsia="Calibri" w:hAnsi="Calibri" w:cs="B Titr" w:hint="cs"/>
                <w:b/>
                <w:bCs/>
                <w:sz w:val="18"/>
                <w:szCs w:val="18"/>
                <w:rtl/>
                <w:lang w:bidi="fa-IR"/>
              </w:rPr>
              <w:t>2017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EF02603" w14:textId="137E42F5" w:rsidR="00563D24" w:rsidRPr="005464EB" w:rsidRDefault="00563D24" w:rsidP="004F0960">
            <w:pPr>
              <w:bidi/>
              <w:jc w:val="center"/>
              <w:rPr>
                <w:rFonts w:ascii="Calibri" w:hAnsi="Calibri" w:cs="B Titr"/>
                <w:b/>
                <w:bCs/>
                <w:color w:val="000000"/>
                <w:rtl/>
              </w:rPr>
            </w:pPr>
            <w:r w:rsidRPr="005464EB">
              <w:rPr>
                <w:rFonts w:ascii="Calibri" w:eastAsia="Calibri" w:hAnsi="Calibri" w:cs="B Titr" w:hint="cs"/>
                <w:b/>
                <w:bCs/>
                <w:sz w:val="18"/>
                <w:szCs w:val="18"/>
                <w:rtl/>
                <w:lang w:bidi="fa-IR"/>
              </w:rPr>
              <w:t>2016</w:t>
            </w:r>
          </w:p>
        </w:tc>
        <w:tc>
          <w:tcPr>
            <w:tcW w:w="1191" w:type="dxa"/>
            <w:shd w:val="clear" w:color="auto" w:fill="C5E0B3" w:themeFill="accent6" w:themeFillTint="66"/>
            <w:vAlign w:val="center"/>
          </w:tcPr>
          <w:p w14:paraId="1AA7106C" w14:textId="654991EA" w:rsidR="00563D24" w:rsidRPr="005464EB" w:rsidRDefault="00563D24" w:rsidP="004F0960">
            <w:pPr>
              <w:bidi/>
              <w:jc w:val="center"/>
              <w:rPr>
                <w:rFonts w:ascii="Calibri" w:hAnsi="Calibri" w:cs="B Titr"/>
                <w:b/>
                <w:bCs/>
                <w:sz w:val="16"/>
                <w:szCs w:val="16"/>
                <w:rtl/>
              </w:rPr>
            </w:pPr>
            <w:r w:rsidRPr="005464EB">
              <w:rPr>
                <w:rFonts w:ascii="Calibri" w:eastAsia="Calibri" w:hAnsi="Calibri" w:cs="B Titr" w:hint="cs"/>
                <w:b/>
                <w:bCs/>
                <w:sz w:val="18"/>
                <w:szCs w:val="18"/>
                <w:rtl/>
              </w:rPr>
              <w:t>2020</w:t>
            </w:r>
          </w:p>
        </w:tc>
        <w:tc>
          <w:tcPr>
            <w:tcW w:w="1191" w:type="dxa"/>
            <w:shd w:val="clear" w:color="auto" w:fill="C5E0B3" w:themeFill="accent6" w:themeFillTint="66"/>
            <w:vAlign w:val="center"/>
          </w:tcPr>
          <w:p w14:paraId="162DC9CA" w14:textId="526F9FDD" w:rsidR="00563D24" w:rsidRPr="005464EB" w:rsidRDefault="00563D24" w:rsidP="004F0960">
            <w:pPr>
              <w:bidi/>
              <w:jc w:val="center"/>
              <w:rPr>
                <w:rFonts w:ascii="Calibri" w:hAnsi="Calibri" w:cs="B Titr"/>
                <w:b/>
                <w:bCs/>
                <w:sz w:val="16"/>
                <w:szCs w:val="16"/>
                <w:rtl/>
              </w:rPr>
            </w:pPr>
            <w:r w:rsidRPr="005464EB">
              <w:rPr>
                <w:rFonts w:ascii="Calibri" w:eastAsia="Calibri" w:hAnsi="Calibri" w:cs="B Titr" w:hint="cs"/>
                <w:b/>
                <w:bCs/>
                <w:sz w:val="18"/>
                <w:szCs w:val="18"/>
                <w:rtl/>
              </w:rPr>
              <w:t>2019</w:t>
            </w:r>
          </w:p>
        </w:tc>
        <w:tc>
          <w:tcPr>
            <w:tcW w:w="1191" w:type="dxa"/>
            <w:shd w:val="clear" w:color="auto" w:fill="C5E0B3" w:themeFill="accent6" w:themeFillTint="66"/>
            <w:vAlign w:val="center"/>
          </w:tcPr>
          <w:p w14:paraId="75A319F4" w14:textId="1F54C3AB" w:rsidR="00563D24" w:rsidRPr="005464EB" w:rsidRDefault="00563D24" w:rsidP="004F0960">
            <w:pPr>
              <w:bidi/>
              <w:jc w:val="center"/>
              <w:rPr>
                <w:rFonts w:ascii="Calibri" w:hAnsi="Calibri" w:cs="B Titr"/>
                <w:b/>
                <w:bCs/>
                <w:sz w:val="16"/>
                <w:szCs w:val="16"/>
                <w:rtl/>
              </w:rPr>
            </w:pPr>
            <w:r w:rsidRPr="005464EB">
              <w:rPr>
                <w:rFonts w:ascii="Calibri" w:eastAsia="Calibri" w:hAnsi="Calibri" w:cs="B Titr" w:hint="cs"/>
                <w:b/>
                <w:bCs/>
                <w:sz w:val="18"/>
                <w:szCs w:val="18"/>
                <w:rtl/>
              </w:rPr>
              <w:t>2018</w:t>
            </w:r>
          </w:p>
        </w:tc>
        <w:tc>
          <w:tcPr>
            <w:tcW w:w="1191" w:type="dxa"/>
            <w:shd w:val="clear" w:color="auto" w:fill="C5E0B3" w:themeFill="accent6" w:themeFillTint="66"/>
            <w:vAlign w:val="center"/>
          </w:tcPr>
          <w:p w14:paraId="0D27A21A" w14:textId="11E33D8F" w:rsidR="00563D24" w:rsidRPr="005464EB" w:rsidRDefault="00563D24" w:rsidP="004F0960">
            <w:pPr>
              <w:bidi/>
              <w:jc w:val="center"/>
              <w:rPr>
                <w:rFonts w:ascii="Calibri" w:hAnsi="Calibri" w:cs="B Titr"/>
                <w:b/>
                <w:bCs/>
                <w:sz w:val="16"/>
                <w:szCs w:val="16"/>
                <w:rtl/>
              </w:rPr>
            </w:pPr>
            <w:r w:rsidRPr="005464EB">
              <w:rPr>
                <w:rFonts w:ascii="Calibri" w:eastAsia="Calibri" w:hAnsi="Calibri" w:cs="B Titr" w:hint="cs"/>
                <w:b/>
                <w:bCs/>
                <w:sz w:val="18"/>
                <w:szCs w:val="18"/>
                <w:rtl/>
              </w:rPr>
              <w:t>2017</w:t>
            </w:r>
          </w:p>
        </w:tc>
        <w:tc>
          <w:tcPr>
            <w:tcW w:w="1191" w:type="dxa"/>
            <w:shd w:val="clear" w:color="auto" w:fill="C5E0B3" w:themeFill="accent6" w:themeFillTint="66"/>
            <w:vAlign w:val="center"/>
          </w:tcPr>
          <w:p w14:paraId="448267AF" w14:textId="55BD4089" w:rsidR="00563D24" w:rsidRPr="005464EB" w:rsidRDefault="00563D24" w:rsidP="004F0960">
            <w:pPr>
              <w:bidi/>
              <w:jc w:val="center"/>
              <w:rPr>
                <w:rFonts w:ascii="Calibri" w:hAnsi="Calibri" w:cs="B Titr"/>
                <w:b/>
                <w:bCs/>
                <w:sz w:val="16"/>
                <w:szCs w:val="16"/>
                <w:rtl/>
              </w:rPr>
            </w:pPr>
            <w:r w:rsidRPr="005464EB">
              <w:rPr>
                <w:rFonts w:ascii="Calibri" w:eastAsia="Calibri" w:hAnsi="Calibri" w:cs="B Titr" w:hint="cs"/>
                <w:b/>
                <w:bCs/>
                <w:sz w:val="18"/>
                <w:szCs w:val="18"/>
                <w:rtl/>
              </w:rPr>
              <w:t>2016</w:t>
            </w:r>
          </w:p>
        </w:tc>
      </w:tr>
      <w:tr w:rsidR="00563D24" w:rsidRPr="00596332" w14:paraId="036837A6" w14:textId="77777777" w:rsidTr="00563D24">
        <w:trPr>
          <w:cantSplit/>
          <w:trHeight w:val="1020"/>
          <w:jc w:val="center"/>
        </w:trPr>
        <w:tc>
          <w:tcPr>
            <w:tcW w:w="1930" w:type="dxa"/>
            <w:vAlign w:val="center"/>
          </w:tcPr>
          <w:p w14:paraId="556B4651" w14:textId="77777777" w:rsidR="00563D24" w:rsidRPr="00596332" w:rsidRDefault="00563D24" w:rsidP="00F42FEC">
            <w:pPr>
              <w:bidi/>
              <w:jc w:val="center"/>
              <w:rPr>
                <w:rFonts w:ascii="Calibri" w:eastAsia="Calibri" w:hAnsi="Calibri" w:cs="B Nazanin"/>
                <w:b/>
                <w:bCs/>
                <w:noProof/>
                <w:color w:val="538135" w:themeColor="accent6" w:themeShade="BF"/>
                <w:sz w:val="16"/>
                <w:szCs w:val="16"/>
                <w:lang w:bidi="fa-IR"/>
              </w:rPr>
            </w:pPr>
            <w:r w:rsidRPr="00596332">
              <w:rPr>
                <w:rFonts w:ascii="Calibri" w:eastAsia="Calibri" w:hAnsi="Calibri" w:cs="B Nazanin"/>
                <w:b/>
                <w:bCs/>
                <w:noProof/>
                <w:color w:val="538135" w:themeColor="accent6" w:themeShade="BF"/>
                <w:sz w:val="16"/>
                <w:szCs w:val="16"/>
                <w:rtl/>
              </w:rPr>
              <w:drawing>
                <wp:inline distT="0" distB="0" distL="0" distR="0" wp14:anchorId="32561618" wp14:editId="65338A53">
                  <wp:extent cx="1046798" cy="852170"/>
                  <wp:effectExtent l="0" t="0" r="1270" b="508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16" cy="92064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0F757C21" w14:textId="0240A167" w:rsidR="00563D24" w:rsidRPr="00D50358" w:rsidRDefault="00563D24" w:rsidP="004F0960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538135" w:themeColor="accent6" w:themeShade="BF"/>
                <w:lang w:bidi="fa-IR"/>
              </w:rPr>
            </w:pPr>
            <w:r w:rsidRPr="00D50358">
              <w:rPr>
                <w:rFonts w:cs="B Nazanin" w:hint="cs"/>
                <w:b/>
                <w:bCs/>
                <w:rtl/>
              </w:rPr>
              <w:t>6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0FEAF436" w14:textId="396B6442" w:rsidR="00563D24" w:rsidRPr="00D50358" w:rsidRDefault="00563D24" w:rsidP="004F0960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538135" w:themeColor="accent6" w:themeShade="BF"/>
                <w:lang w:bidi="fa-IR"/>
              </w:rPr>
            </w:pPr>
            <w:r w:rsidRPr="00D50358">
              <w:rPr>
                <w:rFonts w:cs="B Nazanin" w:hint="cs"/>
                <w:b/>
                <w:bCs/>
                <w:rtl/>
              </w:rPr>
              <w:t>6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2927A447" w14:textId="4BAABFB5" w:rsidR="00563D24" w:rsidRPr="00D50358" w:rsidRDefault="00563D24" w:rsidP="004F0960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538135" w:themeColor="accent6" w:themeShade="BF"/>
                <w:lang w:bidi="fa-IR"/>
              </w:rPr>
            </w:pPr>
            <w:r w:rsidRPr="00D50358">
              <w:rPr>
                <w:rFonts w:ascii="Calibri" w:hAnsi="Calibri" w:cs="B Nazanin" w:hint="cs"/>
                <w:b/>
                <w:bCs/>
                <w:color w:val="000000"/>
                <w:rtl/>
              </w:rPr>
              <w:t>5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4A868A42" w14:textId="61AEF982" w:rsidR="00563D24" w:rsidRPr="00D50358" w:rsidRDefault="00563D24" w:rsidP="004F0960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538135" w:themeColor="accent6" w:themeShade="BF"/>
                <w:lang w:bidi="fa-IR"/>
              </w:rPr>
            </w:pPr>
            <w:r w:rsidRPr="00D50358">
              <w:rPr>
                <w:rFonts w:ascii="Calibri" w:hAnsi="Calibri" w:cs="B Nazanin" w:hint="cs"/>
                <w:b/>
                <w:bCs/>
                <w:color w:val="000000"/>
                <w:rtl/>
              </w:rPr>
              <w:t>5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70D60AA9" w14:textId="6CBC1C27" w:rsidR="00563D24" w:rsidRPr="00D50358" w:rsidRDefault="00563D24" w:rsidP="004F0960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538135" w:themeColor="accent6" w:themeShade="BF"/>
                <w:lang w:bidi="fa-IR"/>
              </w:rPr>
            </w:pPr>
            <w:r w:rsidRPr="00D50358">
              <w:rPr>
                <w:rFonts w:ascii="Calibri" w:hAnsi="Calibri" w:cs="B Nazanin" w:hint="cs"/>
                <w:b/>
                <w:bCs/>
                <w:color w:val="000000"/>
                <w:rtl/>
              </w:rPr>
              <w:t>2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35F1E0C7" w14:textId="3EB66CA2" w:rsidR="00563D24" w:rsidRPr="00B81C37" w:rsidRDefault="00563D24" w:rsidP="00B81C37">
            <w:pPr>
              <w:bidi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دانشگاه صنعتی شریف</w:t>
            </w:r>
            <w:r w:rsidRPr="00B81C37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>407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1B490E88" w14:textId="7389107D" w:rsidR="00563D24" w:rsidRPr="00B81C37" w:rsidRDefault="00563D24" w:rsidP="004F0960">
            <w:pPr>
              <w:bidi/>
              <w:jc w:val="center"/>
              <w:rPr>
                <w:rFonts w:ascii="Calibri" w:hAnsi="Calibri" w:cs="B Nazanin"/>
                <w:b/>
                <w:bCs/>
                <w:sz w:val="20"/>
                <w:szCs w:val="20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دانشگاه صنعتی شریف</w:t>
            </w: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 xml:space="preserve"> 432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5CBF41E2" w14:textId="6C5D092D" w:rsidR="00563D24" w:rsidRPr="00B81C37" w:rsidRDefault="00563D24" w:rsidP="00B81C37">
            <w:pPr>
              <w:bidi/>
              <w:jc w:val="center"/>
              <w:rPr>
                <w:rFonts w:ascii="Calibri" w:hAnsi="Calibri" w:cs="B Nazanin"/>
                <w:b/>
                <w:bCs/>
                <w:sz w:val="18"/>
                <w:szCs w:val="18"/>
              </w:rPr>
            </w:pPr>
            <w:r w:rsidRPr="00B81C37">
              <w:rPr>
                <w:rFonts w:ascii="Calibri" w:hAnsi="Calibri" w:cs="B Nazanin"/>
                <w:b/>
                <w:bCs/>
                <w:sz w:val="18"/>
                <w:szCs w:val="18"/>
                <w:rtl/>
              </w:rPr>
              <w:t>دانشگاه صنعتی شریف</w:t>
            </w:r>
            <w:r w:rsidRPr="00B81C37">
              <w:rPr>
                <w:rFonts w:ascii="Calibri" w:hAnsi="Calibri" w:cs="B Nazanin"/>
                <w:b/>
                <w:bCs/>
                <w:sz w:val="18"/>
                <w:szCs w:val="18"/>
                <w:rtl/>
                <w:lang w:bidi="fa-IR"/>
              </w:rPr>
              <w:t xml:space="preserve"> 471-480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304F6A12" w14:textId="717D3B68" w:rsidR="00563D24" w:rsidRPr="00B81C37" w:rsidRDefault="00563D24" w:rsidP="00B81C37">
            <w:pPr>
              <w:bidi/>
              <w:jc w:val="center"/>
              <w:rPr>
                <w:rFonts w:ascii="Calibri" w:hAnsi="Calibri" w:cs="B Nazanin"/>
                <w:b/>
                <w:bCs/>
                <w:sz w:val="19"/>
                <w:szCs w:val="19"/>
              </w:rPr>
            </w:pPr>
            <w:r w:rsidRPr="00B81C37">
              <w:rPr>
                <w:rFonts w:ascii="Calibri" w:hAnsi="Calibri" w:cs="B Nazanin"/>
                <w:b/>
                <w:bCs/>
                <w:sz w:val="19"/>
                <w:szCs w:val="19"/>
                <w:rtl/>
              </w:rPr>
              <w:t>دانشگاه صنعتی شریف</w:t>
            </w:r>
            <w:r w:rsidRPr="00B81C37">
              <w:rPr>
                <w:rFonts w:ascii="Calibri" w:hAnsi="Calibri" w:cs="B Nazanin" w:hint="cs"/>
                <w:b/>
                <w:bCs/>
                <w:sz w:val="19"/>
                <w:szCs w:val="19"/>
                <w:rtl/>
                <w:lang w:bidi="fa-IR"/>
              </w:rPr>
              <w:t xml:space="preserve"> 431-440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777BD715" w14:textId="4836020D" w:rsidR="00563D24" w:rsidRPr="00B81C37" w:rsidRDefault="00563D24" w:rsidP="00B81C37">
            <w:pPr>
              <w:bidi/>
              <w:jc w:val="center"/>
              <w:rPr>
                <w:rFonts w:ascii="Calibri" w:hAnsi="Calibri" w:cs="B Nazanin"/>
                <w:b/>
                <w:bCs/>
                <w:sz w:val="18"/>
                <w:szCs w:val="18"/>
              </w:rPr>
            </w:pPr>
            <w:r w:rsidRPr="00B81C37">
              <w:rPr>
                <w:rFonts w:ascii="Calibri" w:hAnsi="Calibri" w:cs="B Nazanin"/>
                <w:b/>
                <w:bCs/>
                <w:sz w:val="18"/>
                <w:szCs w:val="18"/>
                <w:rtl/>
              </w:rPr>
              <w:t>دانشگاه صنعت</w:t>
            </w:r>
            <w:r w:rsidRPr="00B81C37">
              <w:rPr>
                <w:rFonts w:ascii="Calibri" w:hAnsi="Calibri" w:cs="B Nazanin" w:hint="cs"/>
                <w:b/>
                <w:bCs/>
                <w:sz w:val="18"/>
                <w:szCs w:val="18"/>
                <w:rtl/>
              </w:rPr>
              <w:t>ی</w:t>
            </w:r>
            <w:r w:rsidRPr="00B81C37">
              <w:rPr>
                <w:rFonts w:ascii="Calibri" w:hAnsi="Calibri" w:cs="B Nazanin"/>
                <w:b/>
                <w:bCs/>
                <w:sz w:val="18"/>
                <w:szCs w:val="18"/>
                <w:rtl/>
              </w:rPr>
              <w:t xml:space="preserve"> شر</w:t>
            </w:r>
            <w:r w:rsidRPr="00B81C37">
              <w:rPr>
                <w:rFonts w:ascii="Calibri" w:hAnsi="Calibri" w:cs="B Nazanin" w:hint="cs"/>
                <w:b/>
                <w:bCs/>
                <w:sz w:val="18"/>
                <w:szCs w:val="18"/>
                <w:rtl/>
              </w:rPr>
              <w:t>ی</w:t>
            </w:r>
            <w:r w:rsidRPr="00B81C37">
              <w:rPr>
                <w:rFonts w:ascii="Calibri" w:hAnsi="Calibri" w:cs="B Nazanin" w:hint="eastAsia"/>
                <w:b/>
                <w:bCs/>
                <w:sz w:val="18"/>
                <w:szCs w:val="18"/>
                <w:rtl/>
              </w:rPr>
              <w:t>ف</w:t>
            </w:r>
            <w:r w:rsidRPr="00B81C37">
              <w:rPr>
                <w:rFonts w:ascii="Calibri" w:hAnsi="Calibri" w:cs="B Nazanin"/>
                <w:b/>
                <w:bCs/>
                <w:sz w:val="18"/>
                <w:szCs w:val="18"/>
                <w:rtl/>
                <w:lang w:bidi="fa-IR"/>
              </w:rPr>
              <w:t xml:space="preserve"> 471-480</w:t>
            </w:r>
          </w:p>
        </w:tc>
      </w:tr>
      <w:tr w:rsidR="00563D24" w:rsidRPr="00596332" w14:paraId="7D544A9E" w14:textId="77777777" w:rsidTr="00563D24">
        <w:trPr>
          <w:cantSplit/>
          <w:trHeight w:val="1020"/>
          <w:jc w:val="center"/>
        </w:trPr>
        <w:tc>
          <w:tcPr>
            <w:tcW w:w="1930" w:type="dxa"/>
            <w:vAlign w:val="center"/>
          </w:tcPr>
          <w:p w14:paraId="502B9EAA" w14:textId="77777777" w:rsidR="00563D24" w:rsidRPr="00596332" w:rsidRDefault="00563D24" w:rsidP="00F42FEC">
            <w:pPr>
              <w:bidi/>
              <w:jc w:val="center"/>
              <w:rPr>
                <w:rFonts w:ascii="Calibri" w:eastAsia="Calibri" w:hAnsi="Calibri" w:cs="B Nazanin"/>
                <w:b/>
                <w:bCs/>
                <w:noProof/>
                <w:color w:val="538135" w:themeColor="accent6" w:themeShade="BF"/>
                <w:sz w:val="16"/>
                <w:szCs w:val="16"/>
                <w:rtl/>
              </w:rPr>
            </w:pPr>
            <w:r w:rsidRPr="00596332">
              <w:rPr>
                <w:rFonts w:ascii="Calibri" w:eastAsia="Calibri" w:hAnsi="Calibri" w:cs="B Nazanin"/>
                <w:b/>
                <w:bCs/>
                <w:noProof/>
                <w:color w:val="538135" w:themeColor="accent6" w:themeShade="BF"/>
                <w:sz w:val="16"/>
                <w:szCs w:val="16"/>
                <w:rtl/>
              </w:rPr>
              <w:drawing>
                <wp:inline distT="0" distB="0" distL="0" distR="0" wp14:anchorId="309F1072" wp14:editId="7DAA9088">
                  <wp:extent cx="1049215" cy="70866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0733" cy="77047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3472C4E9" w14:textId="1AE99599" w:rsidR="00563D24" w:rsidRPr="00D50358" w:rsidRDefault="00563D24" w:rsidP="004F0960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538135" w:themeColor="accent6" w:themeShade="BF"/>
              </w:rPr>
            </w:pPr>
            <w:r w:rsidRPr="00D50358">
              <w:rPr>
                <w:rFonts w:cs="B Nazanin"/>
                <w:b/>
                <w:bCs/>
                <w:rtl/>
                <w:lang w:bidi="fa-IR"/>
              </w:rPr>
              <w:t>-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6E66452E" w14:textId="2B1A2380" w:rsidR="00563D24" w:rsidRPr="00D50358" w:rsidRDefault="00563D24" w:rsidP="004F0960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538135" w:themeColor="accent6" w:themeShade="BF"/>
              </w:rPr>
            </w:pPr>
            <w:r w:rsidRPr="00D50358">
              <w:rPr>
                <w:rFonts w:cs="B Nazanin"/>
                <w:b/>
                <w:bCs/>
                <w:rtl/>
                <w:lang w:bidi="fa-IR"/>
              </w:rPr>
              <w:t>26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31F900BA" w14:textId="7422EE20" w:rsidR="00563D24" w:rsidRPr="00D50358" w:rsidRDefault="00563D24" w:rsidP="004F0960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538135" w:themeColor="accent6" w:themeShade="BF"/>
              </w:rPr>
            </w:pPr>
            <w:r w:rsidRPr="00D50358">
              <w:rPr>
                <w:rFonts w:ascii="Calibri" w:hAnsi="Calibri" w:cs="B Nazanin"/>
                <w:b/>
                <w:bCs/>
                <w:color w:val="000000"/>
                <w:rtl/>
                <w:lang w:bidi="fa-IR"/>
              </w:rPr>
              <w:t>23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6C641CF0" w14:textId="12DAF399" w:rsidR="00563D24" w:rsidRPr="00D50358" w:rsidRDefault="00563D24" w:rsidP="004F0960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538135" w:themeColor="accent6" w:themeShade="BF"/>
              </w:rPr>
            </w:pPr>
            <w:r w:rsidRPr="00D50358">
              <w:rPr>
                <w:rFonts w:ascii="Calibri" w:hAnsi="Calibri" w:cs="B Nazanin"/>
                <w:b/>
                <w:bCs/>
                <w:color w:val="000000"/>
                <w:rtl/>
                <w:lang w:bidi="fa-IR"/>
              </w:rPr>
              <w:t>18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389DB07E" w14:textId="13591D15" w:rsidR="00563D24" w:rsidRPr="00D50358" w:rsidRDefault="00563D24" w:rsidP="004F0960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538135" w:themeColor="accent6" w:themeShade="BF"/>
              </w:rPr>
            </w:pPr>
            <w:r w:rsidRPr="00D50358">
              <w:rPr>
                <w:rFonts w:ascii="Calibri" w:hAnsi="Calibri" w:cs="B Nazanin"/>
                <w:b/>
                <w:bCs/>
                <w:color w:val="000000"/>
                <w:rtl/>
                <w:lang w:bidi="fa-IR"/>
              </w:rPr>
              <w:t>14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5F2D9A85" w14:textId="45003364" w:rsidR="00563D24" w:rsidRPr="00B81C37" w:rsidRDefault="00563D24" w:rsidP="004F0960">
            <w:pPr>
              <w:bidi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>-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738DCF82" w14:textId="295C7F43" w:rsidR="00563D24" w:rsidRPr="00B81C37" w:rsidRDefault="00563D24" w:rsidP="004F0960">
            <w:pPr>
              <w:bidi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دانشگاه تهران</w:t>
            </w: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 xml:space="preserve">  156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225E9D59" w14:textId="743066DF" w:rsidR="00563D24" w:rsidRPr="00B81C37" w:rsidRDefault="00563D24" w:rsidP="004F0960">
            <w:pPr>
              <w:bidi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دانشگاه تهران</w:t>
            </w: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 xml:space="preserve"> 179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22C72132" w14:textId="0278B271" w:rsidR="00563D24" w:rsidRPr="00B81C37" w:rsidRDefault="00563D24" w:rsidP="004F0960">
            <w:pPr>
              <w:bidi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دانشگاه تهران</w:t>
            </w: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 xml:space="preserve"> 195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1118BD4C" w14:textId="4708641D" w:rsidR="00563D24" w:rsidRPr="00B81C37" w:rsidRDefault="00563D24" w:rsidP="004F0960">
            <w:pPr>
              <w:bidi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دانشگاه تهران</w:t>
            </w: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 xml:space="preserve"> 228</w:t>
            </w:r>
          </w:p>
        </w:tc>
      </w:tr>
      <w:tr w:rsidR="00563D24" w:rsidRPr="00596332" w14:paraId="60A11E8D" w14:textId="77777777" w:rsidTr="00563D24">
        <w:trPr>
          <w:cantSplit/>
          <w:trHeight w:val="1020"/>
          <w:jc w:val="center"/>
        </w:trPr>
        <w:tc>
          <w:tcPr>
            <w:tcW w:w="1930" w:type="dxa"/>
            <w:vAlign w:val="center"/>
          </w:tcPr>
          <w:p w14:paraId="25BF99CB" w14:textId="29792666" w:rsidR="00563D24" w:rsidRPr="00596332" w:rsidRDefault="00563D24" w:rsidP="00F42FEC">
            <w:pPr>
              <w:bidi/>
              <w:jc w:val="center"/>
              <w:rPr>
                <w:rFonts w:ascii="Calibri" w:eastAsia="Calibri" w:hAnsi="Calibri" w:cs="B Nazanin"/>
                <w:b/>
                <w:bCs/>
                <w:noProof/>
                <w:color w:val="538135" w:themeColor="accent6" w:themeShade="BF"/>
                <w:sz w:val="16"/>
                <w:szCs w:val="16"/>
                <w:rtl/>
              </w:rPr>
            </w:pPr>
            <w:r w:rsidRPr="00596332">
              <w:rPr>
                <w:rFonts w:ascii="Calibri" w:eastAsia="Calibri" w:hAnsi="Calibri" w:cs="B Nazanin"/>
                <w:b/>
                <w:bCs/>
                <w:noProof/>
                <w:color w:val="538135" w:themeColor="accent6" w:themeShade="BF"/>
                <w:sz w:val="16"/>
                <w:szCs w:val="16"/>
                <w:rtl/>
              </w:rPr>
              <w:drawing>
                <wp:inline distT="0" distB="0" distL="0" distR="0" wp14:anchorId="6F891049" wp14:editId="57401DE3">
                  <wp:extent cx="934873" cy="694055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1823" cy="7363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427BC71B" w14:textId="0E1CC2BC" w:rsidR="00563D24" w:rsidRPr="00D50358" w:rsidRDefault="00563D24" w:rsidP="004F0960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538135" w:themeColor="accent6" w:themeShade="BF"/>
              </w:rPr>
            </w:pPr>
            <w:r w:rsidRPr="00D50358">
              <w:rPr>
                <w:rFonts w:cs="B Nazanin"/>
                <w:b/>
                <w:bCs/>
                <w:rtl/>
                <w:lang w:bidi="fa-IR"/>
              </w:rPr>
              <w:t>40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606D139E" w14:textId="24D0BF7E" w:rsidR="00563D24" w:rsidRPr="00D50358" w:rsidRDefault="00563D24" w:rsidP="004F0960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538135" w:themeColor="accent6" w:themeShade="BF"/>
              </w:rPr>
            </w:pPr>
            <w:r w:rsidRPr="00D50358">
              <w:rPr>
                <w:rFonts w:cs="B Nazanin"/>
                <w:b/>
                <w:bCs/>
                <w:rtl/>
                <w:lang w:bidi="fa-IR"/>
              </w:rPr>
              <w:t>29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21921FCA" w14:textId="7B163191" w:rsidR="00563D24" w:rsidRPr="00D50358" w:rsidRDefault="00563D24" w:rsidP="004F0960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538135" w:themeColor="accent6" w:themeShade="BF"/>
              </w:rPr>
            </w:pPr>
            <w:r w:rsidRPr="00D50358">
              <w:rPr>
                <w:rFonts w:ascii="Calibri" w:hAnsi="Calibri" w:cs="B Nazanin"/>
                <w:b/>
                <w:bCs/>
                <w:color w:val="000000"/>
                <w:rtl/>
                <w:lang w:bidi="fa-IR"/>
              </w:rPr>
              <w:t>18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2B04D8FC" w14:textId="74BFE210" w:rsidR="00563D24" w:rsidRPr="00D50358" w:rsidRDefault="00563D24" w:rsidP="004F0960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538135" w:themeColor="accent6" w:themeShade="BF"/>
              </w:rPr>
            </w:pPr>
            <w:r w:rsidRPr="00D50358">
              <w:rPr>
                <w:rFonts w:ascii="Calibri" w:hAnsi="Calibri" w:cs="B Nazanin"/>
                <w:b/>
                <w:bCs/>
                <w:color w:val="000000"/>
                <w:rtl/>
                <w:lang w:bidi="fa-IR"/>
              </w:rPr>
              <w:t>13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7DDA5F12" w14:textId="5CBD6BEB" w:rsidR="00563D24" w:rsidRPr="00D50358" w:rsidRDefault="00563D24" w:rsidP="004F0960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538135" w:themeColor="accent6" w:themeShade="BF"/>
              </w:rPr>
            </w:pPr>
            <w:r w:rsidRPr="00D50358">
              <w:rPr>
                <w:rFonts w:ascii="Calibri" w:hAnsi="Calibri" w:cs="B Nazanin"/>
                <w:b/>
                <w:bCs/>
                <w:color w:val="000000"/>
                <w:rtl/>
                <w:lang w:bidi="fa-IR"/>
              </w:rPr>
              <w:t>8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4E2FA118" w14:textId="77777777" w:rsidR="00563D24" w:rsidRPr="00B81C37" w:rsidRDefault="00563D24" w:rsidP="004F0960">
            <w:pPr>
              <w:bidi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دانشگاه صنعتی نوشیروانی بابل</w:t>
            </w:r>
          </w:p>
          <w:p w14:paraId="7EA38632" w14:textId="57B4CD2A" w:rsidR="00563D24" w:rsidRPr="00B81C37" w:rsidRDefault="00563D24" w:rsidP="004F0960">
            <w:pPr>
              <w:bidi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 xml:space="preserve"> 351-400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7F1AC655" w14:textId="77777777" w:rsidR="00563D24" w:rsidRPr="00B81C37" w:rsidRDefault="00563D24" w:rsidP="004F0960">
            <w:pPr>
              <w:bidi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دانشگاه صنعتی نوشیروانی بابل</w:t>
            </w:r>
          </w:p>
          <w:p w14:paraId="626018BC" w14:textId="2A6851E7" w:rsidR="00563D24" w:rsidRPr="00B81C37" w:rsidRDefault="00563D24" w:rsidP="004F0960">
            <w:pPr>
              <w:bidi/>
              <w:jc w:val="center"/>
              <w:rPr>
                <w:rFonts w:ascii="Calibri" w:hAnsi="Calibri" w:cs="B Nazanin"/>
                <w:b/>
                <w:bCs/>
                <w:sz w:val="20"/>
                <w:szCs w:val="20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 xml:space="preserve"> 351-400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5C730FA6" w14:textId="77777777" w:rsidR="00563D24" w:rsidRPr="00B81C37" w:rsidRDefault="00563D24" w:rsidP="004F0960">
            <w:pPr>
              <w:bidi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دانشگاه صنعتی نوشیروانی بابل</w:t>
            </w: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</w:p>
          <w:p w14:paraId="1BA1C5C8" w14:textId="17F2E620" w:rsidR="00563D24" w:rsidRPr="00B81C37" w:rsidRDefault="00563D24" w:rsidP="004F0960">
            <w:pPr>
              <w:bidi/>
              <w:jc w:val="center"/>
              <w:rPr>
                <w:rFonts w:ascii="Calibri" w:hAnsi="Calibri" w:cs="B Nazanin"/>
                <w:b/>
                <w:bCs/>
                <w:sz w:val="20"/>
                <w:szCs w:val="20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 xml:space="preserve">301-350 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282D4932" w14:textId="0D794BF5" w:rsidR="00563D24" w:rsidRPr="00B81C37" w:rsidRDefault="00563D24" w:rsidP="004F0960">
            <w:pPr>
              <w:bidi/>
              <w:jc w:val="center"/>
              <w:rPr>
                <w:rFonts w:ascii="Calibri" w:hAnsi="Calibri" w:cs="B Nazanin"/>
                <w:b/>
                <w:bCs/>
                <w:sz w:val="20"/>
                <w:szCs w:val="20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 xml:space="preserve">دانشگاه </w:t>
            </w:r>
            <w:r w:rsidRPr="00B81C37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 xml:space="preserve">های </w:t>
            </w: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علم و صنعت</w:t>
            </w:r>
            <w:r w:rsidRPr="00B81C37">
              <w:rPr>
                <w:rFonts w:ascii="Calibri" w:hAnsi="Calibr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و صنعتی شریف</w:t>
            </w: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 xml:space="preserve"> 600-501 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547F7707" w14:textId="4286B739" w:rsidR="00563D24" w:rsidRPr="00B81C37" w:rsidRDefault="00563D24" w:rsidP="004F0960">
            <w:pPr>
              <w:bidi/>
              <w:jc w:val="center"/>
              <w:rPr>
                <w:rFonts w:ascii="Calibri" w:hAnsi="Calibri" w:cs="B Nazanin"/>
                <w:b/>
                <w:bCs/>
                <w:sz w:val="20"/>
                <w:szCs w:val="20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دانشگاه</w:t>
            </w:r>
            <w:r w:rsidRPr="00B81C37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 xml:space="preserve"> های</w:t>
            </w: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 xml:space="preserve"> علم و صنعت</w:t>
            </w:r>
            <w:r w:rsidRPr="00B81C37">
              <w:rPr>
                <w:rFonts w:ascii="Calibri" w:hAnsi="Calibr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و صنعتی شریف</w:t>
            </w: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 xml:space="preserve"> 500-401 </w:t>
            </w:r>
          </w:p>
        </w:tc>
      </w:tr>
      <w:tr w:rsidR="00563D24" w:rsidRPr="00596332" w14:paraId="040048B4" w14:textId="77777777" w:rsidTr="00563D24">
        <w:trPr>
          <w:cantSplit/>
          <w:trHeight w:val="1020"/>
          <w:jc w:val="center"/>
        </w:trPr>
        <w:tc>
          <w:tcPr>
            <w:tcW w:w="1930" w:type="dxa"/>
            <w:vAlign w:val="center"/>
          </w:tcPr>
          <w:p w14:paraId="201DF213" w14:textId="3C293A02" w:rsidR="00563D24" w:rsidRPr="00596332" w:rsidRDefault="00563D24" w:rsidP="00F42FEC">
            <w:pPr>
              <w:bidi/>
              <w:jc w:val="center"/>
              <w:rPr>
                <w:rFonts w:ascii="Calibri" w:eastAsia="Calibri" w:hAnsi="Calibri" w:cs="B Nazanin"/>
                <w:b/>
                <w:bCs/>
                <w:noProof/>
                <w:color w:val="538135" w:themeColor="accent6" w:themeShade="BF"/>
                <w:sz w:val="16"/>
                <w:szCs w:val="16"/>
                <w:rtl/>
              </w:rPr>
            </w:pPr>
            <w:r w:rsidRPr="00596332">
              <w:rPr>
                <w:rFonts w:ascii="Calibri" w:eastAsia="Calibri" w:hAnsi="Calibri" w:cs="B Nazanin"/>
                <w:b/>
                <w:bCs/>
                <w:noProof/>
                <w:color w:val="538135" w:themeColor="accent6" w:themeShade="BF"/>
                <w:sz w:val="16"/>
                <w:szCs w:val="16"/>
                <w:rtl/>
              </w:rPr>
              <w:drawing>
                <wp:inline distT="0" distB="0" distL="0" distR="0" wp14:anchorId="14A33798" wp14:editId="6CF3B4C9">
                  <wp:extent cx="986155" cy="693420"/>
                  <wp:effectExtent l="0" t="0" r="444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5099" cy="74189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37DC7721" w14:textId="006769F6" w:rsidR="00563D24" w:rsidRPr="00D50358" w:rsidRDefault="00563D24" w:rsidP="004F0960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538135" w:themeColor="accent6" w:themeShade="BF"/>
              </w:rPr>
            </w:pPr>
            <w:r w:rsidRPr="00D50358">
              <w:rPr>
                <w:rFonts w:cs="B Nazanin"/>
                <w:b/>
                <w:bCs/>
                <w:rtl/>
                <w:lang w:bidi="fa-IR"/>
              </w:rPr>
              <w:t>-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76DD0EAD" w14:textId="774EFE04" w:rsidR="00563D24" w:rsidRPr="00D50358" w:rsidRDefault="00563D24" w:rsidP="004F0960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538135" w:themeColor="accent6" w:themeShade="BF"/>
              </w:rPr>
            </w:pPr>
            <w:r w:rsidRPr="00D50358">
              <w:rPr>
                <w:rFonts w:cs="B Nazanin"/>
                <w:b/>
                <w:bCs/>
                <w:rtl/>
                <w:lang w:bidi="fa-IR"/>
              </w:rPr>
              <w:t>13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1FD2F79F" w14:textId="1D786FE7" w:rsidR="00563D24" w:rsidRPr="00D50358" w:rsidRDefault="00563D24" w:rsidP="004F0960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538135" w:themeColor="accent6" w:themeShade="BF"/>
              </w:rPr>
            </w:pPr>
            <w:r w:rsidRPr="00D50358">
              <w:rPr>
                <w:rFonts w:ascii="Calibri" w:hAnsi="Calibri" w:cs="B Nazanin"/>
                <w:b/>
                <w:bCs/>
                <w:color w:val="000000"/>
                <w:rtl/>
                <w:lang w:bidi="fa-IR"/>
              </w:rPr>
              <w:t>13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1DE2A842" w14:textId="00506379" w:rsidR="00563D24" w:rsidRPr="00D50358" w:rsidRDefault="00563D24" w:rsidP="004F0960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538135" w:themeColor="accent6" w:themeShade="BF"/>
              </w:rPr>
            </w:pPr>
            <w:r w:rsidRPr="00D50358">
              <w:rPr>
                <w:rFonts w:ascii="Calibri" w:hAnsi="Calibri" w:cs="B Nazanin"/>
                <w:b/>
                <w:bCs/>
                <w:color w:val="000000"/>
                <w:rtl/>
                <w:lang w:bidi="fa-IR"/>
              </w:rPr>
              <w:t>8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7B723EF0" w14:textId="69E20689" w:rsidR="00563D24" w:rsidRPr="00D50358" w:rsidRDefault="00563D24" w:rsidP="004F0960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538135" w:themeColor="accent6" w:themeShade="BF"/>
              </w:rPr>
            </w:pPr>
            <w:r w:rsidRPr="00D50358">
              <w:rPr>
                <w:rFonts w:ascii="Calibri" w:hAnsi="Calibri" w:cs="B Nazanin"/>
                <w:b/>
                <w:bCs/>
                <w:color w:val="000000"/>
                <w:rtl/>
                <w:lang w:bidi="fa-IR"/>
              </w:rPr>
              <w:t>2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6657259C" w14:textId="1442EA19" w:rsidR="00563D24" w:rsidRPr="00B81C37" w:rsidRDefault="00563D24" w:rsidP="004F0960">
            <w:pPr>
              <w:bidi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</w:pPr>
            <w:r w:rsidRPr="00B81C37">
              <w:rPr>
                <w:rFonts w:ascii="Calibri" w:hAnsi="Calibri" w:cs="B Nazanin" w:hint="cs"/>
                <w:b/>
                <w:bCs/>
                <w:sz w:val="20"/>
                <w:szCs w:val="20"/>
                <w:rtl/>
                <w:lang w:bidi="fa-IR"/>
              </w:rPr>
              <w:t>-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78D6EBD2" w14:textId="77777777" w:rsidR="00563D24" w:rsidRPr="00B81C37" w:rsidRDefault="00563D24" w:rsidP="004F0960">
            <w:pPr>
              <w:bidi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دانشگاه  تهران</w:t>
            </w:r>
          </w:p>
          <w:p w14:paraId="384ABD0B" w14:textId="41877698" w:rsidR="00563D24" w:rsidRPr="00B81C37" w:rsidRDefault="00563D24" w:rsidP="00181776">
            <w:pPr>
              <w:bidi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>301-400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5A877DC8" w14:textId="77777777" w:rsidR="00563D24" w:rsidRPr="00B81C37" w:rsidRDefault="00563D24" w:rsidP="004F0960">
            <w:pPr>
              <w:bidi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دانشگاه</w:t>
            </w:r>
            <w:r w:rsidRPr="00B81C37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تهران</w:t>
            </w:r>
          </w:p>
          <w:p w14:paraId="26433400" w14:textId="04DD7FA9" w:rsidR="00563D24" w:rsidRPr="00B81C37" w:rsidRDefault="00563D24" w:rsidP="00181776">
            <w:pPr>
              <w:bidi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>301-400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269A634C" w14:textId="77777777" w:rsidR="00563D24" w:rsidRPr="00B81C37" w:rsidRDefault="00563D24" w:rsidP="004F0960">
            <w:pPr>
              <w:bidi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دانشگاه</w:t>
            </w:r>
            <w:r w:rsidRPr="00B81C37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تهران</w:t>
            </w:r>
          </w:p>
          <w:p w14:paraId="7B2EB824" w14:textId="40773316" w:rsidR="00563D24" w:rsidRPr="00B81C37" w:rsidRDefault="00563D24" w:rsidP="00181776">
            <w:pPr>
              <w:bidi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>301-400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58900888" w14:textId="77777777" w:rsidR="00563D24" w:rsidRPr="00B81C37" w:rsidRDefault="00563D24" w:rsidP="004F0960">
            <w:pPr>
              <w:bidi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دانشگاه</w:t>
            </w:r>
            <w:r w:rsidRPr="00B81C37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تهران</w:t>
            </w:r>
          </w:p>
          <w:p w14:paraId="72098F1B" w14:textId="37EFB1C7" w:rsidR="00563D24" w:rsidRPr="00B81C37" w:rsidRDefault="00563D24" w:rsidP="00181776">
            <w:pPr>
              <w:bidi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>301-400</w:t>
            </w:r>
          </w:p>
        </w:tc>
      </w:tr>
      <w:tr w:rsidR="00563D24" w:rsidRPr="00596332" w14:paraId="1046DD77" w14:textId="77777777" w:rsidTr="00563D24">
        <w:trPr>
          <w:cantSplit/>
          <w:trHeight w:val="1020"/>
          <w:jc w:val="center"/>
        </w:trPr>
        <w:tc>
          <w:tcPr>
            <w:tcW w:w="1930" w:type="dxa"/>
            <w:vAlign w:val="center"/>
          </w:tcPr>
          <w:p w14:paraId="52535E7B" w14:textId="2016405E" w:rsidR="00563D24" w:rsidRPr="00596332" w:rsidRDefault="00563D24" w:rsidP="00F42FEC">
            <w:pPr>
              <w:bidi/>
              <w:jc w:val="center"/>
              <w:rPr>
                <w:rFonts w:ascii="Calibri" w:eastAsia="Calibri" w:hAnsi="Calibri" w:cs="B Nazanin"/>
                <w:b/>
                <w:bCs/>
                <w:noProof/>
                <w:color w:val="538135" w:themeColor="accent6" w:themeShade="BF"/>
                <w:sz w:val="16"/>
                <w:szCs w:val="16"/>
              </w:rPr>
            </w:pPr>
            <w:r>
              <w:rPr>
                <w:noProof/>
                <w:rtl/>
              </w:rPr>
              <w:drawing>
                <wp:inline distT="0" distB="0" distL="0" distR="0" wp14:anchorId="4B4DFF31" wp14:editId="5552578F">
                  <wp:extent cx="1068705" cy="441960"/>
                  <wp:effectExtent l="0" t="0" r="0" b="0"/>
                  <wp:docPr id="3" name="Picture 3" descr="IS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S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4505" cy="4484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635C72F1" w14:textId="7E3CE04D" w:rsidR="00563D24" w:rsidRPr="00D50358" w:rsidRDefault="00563D24" w:rsidP="004F0960">
            <w:pPr>
              <w:bidi/>
              <w:jc w:val="center"/>
              <w:rPr>
                <w:rFonts w:cs="B Nazanin"/>
                <w:b/>
                <w:bCs/>
              </w:rPr>
            </w:pPr>
            <w:r w:rsidRPr="00D50358">
              <w:rPr>
                <w:rFonts w:cs="B Nazanin" w:hint="cs"/>
                <w:b/>
                <w:bCs/>
                <w:rtl/>
              </w:rPr>
              <w:t>-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6CB274B8" w14:textId="52891C6F" w:rsidR="00563D24" w:rsidRPr="00D50358" w:rsidRDefault="00563D24" w:rsidP="004F0960">
            <w:pPr>
              <w:bidi/>
              <w:jc w:val="center"/>
              <w:rPr>
                <w:rFonts w:cs="B Nazanin"/>
                <w:b/>
                <w:bCs/>
              </w:rPr>
            </w:pPr>
            <w:r w:rsidRPr="00D50358">
              <w:rPr>
                <w:rFonts w:cs="B Nazanin" w:hint="cs"/>
                <w:b/>
                <w:bCs/>
                <w:rtl/>
              </w:rPr>
              <w:t>43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1534A9A3" w14:textId="4110FE98" w:rsidR="00563D24" w:rsidRPr="00D50358" w:rsidRDefault="00563D24" w:rsidP="004F0960">
            <w:pPr>
              <w:bidi/>
              <w:jc w:val="center"/>
              <w:rPr>
                <w:rFonts w:ascii="Calibri" w:hAnsi="Calibri" w:cs="B Nazanin"/>
                <w:b/>
                <w:bCs/>
                <w:color w:val="000000"/>
              </w:rPr>
            </w:pPr>
            <w:r w:rsidRPr="00D50358">
              <w:rPr>
                <w:rFonts w:ascii="Calibri" w:hAnsi="Calibri" w:cs="B Nazanin" w:hint="cs"/>
                <w:b/>
                <w:bCs/>
                <w:color w:val="000000"/>
                <w:rtl/>
              </w:rPr>
              <w:t>24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205C902F" w14:textId="0A8F7F61" w:rsidR="00563D24" w:rsidRPr="00D50358" w:rsidRDefault="00563D24" w:rsidP="004F0960">
            <w:pPr>
              <w:bidi/>
              <w:jc w:val="center"/>
              <w:rPr>
                <w:rFonts w:ascii="Calibri" w:hAnsi="Calibri" w:cs="B Nazanin"/>
                <w:b/>
                <w:bCs/>
                <w:color w:val="000000"/>
              </w:rPr>
            </w:pPr>
            <w:r w:rsidRPr="00D50358">
              <w:rPr>
                <w:rFonts w:ascii="Calibri" w:hAnsi="Calibri" w:cs="B Nazanin" w:hint="cs"/>
                <w:b/>
                <w:bCs/>
                <w:color w:val="000000"/>
                <w:rtl/>
              </w:rPr>
              <w:t>-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1A1416DF" w14:textId="5BF7A066" w:rsidR="00563D24" w:rsidRPr="00D50358" w:rsidRDefault="00563D24" w:rsidP="004F0960">
            <w:pPr>
              <w:bidi/>
              <w:jc w:val="center"/>
              <w:rPr>
                <w:rFonts w:ascii="Calibri" w:hAnsi="Calibri" w:cs="B Nazanin"/>
                <w:b/>
                <w:bCs/>
                <w:color w:val="000000"/>
              </w:rPr>
            </w:pPr>
            <w:r w:rsidRPr="00D50358">
              <w:rPr>
                <w:rFonts w:ascii="Calibri" w:hAnsi="Calibri" w:cs="B Nazanin" w:hint="cs"/>
                <w:b/>
                <w:bCs/>
                <w:color w:val="000000"/>
                <w:rtl/>
              </w:rPr>
              <w:t>-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0C3D72DD" w14:textId="5373C4A1" w:rsidR="00563D24" w:rsidRPr="00B81C37" w:rsidRDefault="00563D24" w:rsidP="004F0960">
            <w:pPr>
              <w:bidi/>
              <w:jc w:val="center"/>
              <w:rPr>
                <w:rFonts w:ascii="Calibri" w:hAnsi="Calibri" w:cs="B Nazanin"/>
                <w:sz w:val="20"/>
                <w:szCs w:val="20"/>
                <w:lang w:bidi="fa-IR"/>
              </w:rPr>
            </w:pPr>
            <w:r w:rsidRPr="00B81C37">
              <w:rPr>
                <w:rFonts w:ascii="Calibri" w:hAnsi="Calibri" w:cs="B Nazanin" w:hint="cs"/>
                <w:sz w:val="20"/>
                <w:szCs w:val="20"/>
                <w:rtl/>
                <w:lang w:bidi="fa-IR"/>
              </w:rPr>
              <w:t>-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2C6C4CC5" w14:textId="7287E1AB" w:rsidR="00563D24" w:rsidRPr="00B81C37" w:rsidRDefault="00563D24" w:rsidP="004F0960">
            <w:pPr>
              <w:bidi/>
              <w:jc w:val="center"/>
              <w:rPr>
                <w:rFonts w:ascii="Calibri" w:hAnsi="Calibri" w:cs="B Nazanin"/>
                <w:sz w:val="20"/>
                <w:szCs w:val="20"/>
                <w:rtl/>
              </w:rPr>
            </w:pPr>
            <w:r w:rsidRPr="00B81C37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>دانشگاه ‏های</w:t>
            </w:r>
            <w:r w:rsidRPr="00B81C37">
              <w:rPr>
                <w:rFonts w:ascii="Calibri" w:hAnsi="Calibr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B81C37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 xml:space="preserve">تهران و </w:t>
            </w:r>
            <w:r w:rsidRPr="00B81C37">
              <w:rPr>
                <w:rFonts w:ascii="Calibri" w:hAnsi="Calibri" w:cs="B Nazanin" w:hint="cs"/>
                <w:b/>
                <w:bCs/>
                <w:sz w:val="20"/>
                <w:szCs w:val="20"/>
                <w:rtl/>
                <w:lang w:bidi="fa-IR"/>
              </w:rPr>
              <w:t>علوم پزشکی</w:t>
            </w:r>
            <w:r w:rsidRPr="00B81C37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 xml:space="preserve"> تهران 451-500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6701231B" w14:textId="77777777" w:rsidR="00563D24" w:rsidRPr="00B81C37" w:rsidRDefault="00563D24" w:rsidP="004F0960">
            <w:pPr>
              <w:bidi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B81C37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>دانشگاه تهران</w:t>
            </w:r>
          </w:p>
          <w:p w14:paraId="51C9FC27" w14:textId="6C21AD68" w:rsidR="00563D24" w:rsidRPr="00B81C37" w:rsidRDefault="00563D24" w:rsidP="00181776">
            <w:pPr>
              <w:bidi/>
              <w:jc w:val="center"/>
              <w:rPr>
                <w:rFonts w:ascii="Calibri" w:hAnsi="Calibri" w:cs="B Nazanin"/>
                <w:b/>
                <w:bCs/>
                <w:sz w:val="20"/>
                <w:szCs w:val="20"/>
              </w:rPr>
            </w:pPr>
            <w:r w:rsidRPr="00B81C37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 xml:space="preserve"> 401-500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4CDB5529" w14:textId="2F9EAE48" w:rsidR="00563D24" w:rsidRPr="00B81C37" w:rsidRDefault="00563D24" w:rsidP="004F0960">
            <w:pPr>
              <w:bidi/>
              <w:jc w:val="center"/>
              <w:rPr>
                <w:rFonts w:ascii="Calibri" w:hAnsi="Calibri" w:cs="B Nazanin"/>
                <w:sz w:val="20"/>
                <w:szCs w:val="20"/>
                <w:rtl/>
              </w:rPr>
            </w:pPr>
            <w:r w:rsidRPr="00B81C37">
              <w:rPr>
                <w:rFonts w:ascii="Calibri" w:hAnsi="Calibri" w:cs="B Nazanin" w:hint="cs"/>
                <w:sz w:val="20"/>
                <w:szCs w:val="20"/>
                <w:rtl/>
              </w:rPr>
              <w:t>-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155EDC71" w14:textId="2C2067BD" w:rsidR="00563D24" w:rsidRPr="00B81C37" w:rsidRDefault="00563D24" w:rsidP="004F0960">
            <w:pPr>
              <w:bidi/>
              <w:jc w:val="center"/>
              <w:rPr>
                <w:rFonts w:ascii="Calibri" w:hAnsi="Calibri" w:cs="B Nazanin"/>
                <w:sz w:val="20"/>
                <w:szCs w:val="20"/>
                <w:rtl/>
              </w:rPr>
            </w:pPr>
            <w:r w:rsidRPr="00B81C37">
              <w:rPr>
                <w:rFonts w:ascii="Calibri" w:hAnsi="Calibri" w:cs="B Nazanin" w:hint="cs"/>
                <w:sz w:val="20"/>
                <w:szCs w:val="20"/>
                <w:rtl/>
              </w:rPr>
              <w:t>-</w:t>
            </w:r>
          </w:p>
        </w:tc>
      </w:tr>
    </w:tbl>
    <w:p w14:paraId="19F1D851" w14:textId="77777777" w:rsidR="00153E96" w:rsidRPr="00596332" w:rsidRDefault="00153E96" w:rsidP="00153E96">
      <w:pPr>
        <w:bidi/>
        <w:spacing w:after="0"/>
        <w:jc w:val="center"/>
        <w:rPr>
          <w:rFonts w:cs="B Zar"/>
          <w:b/>
          <w:bCs/>
          <w:color w:val="538135" w:themeColor="accent6" w:themeShade="BF"/>
          <w:sz w:val="14"/>
          <w:szCs w:val="14"/>
          <w:lang w:bidi="fa-IR"/>
        </w:rPr>
      </w:pPr>
      <w:bookmarkStart w:id="1" w:name="نمودار1"/>
    </w:p>
    <w:p w14:paraId="6E04545E" w14:textId="77777777" w:rsidR="00153E96" w:rsidRPr="00596332" w:rsidRDefault="00153E96" w:rsidP="00153E96">
      <w:pPr>
        <w:bidi/>
        <w:spacing w:after="0"/>
        <w:jc w:val="center"/>
        <w:rPr>
          <w:rFonts w:cs="B Zar"/>
          <w:b/>
          <w:bCs/>
          <w:color w:val="538135" w:themeColor="accent6" w:themeShade="BF"/>
          <w:sz w:val="14"/>
          <w:szCs w:val="14"/>
          <w:lang w:bidi="fa-IR"/>
        </w:rPr>
      </w:pPr>
    </w:p>
    <w:p w14:paraId="37259C26" w14:textId="77777777" w:rsidR="00153E96" w:rsidRPr="00596332" w:rsidRDefault="00153E96" w:rsidP="00153E96">
      <w:pPr>
        <w:bidi/>
        <w:spacing w:after="0"/>
        <w:jc w:val="center"/>
        <w:rPr>
          <w:rFonts w:cs="B Zar"/>
          <w:b/>
          <w:bCs/>
          <w:color w:val="538135" w:themeColor="accent6" w:themeShade="BF"/>
          <w:sz w:val="14"/>
          <w:szCs w:val="14"/>
          <w:lang w:bidi="fa-IR"/>
        </w:rPr>
      </w:pPr>
    </w:p>
    <w:p w14:paraId="38E43D57" w14:textId="77777777" w:rsidR="00153E96" w:rsidRPr="00596332" w:rsidRDefault="00153E96" w:rsidP="00153E96">
      <w:pPr>
        <w:bidi/>
        <w:spacing w:after="0"/>
        <w:jc w:val="center"/>
        <w:rPr>
          <w:rFonts w:cs="B Zar"/>
          <w:b/>
          <w:bCs/>
          <w:color w:val="538135" w:themeColor="accent6" w:themeShade="BF"/>
          <w:sz w:val="14"/>
          <w:szCs w:val="14"/>
          <w:lang w:bidi="fa-IR"/>
        </w:rPr>
      </w:pPr>
    </w:p>
    <w:bookmarkEnd w:id="1"/>
    <w:p w14:paraId="7DF7E95E" w14:textId="77777777" w:rsidR="00544C53" w:rsidRPr="00596332" w:rsidRDefault="00544C53" w:rsidP="00544C53">
      <w:pPr>
        <w:bidi/>
        <w:spacing w:after="0"/>
        <w:jc w:val="center"/>
        <w:rPr>
          <w:rFonts w:cs="B Zar"/>
          <w:b/>
          <w:bCs/>
          <w:sz w:val="14"/>
          <w:szCs w:val="14"/>
          <w:rtl/>
          <w:lang w:bidi="fa-IR"/>
        </w:rPr>
      </w:pPr>
    </w:p>
    <w:p w14:paraId="2AC0A5EC" w14:textId="77777777" w:rsidR="00544C53" w:rsidRPr="00596332" w:rsidRDefault="00544C53" w:rsidP="00544C53">
      <w:pPr>
        <w:bidi/>
        <w:spacing w:after="0"/>
        <w:jc w:val="center"/>
        <w:rPr>
          <w:rFonts w:cs="B Zar"/>
          <w:b/>
          <w:bCs/>
          <w:sz w:val="14"/>
          <w:szCs w:val="14"/>
          <w:rtl/>
          <w:lang w:bidi="fa-IR"/>
        </w:rPr>
      </w:pPr>
    </w:p>
    <w:tbl>
      <w:tblPr>
        <w:tblStyle w:val="TableGrid"/>
        <w:tblpPr w:leftFromText="180" w:rightFromText="180" w:horzAnchor="margin" w:tblpY="492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7176"/>
        <w:gridCol w:w="7357"/>
      </w:tblGrid>
      <w:tr w:rsidR="00AC3B7E" w14:paraId="4374ED78" w14:textId="77777777" w:rsidTr="00AC3B7E">
        <w:tc>
          <w:tcPr>
            <w:tcW w:w="7176" w:type="dxa"/>
            <w:vAlign w:val="center"/>
          </w:tcPr>
          <w:p w14:paraId="3BAA226E" w14:textId="0C9BDB7B" w:rsidR="00544C53" w:rsidRPr="00596332" w:rsidRDefault="00AC3B7E" w:rsidP="004208ED">
            <w:pPr>
              <w:bidi/>
              <w:jc w:val="center"/>
              <w:rPr>
                <w:rFonts w:cs="B Zar"/>
                <w:b/>
                <w:bCs/>
                <w:sz w:val="14"/>
                <w:szCs w:val="14"/>
                <w:rtl/>
                <w:lang w:bidi="fa-IR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23FBF78" wp14:editId="3B37F4EC">
                  <wp:extent cx="4406900" cy="2965450"/>
                  <wp:effectExtent l="0" t="0" r="12700" b="6350"/>
                  <wp:docPr id="7" name="Chart 7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4"/>
                    </a:graphicData>
                  </a:graphic>
                </wp:inline>
              </w:drawing>
            </w:r>
          </w:p>
          <w:p w14:paraId="08F7ABAF" w14:textId="0F95C11C" w:rsidR="00544C53" w:rsidRPr="00596332" w:rsidRDefault="00544C53" w:rsidP="004208ED">
            <w:pPr>
              <w:tabs>
                <w:tab w:val="left" w:pos="2010"/>
              </w:tabs>
              <w:bidi/>
              <w:jc w:val="center"/>
              <w:rPr>
                <w:rFonts w:cs="B Zar"/>
                <w:b/>
                <w:bCs/>
                <w:sz w:val="14"/>
                <w:szCs w:val="14"/>
                <w:rtl/>
                <w:lang w:bidi="fa-IR"/>
              </w:rPr>
            </w:pPr>
          </w:p>
          <w:p w14:paraId="20820442" w14:textId="77777777" w:rsidR="00544C53" w:rsidRPr="00596332" w:rsidRDefault="00544C53" w:rsidP="004208ED">
            <w:pPr>
              <w:tabs>
                <w:tab w:val="left" w:pos="2010"/>
              </w:tabs>
              <w:bidi/>
              <w:jc w:val="center"/>
              <w:rPr>
                <w:rFonts w:cs="B Zar"/>
                <w:b/>
                <w:bCs/>
                <w:sz w:val="14"/>
                <w:szCs w:val="14"/>
                <w:rtl/>
                <w:lang w:bidi="fa-IR"/>
              </w:rPr>
            </w:pPr>
          </w:p>
          <w:p w14:paraId="36EA2DD8" w14:textId="2DBCEB06" w:rsidR="00544C53" w:rsidRPr="00596332" w:rsidRDefault="00544C53" w:rsidP="00F54890">
            <w:pPr>
              <w:bidi/>
              <w:jc w:val="center"/>
              <w:rPr>
                <w:rFonts w:cs="B Zar"/>
                <w:b/>
                <w:bCs/>
                <w:color w:val="000000" w:themeColor="text1"/>
                <w:rtl/>
                <w:lang w:bidi="fa-IR"/>
              </w:rPr>
            </w:pPr>
            <w:r w:rsidRPr="00596332">
              <w:rPr>
                <w:rFonts w:cs="B Zar" w:hint="cs"/>
                <w:b/>
                <w:bCs/>
                <w:color w:val="000000" w:themeColor="text1"/>
                <w:rtl/>
                <w:lang w:bidi="fa-IR"/>
              </w:rPr>
              <w:t>نمودار 1.</w:t>
            </w:r>
            <w:r w:rsidR="00E4375A">
              <w:rPr>
                <w:rFonts w:cs="B Zar" w:hint="cs"/>
                <w:b/>
                <w:bCs/>
                <w:color w:val="000000" w:themeColor="text1"/>
                <w:rtl/>
                <w:lang w:bidi="fa-IR"/>
              </w:rPr>
              <w:t xml:space="preserve"> </w:t>
            </w:r>
            <w:r w:rsidRPr="00596332">
              <w:rPr>
                <w:rFonts w:cs="B Zar" w:hint="cs"/>
                <w:b/>
                <w:bCs/>
                <w:color w:val="000000" w:themeColor="text1"/>
                <w:rtl/>
                <w:lang w:bidi="fa-IR"/>
              </w:rPr>
              <w:t xml:space="preserve"> روند تولید علم جمهوری اسلامی ایران در جهان (</w:t>
            </w:r>
            <w:r w:rsidRPr="00596332">
              <w:rPr>
                <w:rFonts w:asciiTheme="majorBidi" w:hAnsiTheme="majorBidi" w:cs="B Zar"/>
                <w:b/>
                <w:bCs/>
                <w:color w:val="000000" w:themeColor="text1"/>
                <w:lang w:bidi="fa-IR"/>
              </w:rPr>
              <w:t>ISI</w:t>
            </w:r>
            <w:r w:rsidRPr="00596332">
              <w:rPr>
                <w:rFonts w:cs="B Zar" w:hint="cs"/>
                <w:b/>
                <w:bCs/>
                <w:color w:val="000000" w:themeColor="text1"/>
                <w:rtl/>
                <w:lang w:bidi="fa-IR"/>
              </w:rPr>
              <w:t xml:space="preserve">) </w:t>
            </w:r>
            <w:r w:rsidR="00E4375A">
              <w:rPr>
                <w:rFonts w:cs="B Zar" w:hint="cs"/>
                <w:b/>
                <w:bCs/>
                <w:color w:val="000000" w:themeColor="text1"/>
                <w:rtl/>
                <w:lang w:bidi="fa-IR"/>
              </w:rPr>
              <w:t>(</w:t>
            </w:r>
            <w:r w:rsidRPr="00596332">
              <w:rPr>
                <w:rFonts w:cs="B Zar" w:hint="cs"/>
                <w:b/>
                <w:bCs/>
                <w:color w:val="000000" w:themeColor="text1"/>
                <w:rtl/>
                <w:lang w:bidi="fa-IR"/>
              </w:rPr>
              <w:t>201</w:t>
            </w:r>
            <w:r w:rsidR="00F54890">
              <w:rPr>
                <w:rFonts w:cs="B Zar" w:hint="cs"/>
                <w:b/>
                <w:bCs/>
                <w:color w:val="000000" w:themeColor="text1"/>
                <w:rtl/>
                <w:lang w:bidi="fa-IR"/>
              </w:rPr>
              <w:t>5</w:t>
            </w:r>
            <w:r w:rsidRPr="00596332">
              <w:rPr>
                <w:rFonts w:cs="B Zar" w:hint="cs"/>
                <w:b/>
                <w:bCs/>
                <w:color w:val="000000" w:themeColor="text1"/>
                <w:rtl/>
                <w:lang w:bidi="fa-IR"/>
              </w:rPr>
              <w:t>-201</w:t>
            </w:r>
            <w:r w:rsidR="00F54890">
              <w:rPr>
                <w:rFonts w:cs="B Zar" w:hint="cs"/>
                <w:b/>
                <w:bCs/>
                <w:color w:val="000000" w:themeColor="text1"/>
                <w:rtl/>
                <w:lang w:bidi="fa-IR"/>
              </w:rPr>
              <w:t>9</w:t>
            </w:r>
            <w:r w:rsidR="00E4375A">
              <w:rPr>
                <w:rFonts w:cs="B Zar" w:hint="cs"/>
                <w:b/>
                <w:bCs/>
                <w:color w:val="000000" w:themeColor="text1"/>
                <w:rtl/>
                <w:lang w:bidi="fa-IR"/>
              </w:rPr>
              <w:t>)</w:t>
            </w:r>
          </w:p>
          <w:p w14:paraId="50ED9774" w14:textId="77777777" w:rsidR="00544C53" w:rsidRPr="00596332" w:rsidRDefault="00544C53" w:rsidP="004208ED">
            <w:pPr>
              <w:bidi/>
              <w:jc w:val="center"/>
              <w:rPr>
                <w:rFonts w:cs="B Zar"/>
                <w:b/>
                <w:bCs/>
                <w:sz w:val="14"/>
                <w:szCs w:val="14"/>
                <w:rtl/>
                <w:lang w:bidi="fa-IR"/>
              </w:rPr>
            </w:pPr>
          </w:p>
        </w:tc>
        <w:tc>
          <w:tcPr>
            <w:tcW w:w="7357" w:type="dxa"/>
            <w:vAlign w:val="center"/>
          </w:tcPr>
          <w:p w14:paraId="45D80AC4" w14:textId="1FBEC4AF" w:rsidR="00544C53" w:rsidRPr="00596332" w:rsidRDefault="00AC3B7E" w:rsidP="004208ED">
            <w:pPr>
              <w:tabs>
                <w:tab w:val="left" w:pos="2010"/>
              </w:tabs>
              <w:bidi/>
              <w:jc w:val="center"/>
              <w:rPr>
                <w:rFonts w:cs="B Zar"/>
                <w:b/>
                <w:bCs/>
                <w:sz w:val="14"/>
                <w:szCs w:val="14"/>
                <w:rtl/>
                <w:lang w:bidi="fa-IR"/>
              </w:rPr>
            </w:pPr>
            <w:r>
              <w:rPr>
                <w:noProof/>
              </w:rPr>
              <w:drawing>
                <wp:inline distT="0" distB="0" distL="0" distR="0" wp14:anchorId="748C3EB8" wp14:editId="76462BCC">
                  <wp:extent cx="4413250" cy="2959100"/>
                  <wp:effectExtent l="0" t="0" r="6350" b="12700"/>
                  <wp:docPr id="9" name="Chart 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5"/>
                    </a:graphicData>
                  </a:graphic>
                </wp:inline>
              </w:drawing>
            </w:r>
          </w:p>
          <w:p w14:paraId="0C21E1F0" w14:textId="77777777" w:rsidR="00544C53" w:rsidRPr="00596332" w:rsidRDefault="00544C53" w:rsidP="004208ED">
            <w:pPr>
              <w:tabs>
                <w:tab w:val="left" w:pos="2010"/>
              </w:tabs>
              <w:bidi/>
              <w:jc w:val="center"/>
              <w:rPr>
                <w:rFonts w:cs="B Zar"/>
                <w:b/>
                <w:bCs/>
                <w:sz w:val="14"/>
                <w:szCs w:val="14"/>
                <w:rtl/>
                <w:lang w:bidi="fa-IR"/>
              </w:rPr>
            </w:pPr>
          </w:p>
          <w:p w14:paraId="0AE57AC6" w14:textId="3EE7C530" w:rsidR="00544C53" w:rsidRPr="00335E84" w:rsidRDefault="00544C53" w:rsidP="00F54890">
            <w:pPr>
              <w:tabs>
                <w:tab w:val="left" w:pos="2010"/>
              </w:tabs>
              <w:bidi/>
              <w:jc w:val="center"/>
              <w:rPr>
                <w:rFonts w:cs="B Zar"/>
                <w:b/>
                <w:bCs/>
                <w:color w:val="000000" w:themeColor="text1"/>
                <w:lang w:bidi="fa-IR"/>
              </w:rPr>
            </w:pPr>
            <w:r w:rsidRPr="00596332">
              <w:rPr>
                <w:rFonts w:cs="B Zar" w:hint="cs"/>
                <w:b/>
                <w:bCs/>
                <w:color w:val="000000" w:themeColor="text1"/>
                <w:rtl/>
                <w:lang w:bidi="fa-IR"/>
              </w:rPr>
              <w:t xml:space="preserve">نمودار 2. </w:t>
            </w:r>
            <w:r w:rsidR="00E4375A">
              <w:rPr>
                <w:rFonts w:cs="B Zar" w:hint="cs"/>
                <w:b/>
                <w:bCs/>
                <w:color w:val="000000" w:themeColor="text1"/>
                <w:rtl/>
                <w:lang w:bidi="fa-IR"/>
              </w:rPr>
              <w:t xml:space="preserve"> </w:t>
            </w:r>
            <w:r w:rsidRPr="00596332">
              <w:rPr>
                <w:rFonts w:cs="B Zar" w:hint="cs"/>
                <w:b/>
                <w:bCs/>
                <w:color w:val="000000" w:themeColor="text1"/>
                <w:rtl/>
                <w:lang w:bidi="fa-IR"/>
              </w:rPr>
              <w:t>روند تولید مقالات برتر جمهوری اسلامی ایران در جهان (</w:t>
            </w:r>
            <w:r w:rsidRPr="00596332">
              <w:rPr>
                <w:rFonts w:cs="B Zar"/>
                <w:b/>
                <w:bCs/>
                <w:color w:val="000000" w:themeColor="text1"/>
                <w:lang w:bidi="fa-IR"/>
              </w:rPr>
              <w:t>ESI</w:t>
            </w:r>
            <w:r w:rsidRPr="00596332">
              <w:rPr>
                <w:rFonts w:cs="B Zar" w:hint="cs"/>
                <w:b/>
                <w:bCs/>
                <w:color w:val="000000" w:themeColor="text1"/>
                <w:rtl/>
                <w:lang w:bidi="fa-IR"/>
              </w:rPr>
              <w:t xml:space="preserve">) </w:t>
            </w:r>
            <w:r w:rsidR="00E4375A">
              <w:rPr>
                <w:rFonts w:cs="B Zar" w:hint="cs"/>
                <w:b/>
                <w:bCs/>
                <w:color w:val="000000" w:themeColor="text1"/>
                <w:rtl/>
                <w:lang w:bidi="fa-IR"/>
              </w:rPr>
              <w:t>(</w:t>
            </w:r>
            <w:r w:rsidRPr="00596332">
              <w:rPr>
                <w:rFonts w:cs="B Zar" w:hint="cs"/>
                <w:b/>
                <w:bCs/>
                <w:color w:val="000000" w:themeColor="text1"/>
                <w:rtl/>
                <w:lang w:bidi="fa-IR"/>
              </w:rPr>
              <w:t>201</w:t>
            </w:r>
            <w:r w:rsidR="00F54890">
              <w:rPr>
                <w:rFonts w:cs="B Zar" w:hint="cs"/>
                <w:b/>
                <w:bCs/>
                <w:color w:val="000000" w:themeColor="text1"/>
                <w:rtl/>
                <w:lang w:bidi="fa-IR"/>
              </w:rPr>
              <w:t>5</w:t>
            </w:r>
            <w:r w:rsidRPr="00596332">
              <w:rPr>
                <w:rFonts w:cs="B Zar" w:hint="cs"/>
                <w:b/>
                <w:bCs/>
                <w:color w:val="000000" w:themeColor="text1"/>
                <w:rtl/>
                <w:lang w:bidi="fa-IR"/>
              </w:rPr>
              <w:t>-201</w:t>
            </w:r>
            <w:r w:rsidR="00F54890">
              <w:rPr>
                <w:rFonts w:cs="B Zar" w:hint="cs"/>
                <w:b/>
                <w:bCs/>
                <w:color w:val="000000" w:themeColor="text1"/>
                <w:rtl/>
                <w:lang w:bidi="fa-IR"/>
              </w:rPr>
              <w:t>9</w:t>
            </w:r>
            <w:r w:rsidR="00E4375A">
              <w:rPr>
                <w:rFonts w:cs="B Zar" w:hint="cs"/>
                <w:b/>
                <w:bCs/>
                <w:color w:val="000000" w:themeColor="text1"/>
                <w:rtl/>
                <w:lang w:bidi="fa-IR"/>
              </w:rPr>
              <w:t>)</w:t>
            </w:r>
          </w:p>
          <w:p w14:paraId="20A3B574" w14:textId="77777777" w:rsidR="00544C53" w:rsidRDefault="00544C53" w:rsidP="004208ED">
            <w:pPr>
              <w:bidi/>
              <w:jc w:val="center"/>
              <w:rPr>
                <w:rFonts w:cs="B Zar"/>
                <w:b/>
                <w:bCs/>
                <w:sz w:val="14"/>
                <w:szCs w:val="14"/>
                <w:rtl/>
                <w:lang w:bidi="fa-IR"/>
              </w:rPr>
            </w:pPr>
          </w:p>
        </w:tc>
      </w:tr>
    </w:tbl>
    <w:p w14:paraId="77C6F59F" w14:textId="77777777" w:rsidR="00544C53" w:rsidRDefault="00544C53" w:rsidP="00544C53">
      <w:pPr>
        <w:bidi/>
        <w:spacing w:after="0"/>
        <w:jc w:val="center"/>
        <w:rPr>
          <w:rFonts w:cs="B Zar"/>
          <w:b/>
          <w:bCs/>
          <w:sz w:val="14"/>
          <w:szCs w:val="14"/>
          <w:rtl/>
          <w:lang w:bidi="fa-IR"/>
        </w:rPr>
      </w:pPr>
    </w:p>
    <w:p w14:paraId="26C9DD95" w14:textId="77777777" w:rsidR="00544C53" w:rsidRDefault="00544C53" w:rsidP="00544C53">
      <w:pPr>
        <w:bidi/>
        <w:spacing w:after="0"/>
        <w:jc w:val="center"/>
        <w:rPr>
          <w:rFonts w:cs="B Zar"/>
          <w:b/>
          <w:bCs/>
          <w:sz w:val="14"/>
          <w:szCs w:val="14"/>
          <w:rtl/>
          <w:lang w:bidi="fa-IR"/>
        </w:rPr>
      </w:pPr>
    </w:p>
    <w:p w14:paraId="39E93786" w14:textId="77777777" w:rsidR="00544C53" w:rsidRDefault="00544C53" w:rsidP="00544C53">
      <w:pPr>
        <w:bidi/>
        <w:spacing w:after="0"/>
        <w:jc w:val="center"/>
        <w:rPr>
          <w:rFonts w:cs="B Zar"/>
          <w:b/>
          <w:bCs/>
          <w:sz w:val="14"/>
          <w:szCs w:val="14"/>
          <w:rtl/>
          <w:lang w:bidi="fa-IR"/>
        </w:rPr>
      </w:pPr>
    </w:p>
    <w:p w14:paraId="4303ED31" w14:textId="77777777" w:rsidR="00544C53" w:rsidRDefault="00544C53" w:rsidP="00544C53">
      <w:pPr>
        <w:bidi/>
        <w:spacing w:after="0"/>
        <w:jc w:val="center"/>
        <w:rPr>
          <w:rFonts w:cs="B Zar"/>
          <w:b/>
          <w:bCs/>
          <w:sz w:val="14"/>
          <w:szCs w:val="14"/>
          <w:rtl/>
          <w:lang w:bidi="fa-IR"/>
        </w:rPr>
      </w:pPr>
    </w:p>
    <w:p w14:paraId="734908D9" w14:textId="77777777" w:rsidR="00461E5E" w:rsidRPr="00FE0B05" w:rsidRDefault="00461E5E" w:rsidP="00541359">
      <w:pPr>
        <w:tabs>
          <w:tab w:val="left" w:pos="2010"/>
        </w:tabs>
        <w:bidi/>
        <w:spacing w:after="0"/>
        <w:rPr>
          <w:rFonts w:cs="B Zar"/>
          <w:sz w:val="14"/>
          <w:szCs w:val="14"/>
          <w:rtl/>
          <w:lang w:bidi="fa-IR"/>
        </w:rPr>
      </w:pPr>
      <w:bookmarkStart w:id="2" w:name="_GoBack"/>
      <w:bookmarkEnd w:id="2"/>
    </w:p>
    <w:sectPr w:rsidR="00461E5E" w:rsidRPr="00FE0B05" w:rsidSect="00CB7F93">
      <w:headerReference w:type="even" r:id="rId16"/>
      <w:headerReference w:type="default" r:id="rId17"/>
      <w:footerReference w:type="default" r:id="rId18"/>
      <w:headerReference w:type="first" r:id="rId19"/>
      <w:pgSz w:w="16840" w:h="11907" w:orient="landscape" w:code="9"/>
      <w:pgMar w:top="1843" w:right="1389" w:bottom="284" w:left="1134" w:header="567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A9DB93" w14:textId="77777777" w:rsidR="00F478A6" w:rsidRDefault="00F478A6" w:rsidP="00297C95">
      <w:pPr>
        <w:spacing w:after="0" w:line="240" w:lineRule="auto"/>
      </w:pPr>
      <w:r>
        <w:separator/>
      </w:r>
    </w:p>
  </w:endnote>
  <w:endnote w:type="continuationSeparator" w:id="0">
    <w:p w14:paraId="7E067C4D" w14:textId="77777777" w:rsidR="00F478A6" w:rsidRDefault="00F478A6" w:rsidP="00297C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raffic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43E9B5" w14:textId="77777777" w:rsidR="00297C95" w:rsidRDefault="00297C95" w:rsidP="00297C95">
    <w:pPr>
      <w:pStyle w:val="Footer"/>
      <w:bidi/>
      <w:rPr>
        <w:lang w:bidi="fa-IR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B420B8" w14:textId="77777777" w:rsidR="00F478A6" w:rsidRDefault="00F478A6" w:rsidP="00297C95">
      <w:pPr>
        <w:spacing w:after="0" w:line="240" w:lineRule="auto"/>
      </w:pPr>
      <w:r>
        <w:separator/>
      </w:r>
    </w:p>
  </w:footnote>
  <w:footnote w:type="continuationSeparator" w:id="0">
    <w:p w14:paraId="572A4D61" w14:textId="77777777" w:rsidR="00F478A6" w:rsidRDefault="00F478A6" w:rsidP="00297C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778A06" w14:textId="2C7B81C8" w:rsidR="001A253D" w:rsidRDefault="00D4721A">
    <w:pPr>
      <w:pStyle w:val="Header"/>
      <w:rPr>
        <w:lang w:bidi="fa-IR"/>
      </w:rPr>
    </w:pPr>
    <w:r>
      <w:rPr>
        <w:noProof/>
      </w:rPr>
      <w:pict w14:anchorId="170B6DA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134219" o:spid="_x0000_s2050" type="#_x0000_t136" style="position:absolute;margin-left:0;margin-top:0;width:453pt;height:226.5pt;rotation:315;z-index:-251652096;mso-position-horizontal:center;mso-position-horizontal-relative:margin;mso-position-vertical:center;mso-position-vertical-relative:margin" o:allowincell="f" fillcolor="#d8d8d8 [2732]" stroked="f">
          <v:fill opacity=".5"/>
          <v:textpath style="font-family:&quot;Arial Black&quot;;font-size:1pt" string="I S C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A04C7B" w14:textId="77777777" w:rsidR="00CB7F93" w:rsidRDefault="00670B1C" w:rsidP="003A2667">
    <w:pPr>
      <w:pStyle w:val="Header"/>
      <w:bidi/>
      <w:rPr>
        <w:rFonts w:cs="B Traffic"/>
        <w:b/>
        <w:bCs/>
        <w:color w:val="7030A0"/>
        <w:sz w:val="36"/>
        <w:szCs w:val="36"/>
        <w:rtl/>
        <w:lang w:bidi="fa-IR"/>
      </w:rPr>
    </w:pPr>
    <w:r w:rsidRPr="00F42FEC">
      <w:rPr>
        <w:rFonts w:asciiTheme="majorBidi" w:hAnsiTheme="majorBidi" w:cs="B Zar"/>
        <w:b/>
        <w:bCs/>
        <w:noProof/>
        <w:color w:val="00B050"/>
        <w:sz w:val="20"/>
        <w:szCs w:val="20"/>
        <w:rtl/>
      </w:rPr>
      <w:drawing>
        <wp:anchor distT="0" distB="0" distL="114300" distR="114300" simplePos="0" relativeHeight="251659264" behindDoc="0" locked="0" layoutInCell="1" allowOverlap="1" wp14:anchorId="5BC9F46A" wp14:editId="0657A2D4">
          <wp:simplePos x="0" y="0"/>
          <wp:positionH relativeFrom="column">
            <wp:posOffset>-192405</wp:posOffset>
          </wp:positionH>
          <wp:positionV relativeFrom="paragraph">
            <wp:posOffset>-82550</wp:posOffset>
          </wp:positionV>
          <wp:extent cx="1540510" cy="736600"/>
          <wp:effectExtent l="95250" t="95250" r="97790" b="101600"/>
          <wp:wrapSquare wrapText="bothSides"/>
          <wp:docPr id="5" name="Picture 5" descr="C:\Users\danesh\Desktop\640px-Flag_of_Ira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anesh\Desktop\640px-Flag_of_Iran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0510" cy="736600"/>
                  </a:xfrm>
                  <a:prstGeom prst="round2DiagRect">
                    <a:avLst>
                      <a:gd name="adj1" fmla="val 16667"/>
                      <a:gd name="adj2" fmla="val 0"/>
                    </a:avLst>
                  </a:prstGeom>
                  <a:ln w="88900" cap="sq">
                    <a:solidFill>
                      <a:srgbClr val="FFFFFF"/>
                    </a:solidFill>
                    <a:miter lim="8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44FDBC65" wp14:editId="0533349D">
          <wp:simplePos x="0" y="0"/>
          <wp:positionH relativeFrom="margin">
            <wp:posOffset>7732395</wp:posOffset>
          </wp:positionH>
          <wp:positionV relativeFrom="paragraph">
            <wp:posOffset>-139700</wp:posOffset>
          </wp:positionV>
          <wp:extent cx="1358900" cy="850900"/>
          <wp:effectExtent l="0" t="0" r="0" b="6350"/>
          <wp:wrapNone/>
          <wp:docPr id="8" name="Picture 8" descr="E:\ARM\ISC &amp; RICeSt\IS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ARM\ISC &amp; RICeSt\ISC-logo.jpg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7352" b="30001"/>
                  <a:stretch/>
                </pic:blipFill>
                <pic:spPr bwMode="auto">
                  <a:xfrm>
                    <a:off x="0" y="0"/>
                    <a:ext cx="1358900" cy="8509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D4721A">
      <w:rPr>
        <w:noProof/>
        <w:rtl/>
      </w:rPr>
      <w:pict w14:anchorId="0372AED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134220" o:spid="_x0000_s2051" type="#_x0000_t136" style="position:absolute;left:0;text-align:left;margin-left:0;margin-top:0;width:453pt;height:226.5pt;rotation:315;z-index:-251650048;mso-position-horizontal:center;mso-position-horizontal-relative:margin;mso-position-vertical:center;mso-position-vertical-relative:margin" o:allowincell="f" fillcolor="#d8d8d8 [2732]" stroked="f">
          <v:fill opacity=".5"/>
          <v:textpath style="font-family:&quot;Arial Black&quot;;font-size:1pt" string="I S C"/>
          <w10:wrap anchorx="margin" anchory="margin"/>
        </v:shape>
      </w:pict>
    </w:r>
    <w:r w:rsidR="001A253D">
      <w:rPr>
        <w:rFonts w:cs="B Traffic" w:hint="cs"/>
        <w:b/>
        <w:bCs/>
        <w:color w:val="00B050"/>
        <w:sz w:val="36"/>
        <w:szCs w:val="36"/>
        <w:rtl/>
        <w:lang w:bidi="fa-IR"/>
      </w:rPr>
      <w:t xml:space="preserve">                                       </w:t>
    </w:r>
    <w:r w:rsidR="001A253D" w:rsidRPr="001A253D">
      <w:rPr>
        <w:rFonts w:cs="B Traffic" w:hint="cs"/>
        <w:b/>
        <w:bCs/>
        <w:color w:val="7030A0"/>
        <w:sz w:val="36"/>
        <w:szCs w:val="36"/>
        <w:rtl/>
        <w:lang w:bidi="fa-IR"/>
      </w:rPr>
      <w:t>جایگاه علمی جمهوری اسلامی ایران در سطح بین المللی</w:t>
    </w:r>
  </w:p>
  <w:p w14:paraId="1276FC4B" w14:textId="21260A70" w:rsidR="001A253D" w:rsidRPr="00CB7F93" w:rsidRDefault="00CB7F93" w:rsidP="00021DD7">
    <w:pPr>
      <w:pStyle w:val="Header"/>
      <w:bidi/>
      <w:jc w:val="center"/>
      <w:rPr>
        <w:sz w:val="28"/>
        <w:szCs w:val="28"/>
        <w:lang w:bidi="fa-IR"/>
      </w:rPr>
    </w:pPr>
    <w:r>
      <w:rPr>
        <w:rFonts w:cs="B Traffic" w:hint="cs"/>
        <w:b/>
        <w:bCs/>
        <w:color w:val="7030A0"/>
        <w:rtl/>
        <w:lang w:bidi="fa-IR"/>
      </w:rPr>
      <w:t xml:space="preserve">                                                                                                                                    </w:t>
    </w:r>
    <w:r w:rsidRPr="00CB7F93">
      <w:rPr>
        <w:rFonts w:cs="B Traffic" w:hint="cs"/>
        <w:b/>
        <w:bCs/>
        <w:color w:val="7030A0"/>
        <w:rtl/>
        <w:lang w:bidi="fa-IR"/>
      </w:rPr>
      <w:t xml:space="preserve">         </w:t>
    </w:r>
    <w:r>
      <w:rPr>
        <w:rFonts w:cs="B Traffic" w:hint="cs"/>
        <w:b/>
        <w:bCs/>
        <w:color w:val="7030A0"/>
        <w:rtl/>
        <w:lang w:bidi="fa-IR"/>
      </w:rPr>
      <w:t xml:space="preserve">       </w:t>
    </w:r>
    <w:r w:rsidRPr="00CB7F93">
      <w:rPr>
        <w:rFonts w:cs="B Traffic" w:hint="cs"/>
        <w:b/>
        <w:bCs/>
        <w:color w:val="7030A0"/>
        <w:sz w:val="18"/>
        <w:szCs w:val="18"/>
        <w:rtl/>
        <w:lang w:bidi="fa-IR"/>
      </w:rPr>
      <w:t xml:space="preserve"> </w:t>
    </w:r>
    <w:r w:rsidRPr="00CB7F93">
      <w:rPr>
        <w:rFonts w:cs="B Traffic" w:hint="cs"/>
        <w:b/>
        <w:bCs/>
        <w:color w:val="7030A0"/>
        <w:rtl/>
        <w:lang w:bidi="fa-IR"/>
      </w:rPr>
      <w:t xml:space="preserve">(تاریخ انتشار: </w:t>
    </w:r>
    <w:r w:rsidR="00021DD7">
      <w:rPr>
        <w:rFonts w:cs="B Traffic" w:hint="cs"/>
        <w:b/>
        <w:bCs/>
        <w:color w:val="7030A0"/>
        <w:rtl/>
        <w:lang w:bidi="fa-IR"/>
      </w:rPr>
      <w:t>20</w:t>
    </w:r>
    <w:r w:rsidRPr="00CB7F93">
      <w:rPr>
        <w:rFonts w:cs="B Traffic" w:hint="cs"/>
        <w:b/>
        <w:bCs/>
        <w:color w:val="7030A0"/>
        <w:rtl/>
        <w:lang w:bidi="fa-IR"/>
      </w:rPr>
      <w:t xml:space="preserve"> </w:t>
    </w:r>
    <w:r w:rsidR="00021DD7">
      <w:rPr>
        <w:rFonts w:cs="B Traffic" w:hint="cs"/>
        <w:b/>
        <w:bCs/>
        <w:color w:val="7030A0"/>
        <w:rtl/>
        <w:lang w:bidi="fa-IR"/>
      </w:rPr>
      <w:t>فروردین</w:t>
    </w:r>
    <w:r w:rsidRPr="00CB7F93">
      <w:rPr>
        <w:rFonts w:cs="B Traffic" w:hint="cs"/>
        <w:b/>
        <w:bCs/>
        <w:color w:val="7030A0"/>
        <w:rtl/>
        <w:lang w:bidi="fa-IR"/>
      </w:rPr>
      <w:t xml:space="preserve"> 139</w:t>
    </w:r>
    <w:r w:rsidR="00021DD7">
      <w:rPr>
        <w:rFonts w:cs="B Traffic" w:hint="cs"/>
        <w:b/>
        <w:bCs/>
        <w:color w:val="7030A0"/>
        <w:rtl/>
        <w:lang w:bidi="fa-IR"/>
      </w:rPr>
      <w:t>9</w:t>
    </w:r>
    <w:r w:rsidRPr="00CB7F93">
      <w:rPr>
        <w:rFonts w:cs="B Traffic" w:hint="cs"/>
        <w:b/>
        <w:bCs/>
        <w:color w:val="7030A0"/>
        <w:rtl/>
        <w:lang w:bidi="fa-IR"/>
      </w:rPr>
      <w:t>)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721DE2" w14:textId="4574E760" w:rsidR="001A253D" w:rsidRDefault="00D4721A">
    <w:pPr>
      <w:pStyle w:val="Header"/>
      <w:rPr>
        <w:lang w:bidi="fa-IR"/>
      </w:rPr>
    </w:pPr>
    <w:r>
      <w:rPr>
        <w:noProof/>
      </w:rPr>
      <w:pict w14:anchorId="558409B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134218" o:spid="_x0000_s2049" type="#_x0000_t136" style="position:absolute;margin-left:0;margin-top:0;width:453pt;height:226.5pt;rotation:315;z-index:-251654144;mso-position-horizontal:center;mso-position-horizontal-relative:margin;mso-position-vertical:center;mso-position-vertical-relative:margin" o:allowincell="f" fillcolor="#d8d8d8 [2732]" stroked="f">
          <v:fill opacity=".5"/>
          <v:textpath style="font-family:&quot;Arial Black&quot;;font-size:1pt" string="I S C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N7A0NDW0MDc1MjVS0lEKTi0uzszPAykwrAUA/He39SwAAAA="/>
  </w:docVars>
  <w:rsids>
    <w:rsidRoot w:val="00461E5E"/>
    <w:rsid w:val="0000226C"/>
    <w:rsid w:val="00003A92"/>
    <w:rsid w:val="00003BB6"/>
    <w:rsid w:val="00011730"/>
    <w:rsid w:val="000122AA"/>
    <w:rsid w:val="00012A45"/>
    <w:rsid w:val="00017DC4"/>
    <w:rsid w:val="0002006F"/>
    <w:rsid w:val="00021DD7"/>
    <w:rsid w:val="0002247A"/>
    <w:rsid w:val="00023005"/>
    <w:rsid w:val="00024B9A"/>
    <w:rsid w:val="00025EDE"/>
    <w:rsid w:val="000301B3"/>
    <w:rsid w:val="00033D36"/>
    <w:rsid w:val="000418F8"/>
    <w:rsid w:val="000525D9"/>
    <w:rsid w:val="000552B9"/>
    <w:rsid w:val="000552FD"/>
    <w:rsid w:val="00055B79"/>
    <w:rsid w:val="00055E5F"/>
    <w:rsid w:val="00061B58"/>
    <w:rsid w:val="00065E74"/>
    <w:rsid w:val="00070E35"/>
    <w:rsid w:val="00071064"/>
    <w:rsid w:val="000711C9"/>
    <w:rsid w:val="00075407"/>
    <w:rsid w:val="000757F9"/>
    <w:rsid w:val="000762A2"/>
    <w:rsid w:val="0009300B"/>
    <w:rsid w:val="00093DB8"/>
    <w:rsid w:val="00094A53"/>
    <w:rsid w:val="00095E28"/>
    <w:rsid w:val="000966C2"/>
    <w:rsid w:val="000A1E2A"/>
    <w:rsid w:val="000B1353"/>
    <w:rsid w:val="000B4E30"/>
    <w:rsid w:val="000C10A7"/>
    <w:rsid w:val="000D0ED5"/>
    <w:rsid w:val="000D28AD"/>
    <w:rsid w:val="000D3C40"/>
    <w:rsid w:val="000D7206"/>
    <w:rsid w:val="000E061F"/>
    <w:rsid w:val="000E0998"/>
    <w:rsid w:val="000F0607"/>
    <w:rsid w:val="000F244E"/>
    <w:rsid w:val="00101AD1"/>
    <w:rsid w:val="00104DD6"/>
    <w:rsid w:val="00104F77"/>
    <w:rsid w:val="0010507D"/>
    <w:rsid w:val="00115214"/>
    <w:rsid w:val="001213F1"/>
    <w:rsid w:val="001250ED"/>
    <w:rsid w:val="001264B6"/>
    <w:rsid w:val="00133BB2"/>
    <w:rsid w:val="00135FC8"/>
    <w:rsid w:val="00140002"/>
    <w:rsid w:val="001410D7"/>
    <w:rsid w:val="00141FC8"/>
    <w:rsid w:val="0014339B"/>
    <w:rsid w:val="001438E8"/>
    <w:rsid w:val="00145600"/>
    <w:rsid w:val="00153E96"/>
    <w:rsid w:val="00154580"/>
    <w:rsid w:val="0016002C"/>
    <w:rsid w:val="00161651"/>
    <w:rsid w:val="0017352B"/>
    <w:rsid w:val="00177060"/>
    <w:rsid w:val="001772DE"/>
    <w:rsid w:val="00181776"/>
    <w:rsid w:val="00182312"/>
    <w:rsid w:val="0018673E"/>
    <w:rsid w:val="00187000"/>
    <w:rsid w:val="00191DAC"/>
    <w:rsid w:val="001974BB"/>
    <w:rsid w:val="001A253D"/>
    <w:rsid w:val="001A51DA"/>
    <w:rsid w:val="001B2C86"/>
    <w:rsid w:val="001B478A"/>
    <w:rsid w:val="001B73E0"/>
    <w:rsid w:val="001C17B7"/>
    <w:rsid w:val="001C5878"/>
    <w:rsid w:val="001D4C49"/>
    <w:rsid w:val="001D684D"/>
    <w:rsid w:val="001D71E6"/>
    <w:rsid w:val="001E0931"/>
    <w:rsid w:val="001F070A"/>
    <w:rsid w:val="001F3276"/>
    <w:rsid w:val="001F6E23"/>
    <w:rsid w:val="00200810"/>
    <w:rsid w:val="00206723"/>
    <w:rsid w:val="00206A54"/>
    <w:rsid w:val="00207193"/>
    <w:rsid w:val="00207C45"/>
    <w:rsid w:val="00210C43"/>
    <w:rsid w:val="002111B5"/>
    <w:rsid w:val="00213700"/>
    <w:rsid w:val="00216414"/>
    <w:rsid w:val="00222A6B"/>
    <w:rsid w:val="002317C3"/>
    <w:rsid w:val="00234C98"/>
    <w:rsid w:val="0023646A"/>
    <w:rsid w:val="00240196"/>
    <w:rsid w:val="00243DE1"/>
    <w:rsid w:val="00245E9D"/>
    <w:rsid w:val="00250AA0"/>
    <w:rsid w:val="00256D8E"/>
    <w:rsid w:val="00263373"/>
    <w:rsid w:val="0027346D"/>
    <w:rsid w:val="00273C4D"/>
    <w:rsid w:val="002824F9"/>
    <w:rsid w:val="0028268B"/>
    <w:rsid w:val="00290E26"/>
    <w:rsid w:val="00294FC4"/>
    <w:rsid w:val="00297C95"/>
    <w:rsid w:val="002A0032"/>
    <w:rsid w:val="002A0C3F"/>
    <w:rsid w:val="002B3CA5"/>
    <w:rsid w:val="002B3F4B"/>
    <w:rsid w:val="002B3F7F"/>
    <w:rsid w:val="002C0A63"/>
    <w:rsid w:val="002C367B"/>
    <w:rsid w:val="002C5919"/>
    <w:rsid w:val="002C6630"/>
    <w:rsid w:val="002D1C07"/>
    <w:rsid w:val="002E0AFB"/>
    <w:rsid w:val="002E1F3B"/>
    <w:rsid w:val="002E329A"/>
    <w:rsid w:val="002F028F"/>
    <w:rsid w:val="002F16A9"/>
    <w:rsid w:val="00301E61"/>
    <w:rsid w:val="003134C5"/>
    <w:rsid w:val="00314DCE"/>
    <w:rsid w:val="0031605D"/>
    <w:rsid w:val="00316AA6"/>
    <w:rsid w:val="00317623"/>
    <w:rsid w:val="003176C0"/>
    <w:rsid w:val="003210E0"/>
    <w:rsid w:val="00321A60"/>
    <w:rsid w:val="003261B0"/>
    <w:rsid w:val="00327A7B"/>
    <w:rsid w:val="00335359"/>
    <w:rsid w:val="00335E84"/>
    <w:rsid w:val="00341072"/>
    <w:rsid w:val="00343BF3"/>
    <w:rsid w:val="00350677"/>
    <w:rsid w:val="00353519"/>
    <w:rsid w:val="00356715"/>
    <w:rsid w:val="00356AA8"/>
    <w:rsid w:val="0036544D"/>
    <w:rsid w:val="003708BB"/>
    <w:rsid w:val="00370CE0"/>
    <w:rsid w:val="00374A80"/>
    <w:rsid w:val="003779A9"/>
    <w:rsid w:val="00381DBF"/>
    <w:rsid w:val="00383761"/>
    <w:rsid w:val="0038609F"/>
    <w:rsid w:val="003909F9"/>
    <w:rsid w:val="00393445"/>
    <w:rsid w:val="00395FC6"/>
    <w:rsid w:val="00397F46"/>
    <w:rsid w:val="003A2667"/>
    <w:rsid w:val="003A416E"/>
    <w:rsid w:val="003A4D5F"/>
    <w:rsid w:val="003A58BB"/>
    <w:rsid w:val="003B0223"/>
    <w:rsid w:val="003B0387"/>
    <w:rsid w:val="003B0A11"/>
    <w:rsid w:val="003B1655"/>
    <w:rsid w:val="003C084A"/>
    <w:rsid w:val="003C0AE7"/>
    <w:rsid w:val="003C1AA9"/>
    <w:rsid w:val="003C557A"/>
    <w:rsid w:val="003D148A"/>
    <w:rsid w:val="003D3919"/>
    <w:rsid w:val="003D3EE0"/>
    <w:rsid w:val="003D4E05"/>
    <w:rsid w:val="003D50DF"/>
    <w:rsid w:val="003D5940"/>
    <w:rsid w:val="003E040A"/>
    <w:rsid w:val="003E74BF"/>
    <w:rsid w:val="003F251B"/>
    <w:rsid w:val="003F4954"/>
    <w:rsid w:val="003F49F3"/>
    <w:rsid w:val="003F71CA"/>
    <w:rsid w:val="004123FF"/>
    <w:rsid w:val="00413AB9"/>
    <w:rsid w:val="0041423C"/>
    <w:rsid w:val="004146D5"/>
    <w:rsid w:val="004208ED"/>
    <w:rsid w:val="0042156F"/>
    <w:rsid w:val="00421A85"/>
    <w:rsid w:val="00425265"/>
    <w:rsid w:val="0043524C"/>
    <w:rsid w:val="004360C9"/>
    <w:rsid w:val="00440E89"/>
    <w:rsid w:val="00441442"/>
    <w:rsid w:val="0044640D"/>
    <w:rsid w:val="004523F1"/>
    <w:rsid w:val="004565C1"/>
    <w:rsid w:val="00460DCC"/>
    <w:rsid w:val="00461E5E"/>
    <w:rsid w:val="00462843"/>
    <w:rsid w:val="004637B5"/>
    <w:rsid w:val="00463EDA"/>
    <w:rsid w:val="00471899"/>
    <w:rsid w:val="004744F3"/>
    <w:rsid w:val="0048287E"/>
    <w:rsid w:val="00491990"/>
    <w:rsid w:val="00492583"/>
    <w:rsid w:val="00494AB6"/>
    <w:rsid w:val="00495027"/>
    <w:rsid w:val="004A0147"/>
    <w:rsid w:val="004A040F"/>
    <w:rsid w:val="004A28F0"/>
    <w:rsid w:val="004A2F99"/>
    <w:rsid w:val="004A33A2"/>
    <w:rsid w:val="004A3C0B"/>
    <w:rsid w:val="004A3D26"/>
    <w:rsid w:val="004B2D1F"/>
    <w:rsid w:val="004B60AD"/>
    <w:rsid w:val="004B7001"/>
    <w:rsid w:val="004B788E"/>
    <w:rsid w:val="004C2EDB"/>
    <w:rsid w:val="004C485E"/>
    <w:rsid w:val="004C55B1"/>
    <w:rsid w:val="004D36EC"/>
    <w:rsid w:val="004D3F4D"/>
    <w:rsid w:val="004D52DE"/>
    <w:rsid w:val="004D5893"/>
    <w:rsid w:val="004E2A49"/>
    <w:rsid w:val="004E4C49"/>
    <w:rsid w:val="004F0960"/>
    <w:rsid w:val="004F2E24"/>
    <w:rsid w:val="004F481D"/>
    <w:rsid w:val="004F5CD3"/>
    <w:rsid w:val="004F7991"/>
    <w:rsid w:val="0050478A"/>
    <w:rsid w:val="00510A76"/>
    <w:rsid w:val="00520447"/>
    <w:rsid w:val="00520E94"/>
    <w:rsid w:val="00521F15"/>
    <w:rsid w:val="00522262"/>
    <w:rsid w:val="0054008C"/>
    <w:rsid w:val="0054116F"/>
    <w:rsid w:val="00541359"/>
    <w:rsid w:val="0054149A"/>
    <w:rsid w:val="00541DBD"/>
    <w:rsid w:val="00544C53"/>
    <w:rsid w:val="005464EB"/>
    <w:rsid w:val="00553C19"/>
    <w:rsid w:val="00554E66"/>
    <w:rsid w:val="005556FA"/>
    <w:rsid w:val="00561E79"/>
    <w:rsid w:val="00563393"/>
    <w:rsid w:val="0056386C"/>
    <w:rsid w:val="00563B65"/>
    <w:rsid w:val="00563D24"/>
    <w:rsid w:val="005649D8"/>
    <w:rsid w:val="005660EC"/>
    <w:rsid w:val="00566111"/>
    <w:rsid w:val="00570AFF"/>
    <w:rsid w:val="0057111A"/>
    <w:rsid w:val="00575AF9"/>
    <w:rsid w:val="00583090"/>
    <w:rsid w:val="005874FC"/>
    <w:rsid w:val="00590C40"/>
    <w:rsid w:val="005916EA"/>
    <w:rsid w:val="00593405"/>
    <w:rsid w:val="00593B53"/>
    <w:rsid w:val="005947D6"/>
    <w:rsid w:val="00596332"/>
    <w:rsid w:val="005A0909"/>
    <w:rsid w:val="005A434D"/>
    <w:rsid w:val="005A7087"/>
    <w:rsid w:val="005A7D41"/>
    <w:rsid w:val="005A7DB1"/>
    <w:rsid w:val="005B014F"/>
    <w:rsid w:val="005B1116"/>
    <w:rsid w:val="005C0A16"/>
    <w:rsid w:val="005C3202"/>
    <w:rsid w:val="005C4CEA"/>
    <w:rsid w:val="005C6161"/>
    <w:rsid w:val="005C7E94"/>
    <w:rsid w:val="005C7EC8"/>
    <w:rsid w:val="005D07E6"/>
    <w:rsid w:val="005D1F5A"/>
    <w:rsid w:val="005D2324"/>
    <w:rsid w:val="005D2EE4"/>
    <w:rsid w:val="005D3A41"/>
    <w:rsid w:val="005D3BD9"/>
    <w:rsid w:val="005D55FC"/>
    <w:rsid w:val="005E1C5E"/>
    <w:rsid w:val="005E5199"/>
    <w:rsid w:val="005E65F2"/>
    <w:rsid w:val="005F36A2"/>
    <w:rsid w:val="005F7399"/>
    <w:rsid w:val="0060290E"/>
    <w:rsid w:val="00602BF5"/>
    <w:rsid w:val="00605895"/>
    <w:rsid w:val="0061008D"/>
    <w:rsid w:val="00613B83"/>
    <w:rsid w:val="0062426C"/>
    <w:rsid w:val="006363B9"/>
    <w:rsid w:val="00637CAB"/>
    <w:rsid w:val="00642265"/>
    <w:rsid w:val="006509FF"/>
    <w:rsid w:val="00651C39"/>
    <w:rsid w:val="00651C60"/>
    <w:rsid w:val="00653A40"/>
    <w:rsid w:val="006546EC"/>
    <w:rsid w:val="00654C22"/>
    <w:rsid w:val="00655D26"/>
    <w:rsid w:val="00661BE4"/>
    <w:rsid w:val="0066344E"/>
    <w:rsid w:val="00670B1C"/>
    <w:rsid w:val="00671A1F"/>
    <w:rsid w:val="006721F1"/>
    <w:rsid w:val="00672F86"/>
    <w:rsid w:val="006767C9"/>
    <w:rsid w:val="006800FA"/>
    <w:rsid w:val="00683693"/>
    <w:rsid w:val="00686D75"/>
    <w:rsid w:val="00692147"/>
    <w:rsid w:val="0069698D"/>
    <w:rsid w:val="00696FB2"/>
    <w:rsid w:val="00697D59"/>
    <w:rsid w:val="006A09EA"/>
    <w:rsid w:val="006A216D"/>
    <w:rsid w:val="006A225D"/>
    <w:rsid w:val="006B0668"/>
    <w:rsid w:val="006B0B95"/>
    <w:rsid w:val="006B0BC9"/>
    <w:rsid w:val="006B22BE"/>
    <w:rsid w:val="006B3C4C"/>
    <w:rsid w:val="006B69D9"/>
    <w:rsid w:val="006C36F5"/>
    <w:rsid w:val="006C40DD"/>
    <w:rsid w:val="006C4A38"/>
    <w:rsid w:val="006D206D"/>
    <w:rsid w:val="006D3A82"/>
    <w:rsid w:val="006D3CAA"/>
    <w:rsid w:val="006D4662"/>
    <w:rsid w:val="006D5147"/>
    <w:rsid w:val="006D5CD0"/>
    <w:rsid w:val="006E0B29"/>
    <w:rsid w:val="006E23C8"/>
    <w:rsid w:val="006E295E"/>
    <w:rsid w:val="006F66A8"/>
    <w:rsid w:val="0070016B"/>
    <w:rsid w:val="007003E9"/>
    <w:rsid w:val="00704C41"/>
    <w:rsid w:val="00707254"/>
    <w:rsid w:val="00707CC3"/>
    <w:rsid w:val="007120B2"/>
    <w:rsid w:val="0071519F"/>
    <w:rsid w:val="007233CA"/>
    <w:rsid w:val="00724689"/>
    <w:rsid w:val="00724D09"/>
    <w:rsid w:val="00726965"/>
    <w:rsid w:val="0073090C"/>
    <w:rsid w:val="00730B96"/>
    <w:rsid w:val="007346CC"/>
    <w:rsid w:val="00734912"/>
    <w:rsid w:val="00735817"/>
    <w:rsid w:val="007374DA"/>
    <w:rsid w:val="00743BDC"/>
    <w:rsid w:val="007466AB"/>
    <w:rsid w:val="00746A80"/>
    <w:rsid w:val="00746C32"/>
    <w:rsid w:val="007544DF"/>
    <w:rsid w:val="00754CD3"/>
    <w:rsid w:val="00754D33"/>
    <w:rsid w:val="00756AD8"/>
    <w:rsid w:val="0076430A"/>
    <w:rsid w:val="00767E55"/>
    <w:rsid w:val="007775A5"/>
    <w:rsid w:val="00777B69"/>
    <w:rsid w:val="00780861"/>
    <w:rsid w:val="00780895"/>
    <w:rsid w:val="00781530"/>
    <w:rsid w:val="00783061"/>
    <w:rsid w:val="00791408"/>
    <w:rsid w:val="00796454"/>
    <w:rsid w:val="007A1655"/>
    <w:rsid w:val="007A1876"/>
    <w:rsid w:val="007A547D"/>
    <w:rsid w:val="007A5CC1"/>
    <w:rsid w:val="007B3282"/>
    <w:rsid w:val="007B59DA"/>
    <w:rsid w:val="007C3A92"/>
    <w:rsid w:val="007C5142"/>
    <w:rsid w:val="007C6113"/>
    <w:rsid w:val="007C66BC"/>
    <w:rsid w:val="007D29D4"/>
    <w:rsid w:val="007D4E0D"/>
    <w:rsid w:val="007D73CA"/>
    <w:rsid w:val="007E04DC"/>
    <w:rsid w:val="007E5681"/>
    <w:rsid w:val="007E6F8F"/>
    <w:rsid w:val="007E7D07"/>
    <w:rsid w:val="007F0891"/>
    <w:rsid w:val="007F266E"/>
    <w:rsid w:val="007F4C9C"/>
    <w:rsid w:val="007F743B"/>
    <w:rsid w:val="00800BA5"/>
    <w:rsid w:val="0080512F"/>
    <w:rsid w:val="0081340A"/>
    <w:rsid w:val="008148FB"/>
    <w:rsid w:val="0081623D"/>
    <w:rsid w:val="00817A9E"/>
    <w:rsid w:val="00817F65"/>
    <w:rsid w:val="00820EAE"/>
    <w:rsid w:val="0083441E"/>
    <w:rsid w:val="00836C1C"/>
    <w:rsid w:val="00836CD5"/>
    <w:rsid w:val="00850D0E"/>
    <w:rsid w:val="00851028"/>
    <w:rsid w:val="00856D4F"/>
    <w:rsid w:val="00857B56"/>
    <w:rsid w:val="008608BD"/>
    <w:rsid w:val="008620DE"/>
    <w:rsid w:val="00863615"/>
    <w:rsid w:val="00867866"/>
    <w:rsid w:val="008710AB"/>
    <w:rsid w:val="00873F76"/>
    <w:rsid w:val="008803C1"/>
    <w:rsid w:val="00881E29"/>
    <w:rsid w:val="00882A9C"/>
    <w:rsid w:val="00883BAB"/>
    <w:rsid w:val="0089058E"/>
    <w:rsid w:val="0089137B"/>
    <w:rsid w:val="008A52C3"/>
    <w:rsid w:val="008B04FA"/>
    <w:rsid w:val="008B0E5D"/>
    <w:rsid w:val="008B1940"/>
    <w:rsid w:val="008B2D17"/>
    <w:rsid w:val="008B7443"/>
    <w:rsid w:val="008C0AC1"/>
    <w:rsid w:val="008C25E8"/>
    <w:rsid w:val="008C43C1"/>
    <w:rsid w:val="008C7D6A"/>
    <w:rsid w:val="008D22EF"/>
    <w:rsid w:val="008D4895"/>
    <w:rsid w:val="008D4D2D"/>
    <w:rsid w:val="008D60B3"/>
    <w:rsid w:val="008E1D41"/>
    <w:rsid w:val="008E4E55"/>
    <w:rsid w:val="008F0DF8"/>
    <w:rsid w:val="008F2C78"/>
    <w:rsid w:val="008F31D0"/>
    <w:rsid w:val="008F4945"/>
    <w:rsid w:val="0090051A"/>
    <w:rsid w:val="00902005"/>
    <w:rsid w:val="00913CEC"/>
    <w:rsid w:val="00915568"/>
    <w:rsid w:val="00915BE3"/>
    <w:rsid w:val="00917206"/>
    <w:rsid w:val="0092023B"/>
    <w:rsid w:val="009226CD"/>
    <w:rsid w:val="00922C68"/>
    <w:rsid w:val="00925399"/>
    <w:rsid w:val="00932B32"/>
    <w:rsid w:val="00935F0F"/>
    <w:rsid w:val="009368DE"/>
    <w:rsid w:val="00943B02"/>
    <w:rsid w:val="00944A42"/>
    <w:rsid w:val="00945EC9"/>
    <w:rsid w:val="00946826"/>
    <w:rsid w:val="00946D58"/>
    <w:rsid w:val="0094724B"/>
    <w:rsid w:val="00950075"/>
    <w:rsid w:val="009501D6"/>
    <w:rsid w:val="0095311A"/>
    <w:rsid w:val="0095585F"/>
    <w:rsid w:val="0095595D"/>
    <w:rsid w:val="00955E6E"/>
    <w:rsid w:val="00956A91"/>
    <w:rsid w:val="00964D51"/>
    <w:rsid w:val="009667D0"/>
    <w:rsid w:val="009671DD"/>
    <w:rsid w:val="00974482"/>
    <w:rsid w:val="00977E7F"/>
    <w:rsid w:val="009802FE"/>
    <w:rsid w:val="00984208"/>
    <w:rsid w:val="00986D92"/>
    <w:rsid w:val="00992938"/>
    <w:rsid w:val="00993F14"/>
    <w:rsid w:val="00995F8C"/>
    <w:rsid w:val="00996B29"/>
    <w:rsid w:val="00997232"/>
    <w:rsid w:val="009A18D2"/>
    <w:rsid w:val="009A1EC5"/>
    <w:rsid w:val="009A4489"/>
    <w:rsid w:val="009A4C95"/>
    <w:rsid w:val="009B10EA"/>
    <w:rsid w:val="009B11D7"/>
    <w:rsid w:val="009B31AC"/>
    <w:rsid w:val="009B3261"/>
    <w:rsid w:val="009B7805"/>
    <w:rsid w:val="009C16BB"/>
    <w:rsid w:val="009D00A0"/>
    <w:rsid w:val="009D0117"/>
    <w:rsid w:val="009E2139"/>
    <w:rsid w:val="009F1358"/>
    <w:rsid w:val="009F5F9E"/>
    <w:rsid w:val="00A00950"/>
    <w:rsid w:val="00A03192"/>
    <w:rsid w:val="00A0423F"/>
    <w:rsid w:val="00A0760D"/>
    <w:rsid w:val="00A10090"/>
    <w:rsid w:val="00A11583"/>
    <w:rsid w:val="00A17B36"/>
    <w:rsid w:val="00A2013C"/>
    <w:rsid w:val="00A205E0"/>
    <w:rsid w:val="00A22B68"/>
    <w:rsid w:val="00A27F14"/>
    <w:rsid w:val="00A312C7"/>
    <w:rsid w:val="00A32338"/>
    <w:rsid w:val="00A419AB"/>
    <w:rsid w:val="00A4602F"/>
    <w:rsid w:val="00A46BB5"/>
    <w:rsid w:val="00A50E3B"/>
    <w:rsid w:val="00A52C15"/>
    <w:rsid w:val="00A5541D"/>
    <w:rsid w:val="00A57707"/>
    <w:rsid w:val="00A604A0"/>
    <w:rsid w:val="00A61FA7"/>
    <w:rsid w:val="00A64DB7"/>
    <w:rsid w:val="00A651FE"/>
    <w:rsid w:val="00A654BC"/>
    <w:rsid w:val="00A72020"/>
    <w:rsid w:val="00A725DA"/>
    <w:rsid w:val="00A75916"/>
    <w:rsid w:val="00A810DF"/>
    <w:rsid w:val="00A906AD"/>
    <w:rsid w:val="00A95C8C"/>
    <w:rsid w:val="00AA04F6"/>
    <w:rsid w:val="00AA4451"/>
    <w:rsid w:val="00AB25B9"/>
    <w:rsid w:val="00AB4737"/>
    <w:rsid w:val="00AC1464"/>
    <w:rsid w:val="00AC186C"/>
    <w:rsid w:val="00AC3B7E"/>
    <w:rsid w:val="00AC5D5C"/>
    <w:rsid w:val="00AD43E1"/>
    <w:rsid w:val="00AD4EEE"/>
    <w:rsid w:val="00AD5973"/>
    <w:rsid w:val="00AD71B8"/>
    <w:rsid w:val="00AD75D0"/>
    <w:rsid w:val="00AE2C3F"/>
    <w:rsid w:val="00AE2FA2"/>
    <w:rsid w:val="00AE6CD4"/>
    <w:rsid w:val="00B0062A"/>
    <w:rsid w:val="00B03F81"/>
    <w:rsid w:val="00B04171"/>
    <w:rsid w:val="00B06F18"/>
    <w:rsid w:val="00B1437B"/>
    <w:rsid w:val="00B14710"/>
    <w:rsid w:val="00B2310F"/>
    <w:rsid w:val="00B234F1"/>
    <w:rsid w:val="00B31411"/>
    <w:rsid w:val="00B33934"/>
    <w:rsid w:val="00B357BE"/>
    <w:rsid w:val="00B36DFE"/>
    <w:rsid w:val="00B4152D"/>
    <w:rsid w:val="00B45BBA"/>
    <w:rsid w:val="00B550FD"/>
    <w:rsid w:val="00B57CA4"/>
    <w:rsid w:val="00B64FBA"/>
    <w:rsid w:val="00B71D4E"/>
    <w:rsid w:val="00B7257C"/>
    <w:rsid w:val="00B75D6D"/>
    <w:rsid w:val="00B77004"/>
    <w:rsid w:val="00B81C37"/>
    <w:rsid w:val="00B82413"/>
    <w:rsid w:val="00B8461B"/>
    <w:rsid w:val="00B85E78"/>
    <w:rsid w:val="00B90DDA"/>
    <w:rsid w:val="00B931F1"/>
    <w:rsid w:val="00B96FF8"/>
    <w:rsid w:val="00B9739A"/>
    <w:rsid w:val="00BA5D34"/>
    <w:rsid w:val="00BA63FD"/>
    <w:rsid w:val="00BA6993"/>
    <w:rsid w:val="00BA7334"/>
    <w:rsid w:val="00BB41EC"/>
    <w:rsid w:val="00BB5DCB"/>
    <w:rsid w:val="00BC247F"/>
    <w:rsid w:val="00BC5CCA"/>
    <w:rsid w:val="00BC5F84"/>
    <w:rsid w:val="00BD09D7"/>
    <w:rsid w:val="00BD1568"/>
    <w:rsid w:val="00BD4E7F"/>
    <w:rsid w:val="00BE24E3"/>
    <w:rsid w:val="00BE3F3F"/>
    <w:rsid w:val="00BF03B7"/>
    <w:rsid w:val="00BF38C6"/>
    <w:rsid w:val="00BF79F1"/>
    <w:rsid w:val="00BF7DB3"/>
    <w:rsid w:val="00BF7E9C"/>
    <w:rsid w:val="00C0042F"/>
    <w:rsid w:val="00C10FFF"/>
    <w:rsid w:val="00C12121"/>
    <w:rsid w:val="00C12FAE"/>
    <w:rsid w:val="00C1319D"/>
    <w:rsid w:val="00C13D23"/>
    <w:rsid w:val="00C21091"/>
    <w:rsid w:val="00C22BC8"/>
    <w:rsid w:val="00C22DD5"/>
    <w:rsid w:val="00C2550B"/>
    <w:rsid w:val="00C30D53"/>
    <w:rsid w:val="00C3578E"/>
    <w:rsid w:val="00C36BB8"/>
    <w:rsid w:val="00C41AFF"/>
    <w:rsid w:val="00C420C2"/>
    <w:rsid w:val="00C44F83"/>
    <w:rsid w:val="00C47CA8"/>
    <w:rsid w:val="00C47D52"/>
    <w:rsid w:val="00C50536"/>
    <w:rsid w:val="00C50E11"/>
    <w:rsid w:val="00C50FCB"/>
    <w:rsid w:val="00C520E3"/>
    <w:rsid w:val="00C53DD8"/>
    <w:rsid w:val="00C570D3"/>
    <w:rsid w:val="00C60532"/>
    <w:rsid w:val="00C6112F"/>
    <w:rsid w:val="00C6209D"/>
    <w:rsid w:val="00C639D4"/>
    <w:rsid w:val="00C70D54"/>
    <w:rsid w:val="00C71A00"/>
    <w:rsid w:val="00C7237C"/>
    <w:rsid w:val="00C80ED5"/>
    <w:rsid w:val="00C8282F"/>
    <w:rsid w:val="00C8311F"/>
    <w:rsid w:val="00C846A2"/>
    <w:rsid w:val="00C8574A"/>
    <w:rsid w:val="00C85C49"/>
    <w:rsid w:val="00C864CA"/>
    <w:rsid w:val="00C958D4"/>
    <w:rsid w:val="00CA5242"/>
    <w:rsid w:val="00CB399E"/>
    <w:rsid w:val="00CB50B6"/>
    <w:rsid w:val="00CB5C09"/>
    <w:rsid w:val="00CB78CC"/>
    <w:rsid w:val="00CB7F93"/>
    <w:rsid w:val="00CC0822"/>
    <w:rsid w:val="00CC0C6D"/>
    <w:rsid w:val="00CC6DCE"/>
    <w:rsid w:val="00CD30ED"/>
    <w:rsid w:val="00CD310F"/>
    <w:rsid w:val="00CE055D"/>
    <w:rsid w:val="00CE1170"/>
    <w:rsid w:val="00CE430E"/>
    <w:rsid w:val="00CE6ED3"/>
    <w:rsid w:val="00CF2294"/>
    <w:rsid w:val="00CF262A"/>
    <w:rsid w:val="00CF570C"/>
    <w:rsid w:val="00CF5CF1"/>
    <w:rsid w:val="00D00A4C"/>
    <w:rsid w:val="00D01A7A"/>
    <w:rsid w:val="00D02D24"/>
    <w:rsid w:val="00D07B17"/>
    <w:rsid w:val="00D11D45"/>
    <w:rsid w:val="00D177D6"/>
    <w:rsid w:val="00D17817"/>
    <w:rsid w:val="00D24EAC"/>
    <w:rsid w:val="00D26BC2"/>
    <w:rsid w:val="00D26EEE"/>
    <w:rsid w:val="00D318FC"/>
    <w:rsid w:val="00D35501"/>
    <w:rsid w:val="00D36586"/>
    <w:rsid w:val="00D428AC"/>
    <w:rsid w:val="00D42B9E"/>
    <w:rsid w:val="00D45C2C"/>
    <w:rsid w:val="00D45EB5"/>
    <w:rsid w:val="00D4721A"/>
    <w:rsid w:val="00D50358"/>
    <w:rsid w:val="00D54C8B"/>
    <w:rsid w:val="00D57422"/>
    <w:rsid w:val="00D57791"/>
    <w:rsid w:val="00D6740C"/>
    <w:rsid w:val="00D716F7"/>
    <w:rsid w:val="00D73F39"/>
    <w:rsid w:val="00D804E0"/>
    <w:rsid w:val="00D83931"/>
    <w:rsid w:val="00D8589E"/>
    <w:rsid w:val="00D86F79"/>
    <w:rsid w:val="00D877FD"/>
    <w:rsid w:val="00D92417"/>
    <w:rsid w:val="00D93754"/>
    <w:rsid w:val="00D94CAD"/>
    <w:rsid w:val="00D94DA5"/>
    <w:rsid w:val="00D95E5A"/>
    <w:rsid w:val="00DA1234"/>
    <w:rsid w:val="00DA3AFA"/>
    <w:rsid w:val="00DB0A19"/>
    <w:rsid w:val="00DB443E"/>
    <w:rsid w:val="00DB4EE5"/>
    <w:rsid w:val="00DB5E19"/>
    <w:rsid w:val="00DC016E"/>
    <w:rsid w:val="00DC28A8"/>
    <w:rsid w:val="00DD1582"/>
    <w:rsid w:val="00DD2744"/>
    <w:rsid w:val="00DD3A7C"/>
    <w:rsid w:val="00DD74B8"/>
    <w:rsid w:val="00DE3A1F"/>
    <w:rsid w:val="00DE7B3C"/>
    <w:rsid w:val="00DF010D"/>
    <w:rsid w:val="00DF0F49"/>
    <w:rsid w:val="00DF2B57"/>
    <w:rsid w:val="00DF469B"/>
    <w:rsid w:val="00DF532E"/>
    <w:rsid w:val="00DF5F89"/>
    <w:rsid w:val="00E01808"/>
    <w:rsid w:val="00E04884"/>
    <w:rsid w:val="00E05D47"/>
    <w:rsid w:val="00E1432C"/>
    <w:rsid w:val="00E24352"/>
    <w:rsid w:val="00E34262"/>
    <w:rsid w:val="00E34D4E"/>
    <w:rsid w:val="00E36839"/>
    <w:rsid w:val="00E377C0"/>
    <w:rsid w:val="00E37BB7"/>
    <w:rsid w:val="00E4375A"/>
    <w:rsid w:val="00E44445"/>
    <w:rsid w:val="00E44BBE"/>
    <w:rsid w:val="00E551C1"/>
    <w:rsid w:val="00E60528"/>
    <w:rsid w:val="00E61EA9"/>
    <w:rsid w:val="00E66C4B"/>
    <w:rsid w:val="00E73A9B"/>
    <w:rsid w:val="00E75DF5"/>
    <w:rsid w:val="00E76CE0"/>
    <w:rsid w:val="00E76ECB"/>
    <w:rsid w:val="00E8084C"/>
    <w:rsid w:val="00E822A7"/>
    <w:rsid w:val="00E844C6"/>
    <w:rsid w:val="00E856F6"/>
    <w:rsid w:val="00E875E2"/>
    <w:rsid w:val="00E90164"/>
    <w:rsid w:val="00E91ACA"/>
    <w:rsid w:val="00E91B5B"/>
    <w:rsid w:val="00E91E96"/>
    <w:rsid w:val="00E970E2"/>
    <w:rsid w:val="00EA4B83"/>
    <w:rsid w:val="00EB2F32"/>
    <w:rsid w:val="00EB4D40"/>
    <w:rsid w:val="00EB5A88"/>
    <w:rsid w:val="00EB6AA5"/>
    <w:rsid w:val="00EB6F0F"/>
    <w:rsid w:val="00EC0603"/>
    <w:rsid w:val="00EC147B"/>
    <w:rsid w:val="00ED239D"/>
    <w:rsid w:val="00ED2971"/>
    <w:rsid w:val="00ED37AE"/>
    <w:rsid w:val="00ED4563"/>
    <w:rsid w:val="00EE15F1"/>
    <w:rsid w:val="00EE1A93"/>
    <w:rsid w:val="00EE3C27"/>
    <w:rsid w:val="00EE4F64"/>
    <w:rsid w:val="00EE5356"/>
    <w:rsid w:val="00EE76FD"/>
    <w:rsid w:val="00EF5579"/>
    <w:rsid w:val="00EF6F87"/>
    <w:rsid w:val="00F00AA4"/>
    <w:rsid w:val="00F01263"/>
    <w:rsid w:val="00F034B4"/>
    <w:rsid w:val="00F0480C"/>
    <w:rsid w:val="00F10D85"/>
    <w:rsid w:val="00F16269"/>
    <w:rsid w:val="00F23B4A"/>
    <w:rsid w:val="00F24E2F"/>
    <w:rsid w:val="00F2697F"/>
    <w:rsid w:val="00F26B9B"/>
    <w:rsid w:val="00F30613"/>
    <w:rsid w:val="00F32E16"/>
    <w:rsid w:val="00F34217"/>
    <w:rsid w:val="00F42FEC"/>
    <w:rsid w:val="00F43129"/>
    <w:rsid w:val="00F478A6"/>
    <w:rsid w:val="00F54890"/>
    <w:rsid w:val="00F56D91"/>
    <w:rsid w:val="00F668D9"/>
    <w:rsid w:val="00F67158"/>
    <w:rsid w:val="00F7078E"/>
    <w:rsid w:val="00F71634"/>
    <w:rsid w:val="00F72991"/>
    <w:rsid w:val="00F72BD2"/>
    <w:rsid w:val="00F735AD"/>
    <w:rsid w:val="00F76BAB"/>
    <w:rsid w:val="00F77B5A"/>
    <w:rsid w:val="00F80DD8"/>
    <w:rsid w:val="00F843CF"/>
    <w:rsid w:val="00F90BE4"/>
    <w:rsid w:val="00F9345B"/>
    <w:rsid w:val="00FA0FE1"/>
    <w:rsid w:val="00FA2C4A"/>
    <w:rsid w:val="00FA30DA"/>
    <w:rsid w:val="00FA54BF"/>
    <w:rsid w:val="00FB6E70"/>
    <w:rsid w:val="00FC0BED"/>
    <w:rsid w:val="00FC482E"/>
    <w:rsid w:val="00FD1F09"/>
    <w:rsid w:val="00FD2501"/>
    <w:rsid w:val="00FD43E1"/>
    <w:rsid w:val="00FD7DCB"/>
    <w:rsid w:val="00FE0B05"/>
    <w:rsid w:val="00FE25B9"/>
    <w:rsid w:val="00FE2D08"/>
    <w:rsid w:val="00FE5AD5"/>
    <w:rsid w:val="00FE72D4"/>
    <w:rsid w:val="00FF37F4"/>
    <w:rsid w:val="00FF5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561E36E"/>
  <w15:docId w15:val="{38A51169-895F-4E15-B926-2B67C994B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1E5E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461E5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ootnoteText1">
    <w:name w:val="Footnote Text1"/>
    <w:basedOn w:val="Normal"/>
    <w:next w:val="FootnoteText"/>
    <w:link w:val="FootnoteTextChar"/>
    <w:uiPriority w:val="99"/>
    <w:unhideWhenUsed/>
    <w:rsid w:val="00461E5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461E5E"/>
    <w:rPr>
      <w:sz w:val="20"/>
      <w:szCs w:val="20"/>
    </w:rPr>
  </w:style>
  <w:style w:type="character" w:customStyle="1" w:styleId="Hyperlink1">
    <w:name w:val="Hyperlink1"/>
    <w:basedOn w:val="DefaultParagraphFont"/>
    <w:uiPriority w:val="99"/>
    <w:unhideWhenUsed/>
    <w:rsid w:val="00461E5E"/>
    <w:rPr>
      <w:color w:val="0000FF"/>
      <w:u w:val="single"/>
    </w:rPr>
  </w:style>
  <w:style w:type="table" w:styleId="TableGrid">
    <w:name w:val="Table Grid"/>
    <w:basedOn w:val="TableNormal"/>
    <w:uiPriority w:val="39"/>
    <w:rsid w:val="00461E5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1"/>
    <w:uiPriority w:val="99"/>
    <w:semiHidden/>
    <w:unhideWhenUsed/>
    <w:rsid w:val="00461E5E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461E5E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97C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C95"/>
  </w:style>
  <w:style w:type="paragraph" w:styleId="Footer">
    <w:name w:val="footer"/>
    <w:basedOn w:val="Normal"/>
    <w:link w:val="FooterChar"/>
    <w:uiPriority w:val="99"/>
    <w:unhideWhenUsed/>
    <w:rsid w:val="00297C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7C95"/>
  </w:style>
  <w:style w:type="character" w:styleId="CommentReference">
    <w:name w:val="annotation reference"/>
    <w:basedOn w:val="DefaultParagraphFont"/>
    <w:uiPriority w:val="99"/>
    <w:semiHidden/>
    <w:unhideWhenUsed/>
    <w:rsid w:val="00093D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3D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3D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3D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3DB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3D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3DB8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575AF9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72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6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6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8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36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0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2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13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45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0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9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2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3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9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1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2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5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gif"/><Relationship Id="rId12" Type="http://schemas.openxmlformats.org/officeDocument/2006/relationships/image" Target="media/image6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chart" Target="charts/chart2.xml"/><Relationship Id="rId10" Type="http://schemas.openxmlformats.org/officeDocument/2006/relationships/image" Target="media/image4.pn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chart" Target="charts/chart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9.jpeg"/><Relationship Id="rId1" Type="http://schemas.openxmlformats.org/officeDocument/2006/relationships/image" Target="media/image8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1.xlsx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package" Target="../embeddings/Microsoft_Excel_Worksheet2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1" i="0" u="none" strike="noStrike" kern="1200" baseline="0">
                    <a:solidFill>
                      <a:srgbClr val="7030A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isi pubication trend'!$H$1:$H$5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isi pubication trend'!$I$1:$I$5</c:f>
              <c:numCache>
                <c:formatCode>General</c:formatCode>
                <c:ptCount val="5"/>
                <c:pt idx="0">
                  <c:v>42080</c:v>
                </c:pt>
                <c:pt idx="1">
                  <c:v>49372</c:v>
                </c:pt>
                <c:pt idx="2">
                  <c:v>54317</c:v>
                </c:pt>
                <c:pt idx="3">
                  <c:v>55741</c:v>
                </c:pt>
                <c:pt idx="4">
                  <c:v>60819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08038576"/>
        <c:axId val="807992520"/>
      </c:barChart>
      <c:catAx>
        <c:axId val="8080385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07992520"/>
        <c:crosses val="autoZero"/>
        <c:auto val="1"/>
        <c:lblAlgn val="ctr"/>
        <c:lblOffset val="100"/>
        <c:noMultiLvlLbl val="0"/>
      </c:catAx>
      <c:valAx>
        <c:axId val="80799252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0803857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4"/>
    </mc:Choice>
    <mc:Fallback>
      <c:style val="4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41275" cap="rnd" cmpd="sng">
              <a:solidFill>
                <a:schemeClr val="accent2"/>
              </a:solidFill>
              <a:prstDash val="solid"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 cap="rnd">
                <a:solidFill>
                  <a:schemeClr val="accent2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50" b="1" i="0" u="none" strike="noStrike" kern="1200" baseline="0">
                    <a:solidFill>
                      <a:srgbClr val="00B0F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numRef>
              <c:f>'isi top paper'!$B$6:$B$10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xVal>
          <c:yVal>
            <c:numRef>
              <c:f>'isi top paper'!$C$6:$C$10</c:f>
              <c:numCache>
                <c:formatCode>General</c:formatCode>
                <c:ptCount val="5"/>
                <c:pt idx="0">
                  <c:v>187</c:v>
                </c:pt>
                <c:pt idx="1">
                  <c:v>277</c:v>
                </c:pt>
                <c:pt idx="2">
                  <c:v>337</c:v>
                </c:pt>
                <c:pt idx="3">
                  <c:v>430</c:v>
                </c:pt>
                <c:pt idx="4">
                  <c:v>600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08037792"/>
        <c:axId val="807989384"/>
      </c:scatterChart>
      <c:valAx>
        <c:axId val="8080377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07989384"/>
        <c:crosses val="autoZero"/>
        <c:crossBetween val="midCat"/>
      </c:valAx>
      <c:valAx>
        <c:axId val="80798938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0803779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colors2.xml><?xml version="1.0" encoding="utf-8"?>
<cs:colorStyle xmlns:cs="http://schemas.microsoft.com/office/drawing/2012/chartStyle" xmlns:a="http://schemas.openxmlformats.org/drawingml/2006/main" meth="withinLinear" id="15">
  <a:schemeClr val="accent2"/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8C0663-7731-4B7F-8937-1E5F41B1D5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3</TotalTime>
  <Pages>4</Pages>
  <Words>506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Farshid Danesh</dc:creator>
  <cp:lastModifiedBy>Windows User</cp:lastModifiedBy>
  <cp:revision>35</cp:revision>
  <cp:lastPrinted>2019-10-30T11:57:00Z</cp:lastPrinted>
  <dcterms:created xsi:type="dcterms:W3CDTF">2020-01-23T09:15:00Z</dcterms:created>
  <dcterms:modified xsi:type="dcterms:W3CDTF">2020-04-07T23:57:00Z</dcterms:modified>
</cp:coreProperties>
</file>